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D798F" w14:textId="77777777" w:rsidR="004275E9" w:rsidRPr="00532416" w:rsidRDefault="004275E9" w:rsidP="004275E9">
      <w:pPr>
        <w:spacing w:after="0" w:line="240" w:lineRule="auto"/>
        <w:contextualSpacing/>
        <w:rPr>
          <w:b/>
          <w:bCs/>
          <w:color w:val="C45911" w:themeColor="accent2" w:themeShade="BF"/>
          <w:sz w:val="40"/>
          <w:szCs w:val="40"/>
          <w:lang w:val="en-US"/>
        </w:rPr>
      </w:pPr>
      <w:r w:rsidRPr="00532416">
        <w:rPr>
          <w:b/>
          <w:bCs/>
          <w:color w:val="C45911" w:themeColor="accent2" w:themeShade="BF"/>
          <w:sz w:val="40"/>
          <w:szCs w:val="40"/>
          <w:lang w:val="en-US"/>
        </w:rPr>
        <w:t>IIG Varsity</w:t>
      </w:r>
    </w:p>
    <w:p w14:paraId="13BD0F62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>E/43, Invocity Ave, iHub, IT Park, Sailashree Vihar</w:t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4"/>
          <w:szCs w:val="24"/>
          <w:lang w:val="en-US"/>
        </w:rPr>
        <w:t>Name of the Student</w:t>
      </w:r>
    </w:p>
    <w:p w14:paraId="5703F16D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>Patia, Bhubaneswar 751024</w:t>
      </w:r>
    </w:p>
    <w:p w14:paraId="4D51BFBC" w14:textId="77777777" w:rsidR="004275E9" w:rsidRPr="00157D2D" w:rsidRDefault="004275E9" w:rsidP="004275E9">
      <w:pPr>
        <w:spacing w:after="0" w:line="240" w:lineRule="auto"/>
        <w:contextualSpacing/>
        <w:rPr>
          <w:sz w:val="8"/>
          <w:szCs w:val="8"/>
          <w:lang w:val="en-US"/>
        </w:rPr>
      </w:pPr>
    </w:p>
    <w:p w14:paraId="543560AB" w14:textId="4917EB89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4"/>
          <w:szCs w:val="24"/>
          <w:lang w:val="en-US"/>
        </w:rPr>
        <w:t xml:space="preserve">Test: </w:t>
      </w:r>
      <w:r w:rsidRPr="00157D2D">
        <w:rPr>
          <w:b/>
          <w:bCs/>
          <w:sz w:val="24"/>
          <w:szCs w:val="24"/>
          <w:lang w:val="en-US"/>
        </w:rPr>
        <w:t>IIG-FND-00</w:t>
      </w:r>
      <w:r w:rsidR="000E648A">
        <w:rPr>
          <w:b/>
          <w:bCs/>
          <w:sz w:val="24"/>
          <w:szCs w:val="24"/>
          <w:lang w:val="en-US"/>
        </w:rPr>
        <w:t>5</w:t>
      </w:r>
      <w:r w:rsidRPr="00157D2D">
        <w:rPr>
          <w:sz w:val="24"/>
          <w:szCs w:val="24"/>
          <w:lang w:val="en-US"/>
        </w:rPr>
        <w:t xml:space="preserve">, Time: </w:t>
      </w:r>
      <w:r w:rsidRPr="00157D2D">
        <w:rPr>
          <w:b/>
          <w:bCs/>
          <w:sz w:val="24"/>
          <w:szCs w:val="24"/>
          <w:lang w:val="en-US"/>
        </w:rPr>
        <w:t>2 hours</w:t>
      </w:r>
      <w:r w:rsidRPr="00157D2D">
        <w:rPr>
          <w:sz w:val="24"/>
          <w:szCs w:val="24"/>
          <w:lang w:val="en-US"/>
        </w:rPr>
        <w:t xml:space="preserve">, Date: </w:t>
      </w:r>
      <w:r w:rsidR="000E648A">
        <w:rPr>
          <w:b/>
          <w:bCs/>
          <w:sz w:val="24"/>
          <w:szCs w:val="24"/>
          <w:lang w:val="en-US"/>
        </w:rPr>
        <w:t>02</w:t>
      </w:r>
      <w:r w:rsidRPr="00157D2D">
        <w:rPr>
          <w:b/>
          <w:bCs/>
          <w:sz w:val="24"/>
          <w:szCs w:val="24"/>
          <w:lang w:val="en-US"/>
        </w:rPr>
        <w:t>-0</w:t>
      </w:r>
      <w:r w:rsidR="000E648A">
        <w:rPr>
          <w:b/>
          <w:bCs/>
          <w:sz w:val="24"/>
          <w:szCs w:val="24"/>
          <w:lang w:val="en-US"/>
        </w:rPr>
        <w:t>9</w:t>
      </w:r>
      <w:r w:rsidRPr="00157D2D">
        <w:rPr>
          <w:b/>
          <w:bCs/>
          <w:sz w:val="24"/>
          <w:szCs w:val="24"/>
          <w:lang w:val="en-US"/>
        </w:rPr>
        <w:t>-2022</w:t>
      </w:r>
      <w:r w:rsidR="00157D2D">
        <w:rPr>
          <w:b/>
          <w:bCs/>
          <w:sz w:val="24"/>
          <w:szCs w:val="24"/>
          <w:lang w:val="en-US"/>
        </w:rPr>
        <w:t xml:space="preserve"> </w:t>
      </w:r>
      <w:r w:rsidR="00157D2D">
        <w:rPr>
          <w:b/>
          <w:bCs/>
          <w:sz w:val="24"/>
          <w:szCs w:val="24"/>
          <w:lang w:val="en-US"/>
        </w:rPr>
        <w:tab/>
      </w:r>
      <w:r w:rsidRPr="00157D2D">
        <w:rPr>
          <w:sz w:val="24"/>
          <w:szCs w:val="24"/>
          <w:lang w:val="en-US"/>
        </w:rPr>
        <w:t>___________________________</w:t>
      </w:r>
    </w:p>
    <w:p w14:paraId="1ECA6401" w14:textId="77777777" w:rsidR="004275E9" w:rsidRPr="00971A15" w:rsidRDefault="004275E9" w:rsidP="004275E9">
      <w:pPr>
        <w:spacing w:after="0" w:line="240" w:lineRule="auto"/>
        <w:contextualSpacing/>
        <w:rPr>
          <w:sz w:val="20"/>
          <w:szCs w:val="20"/>
        </w:rPr>
      </w:pPr>
    </w:p>
    <w:p w14:paraId="556B32B5" w14:textId="73F3481A" w:rsidR="004275E9" w:rsidRPr="00971A15" w:rsidRDefault="004275E9" w:rsidP="004275E9">
      <w:pPr>
        <w:spacing w:after="0" w:line="240" w:lineRule="auto"/>
        <w:contextualSpacing/>
      </w:pPr>
      <w:r w:rsidRPr="00971A15">
        <w:rPr>
          <w:b/>
          <w:bCs/>
        </w:rPr>
        <w:t xml:space="preserve">Section-1 </w:t>
      </w:r>
      <w:r w:rsidRPr="00971A15">
        <w:t xml:space="preserve">(Answer </w:t>
      </w:r>
      <w:r w:rsidR="00F41409">
        <w:t>any one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3B1105">
        <w:t>50</w:t>
      </w:r>
    </w:p>
    <w:p w14:paraId="564E5238" w14:textId="6B07B6B9" w:rsidR="004275E9" w:rsidRPr="00971A15" w:rsidRDefault="004275E9" w:rsidP="004275E9">
      <w:pPr>
        <w:spacing w:after="0" w:line="240" w:lineRule="auto"/>
        <w:contextualSpacing/>
      </w:pPr>
      <w:r w:rsidRPr="00971A15">
        <w:tab/>
        <w:t xml:space="preserve">  Upload the program to your GitHub </w:t>
      </w:r>
      <w:r w:rsidR="006C21BB" w:rsidRPr="00971A15">
        <w:t>repository</w:t>
      </w:r>
      <w:r w:rsidRPr="00971A15">
        <w:t xml:space="preserve"> in your respective folder at</w:t>
      </w:r>
    </w:p>
    <w:p w14:paraId="0C853A60" w14:textId="3B85C1BE" w:rsidR="004275E9" w:rsidRPr="003B1105" w:rsidRDefault="004275E9" w:rsidP="004275E9">
      <w:pPr>
        <w:spacing w:after="0" w:line="240" w:lineRule="auto"/>
        <w:contextualSpacing/>
        <w:rPr>
          <w:u w:val="single"/>
        </w:rPr>
      </w:pPr>
      <w:r w:rsidRPr="00971A15">
        <w:t xml:space="preserve"> </w:t>
      </w:r>
      <w:r w:rsidRPr="00971A15">
        <w:tab/>
        <w:t xml:space="preserve">  </w:t>
      </w:r>
      <w:r w:rsidRPr="003B1105">
        <w:rPr>
          <w:color w:val="00B0F0"/>
          <w:u w:val="single"/>
        </w:rPr>
        <w:t>https://github.com/milandas63/IIG-batch1</w:t>
      </w:r>
    </w:p>
    <w:p w14:paraId="70BB6ADD" w14:textId="1545E9D0" w:rsidR="0022289B" w:rsidRPr="007E74A2" w:rsidRDefault="0022289B">
      <w:pPr>
        <w:rPr>
          <w:rFonts w:cstheme="minorHAnsi"/>
        </w:rPr>
      </w:pPr>
    </w:p>
    <w:p w14:paraId="7D51AA13" w14:textId="3ECB6CF0" w:rsidR="00157D2D" w:rsidRDefault="007E74A2" w:rsidP="000E648A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7E74A2">
        <w:rPr>
          <w:rFonts w:cstheme="minorHAnsi"/>
        </w:rPr>
        <w:t xml:space="preserve">Write </w:t>
      </w:r>
      <w:r w:rsidR="003B1105">
        <w:rPr>
          <w:rFonts w:cstheme="minorHAnsi"/>
        </w:rPr>
        <w:t xml:space="preserve">a set of exception classes to detect </w:t>
      </w:r>
      <w:r w:rsidR="00144D3E">
        <w:rPr>
          <w:rFonts w:cstheme="minorHAnsi"/>
        </w:rPr>
        <w:t xml:space="preserve">the </w:t>
      </w:r>
      <w:r w:rsidR="003B1105">
        <w:rPr>
          <w:rFonts w:cstheme="minorHAnsi"/>
        </w:rPr>
        <w:t>fault in railway tracks in the following hierarchy:</w:t>
      </w:r>
    </w:p>
    <w:p w14:paraId="3638A458" w14:textId="2C37AAD2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+-Object</w:t>
      </w:r>
    </w:p>
    <w:p w14:paraId="6746AC18" w14:textId="6380DF16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+-Throwable</w:t>
      </w:r>
    </w:p>
    <w:p w14:paraId="0A891C43" w14:textId="1EC56BAD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| +-RailwayTrackException</w:t>
      </w:r>
    </w:p>
    <w:p w14:paraId="390EF318" w14:textId="54F345C3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| | +-TrackSpeedException</w:t>
      </w:r>
    </w:p>
    <w:p w14:paraId="71BE7848" w14:textId="13C83883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| | | +- SpeedAboveMaxLimitException</w:t>
      </w:r>
    </w:p>
    <w:p w14:paraId="6EC9229E" w14:textId="032CB7EF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| | | +- SpeedBelowMinLimitException</w:t>
      </w:r>
    </w:p>
    <w:p w14:paraId="5F25E178" w14:textId="65990418" w:rsidR="00FF4CEF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| | +-</w:t>
      </w:r>
      <w:r w:rsidR="00FF4CEF" w:rsidRPr="001C31FE">
        <w:rPr>
          <w:rFonts w:ascii="Courier New" w:hAnsi="Courier New" w:cs="Courier New"/>
          <w:b/>
          <w:bCs/>
          <w:sz w:val="20"/>
          <w:szCs w:val="20"/>
        </w:rPr>
        <w:t>BrokenTrackException</w:t>
      </w:r>
    </w:p>
    <w:p w14:paraId="3BD63416" w14:textId="3A3EF65F" w:rsidR="003807B0" w:rsidRPr="001C31FE" w:rsidRDefault="00FF4CEF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| | +-TrackDerailException</w:t>
      </w:r>
    </w:p>
    <w:p w14:paraId="02FB6AD8" w14:textId="4952AB73" w:rsidR="003B1105" w:rsidRPr="001C31FE" w:rsidRDefault="003807B0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| | +-TrackTamperingException</w:t>
      </w:r>
    </w:p>
    <w:p w14:paraId="1211E399" w14:textId="013A652D" w:rsidR="00DB4375" w:rsidRDefault="00DB4375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 w:rsidRPr="00446F0B">
        <w:rPr>
          <w:rFonts w:cstheme="minorHAnsi"/>
        </w:rPr>
        <w:t>The permi</w:t>
      </w:r>
      <w:r w:rsidR="00144D3E" w:rsidRPr="00446F0B">
        <w:rPr>
          <w:rFonts w:cstheme="minorHAnsi"/>
        </w:rPr>
        <w:t>s</w:t>
      </w:r>
      <w:r w:rsidRPr="00446F0B">
        <w:rPr>
          <w:rFonts w:cstheme="minorHAnsi"/>
        </w:rPr>
        <w:t>sible max speed on the railway track is 100</w:t>
      </w:r>
    </w:p>
    <w:p w14:paraId="007C3691" w14:textId="35FE8B7F" w:rsidR="00F41409" w:rsidRPr="00446F0B" w:rsidRDefault="00F41409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e permissible min speed on the railway track is 30</w:t>
      </w:r>
    </w:p>
    <w:p w14:paraId="003E6F4A" w14:textId="216727D4" w:rsidR="00DB4375" w:rsidRPr="00446F0B" w:rsidRDefault="00DB4375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 w:rsidRPr="00446F0B">
        <w:rPr>
          <w:rFonts w:cstheme="minorHAnsi"/>
        </w:rPr>
        <w:t xml:space="preserve">Broken is true if </w:t>
      </w:r>
      <w:r w:rsidR="00F41409">
        <w:rPr>
          <w:rFonts w:cstheme="minorHAnsi"/>
        </w:rPr>
        <w:t xml:space="preserve">any part of the </w:t>
      </w:r>
      <w:r w:rsidRPr="00446F0B">
        <w:rPr>
          <w:rFonts w:cstheme="minorHAnsi"/>
        </w:rPr>
        <w:t>track is broken</w:t>
      </w:r>
      <w:r w:rsidR="00F41409">
        <w:rPr>
          <w:rFonts w:cstheme="minorHAnsi"/>
        </w:rPr>
        <w:t xml:space="preserve"> and permissible min speed in zero</w:t>
      </w:r>
    </w:p>
    <w:p w14:paraId="42490191" w14:textId="5A4EDE20" w:rsidR="00DB4375" w:rsidRPr="00446F0B" w:rsidRDefault="00DB4375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 w:rsidRPr="00446F0B">
        <w:rPr>
          <w:rFonts w:cstheme="minorHAnsi"/>
        </w:rPr>
        <w:t>Derail is true if the train is derailed</w:t>
      </w:r>
      <w:r w:rsidR="00F41409">
        <w:rPr>
          <w:rFonts w:cstheme="minorHAnsi"/>
        </w:rPr>
        <w:t xml:space="preserve"> and permissible min speed in zero</w:t>
      </w:r>
    </w:p>
    <w:p w14:paraId="3D97B14C" w14:textId="5FFCB069" w:rsidR="00DB4375" w:rsidRDefault="00DB4375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 w:rsidRPr="00446F0B">
        <w:rPr>
          <w:rFonts w:cstheme="minorHAnsi"/>
        </w:rPr>
        <w:t xml:space="preserve">Tamper is true if the track </w:t>
      </w:r>
      <w:r w:rsidR="00144D3E" w:rsidRPr="00446F0B">
        <w:rPr>
          <w:rFonts w:cstheme="minorHAnsi"/>
        </w:rPr>
        <w:t>ha</w:t>
      </w:r>
      <w:r w:rsidRPr="00446F0B">
        <w:rPr>
          <w:rFonts w:cstheme="minorHAnsi"/>
        </w:rPr>
        <w:t>s tampered</w:t>
      </w:r>
      <w:r w:rsidR="00F41409">
        <w:rPr>
          <w:rFonts w:cstheme="minorHAnsi"/>
        </w:rPr>
        <w:t xml:space="preserve"> and permissible min speed in zero</w:t>
      </w:r>
    </w:p>
    <w:p w14:paraId="7C08A42D" w14:textId="093DEAEA" w:rsidR="007845F7" w:rsidRPr="00446F0B" w:rsidRDefault="007845F7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nother program to test the </w:t>
      </w:r>
      <w:r w:rsidR="009136D2">
        <w:rPr>
          <w:rFonts w:cstheme="minorHAnsi"/>
        </w:rPr>
        <w:t xml:space="preserve">API with the following </w:t>
      </w:r>
      <w:r w:rsidR="00597C50">
        <w:rPr>
          <w:rFonts w:cstheme="minorHAnsi"/>
        </w:rPr>
        <w:t>test cases:</w:t>
      </w:r>
    </w:p>
    <w:p w14:paraId="10D7C48E" w14:textId="77777777" w:rsidR="00DB4375" w:rsidRDefault="00DB4375" w:rsidP="003B1105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10DD4B19" w14:textId="2C489791" w:rsidR="00DB4375" w:rsidRPr="001C31FE" w:rsidRDefault="000F2FCC" w:rsidP="000F2FCC">
      <w:pPr>
        <w:tabs>
          <w:tab w:val="left" w:pos="3544"/>
        </w:tabs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</w:rPr>
        <w:t xml:space="preserve">         </w:t>
      </w:r>
      <w:r w:rsidR="00C83DF8" w:rsidRPr="001C31FE">
        <w:rPr>
          <w:rFonts w:ascii="Courier New" w:hAnsi="Courier New" w:cs="Courier New"/>
          <w:b/>
          <w:bCs/>
          <w:sz w:val="20"/>
          <w:szCs w:val="20"/>
        </w:rPr>
        <w:t xml:space="preserve">Object </w:t>
      </w:r>
      <w:proofErr w:type="gramStart"/>
      <w:r w:rsidR="00886218" w:rsidRPr="001C31FE">
        <w:rPr>
          <w:rFonts w:ascii="Courier New" w:hAnsi="Courier New" w:cs="Courier New"/>
          <w:b/>
          <w:bCs/>
          <w:sz w:val="20"/>
          <w:szCs w:val="20"/>
        </w:rPr>
        <w:t>loco</w:t>
      </w:r>
      <w:r w:rsidR="00DB4375" w:rsidRPr="001C31FE">
        <w:rPr>
          <w:rFonts w:ascii="Courier New" w:hAnsi="Courier New" w:cs="Courier New"/>
          <w:b/>
          <w:bCs/>
          <w:sz w:val="20"/>
          <w:szCs w:val="20"/>
        </w:rPr>
        <w:t>[</w:t>
      </w:r>
      <w:proofErr w:type="gramEnd"/>
      <w:r w:rsidR="00DB4375" w:rsidRPr="001C31FE">
        <w:rPr>
          <w:rFonts w:ascii="Courier New" w:hAnsi="Courier New" w:cs="Courier New"/>
          <w:b/>
          <w:bCs/>
          <w:sz w:val="20"/>
          <w:szCs w:val="20"/>
        </w:rPr>
        <w:t>][] = { {speed, broken, detail, tamper},</w:t>
      </w:r>
    </w:p>
    <w:p w14:paraId="73C83AEF" w14:textId="76493886" w:rsidR="000E648A" w:rsidRPr="001C31FE" w:rsidRDefault="00DB4375" w:rsidP="00C83DF8"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{90, false, false, false},</w:t>
      </w:r>
    </w:p>
    <w:p w14:paraId="720A6E74" w14:textId="14514B52" w:rsidR="00DB4375" w:rsidRPr="001C31FE" w:rsidRDefault="00DB4375" w:rsidP="00C83DF8"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{55, false, true, </w:t>
      </w:r>
      <w:r w:rsidR="003161B9" w:rsidRPr="001C31FE">
        <w:rPr>
          <w:rFonts w:ascii="Courier New" w:hAnsi="Courier New" w:cs="Courier New"/>
          <w:b/>
          <w:bCs/>
          <w:sz w:val="20"/>
          <w:szCs w:val="20"/>
        </w:rPr>
        <w:t xml:space="preserve"> </w:t>
      </w:r>
      <w:r w:rsidRPr="001C31FE">
        <w:rPr>
          <w:rFonts w:ascii="Courier New" w:hAnsi="Courier New" w:cs="Courier New"/>
          <w:b/>
          <w:bCs/>
          <w:sz w:val="20"/>
          <w:szCs w:val="20"/>
        </w:rPr>
        <w:t>false},</w:t>
      </w:r>
    </w:p>
    <w:p w14:paraId="11E5FD44" w14:textId="39297B2F" w:rsidR="00DB4375" w:rsidRPr="001C31FE" w:rsidRDefault="00DB4375" w:rsidP="00C83DF8"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{65, true, </w:t>
      </w:r>
      <w:r w:rsidR="00851E4D" w:rsidRPr="001C31FE">
        <w:rPr>
          <w:rFonts w:ascii="Courier New" w:hAnsi="Courier New" w:cs="Courier New"/>
          <w:b/>
          <w:bCs/>
          <w:sz w:val="20"/>
          <w:szCs w:val="20"/>
        </w:rPr>
        <w:t xml:space="preserve"> </w:t>
      </w:r>
      <w:r w:rsidRPr="001C31FE">
        <w:rPr>
          <w:rFonts w:ascii="Courier New" w:hAnsi="Courier New" w:cs="Courier New"/>
          <w:b/>
          <w:bCs/>
          <w:sz w:val="20"/>
          <w:szCs w:val="20"/>
        </w:rPr>
        <w:t>false, false},</w:t>
      </w:r>
    </w:p>
    <w:p w14:paraId="58BDC774" w14:textId="083BC3A0" w:rsidR="00DB4375" w:rsidRPr="001C31FE" w:rsidRDefault="00DB4375" w:rsidP="00C83DF8"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{70, false, false, true},</w:t>
      </w:r>
    </w:p>
    <w:p w14:paraId="77CC8BDE" w14:textId="34EADD13" w:rsidR="00DB4375" w:rsidRPr="001C31FE" w:rsidRDefault="00DB4375" w:rsidP="00C83DF8"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{</w:t>
      </w:r>
      <w:r w:rsidR="00B44B3B" w:rsidRPr="001C31FE">
        <w:rPr>
          <w:rFonts w:ascii="Courier New" w:hAnsi="Courier New" w:cs="Courier New"/>
          <w:b/>
          <w:bCs/>
          <w:sz w:val="20"/>
          <w:szCs w:val="20"/>
        </w:rPr>
        <w:t>25, false, false, false}</w:t>
      </w:r>
    </w:p>
    <w:p w14:paraId="312FE74A" w14:textId="0A77B022" w:rsidR="00B44B3B" w:rsidRPr="001C31FE" w:rsidRDefault="00B44B3B" w:rsidP="00B44B3B">
      <w:p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ab/>
      </w:r>
      <w:r w:rsidRPr="001C31FE">
        <w:rPr>
          <w:rFonts w:ascii="Courier New" w:hAnsi="Courier New" w:cs="Courier New"/>
          <w:b/>
          <w:bCs/>
          <w:sz w:val="20"/>
          <w:szCs w:val="20"/>
        </w:rPr>
        <w:tab/>
      </w:r>
      <w:r w:rsidRPr="001C31FE">
        <w:rPr>
          <w:rFonts w:ascii="Courier New" w:hAnsi="Courier New" w:cs="Courier New"/>
          <w:b/>
          <w:bCs/>
          <w:sz w:val="20"/>
          <w:szCs w:val="20"/>
        </w:rPr>
        <w:tab/>
        <w:t xml:space="preserve">    </w:t>
      </w:r>
      <w:r w:rsidR="00C83DF8" w:rsidRPr="001C31FE">
        <w:rPr>
          <w:rFonts w:ascii="Courier New" w:hAnsi="Courier New" w:cs="Courier New"/>
          <w:b/>
          <w:bCs/>
          <w:sz w:val="20"/>
          <w:szCs w:val="20"/>
        </w:rPr>
        <w:tab/>
        <w:t xml:space="preserve">   </w:t>
      </w:r>
      <w:r w:rsidR="00ED7A38">
        <w:rPr>
          <w:rFonts w:ascii="Courier New" w:hAnsi="Courier New" w:cs="Courier New"/>
          <w:b/>
          <w:bCs/>
          <w:sz w:val="20"/>
          <w:szCs w:val="20"/>
        </w:rPr>
        <w:t xml:space="preserve"> </w:t>
      </w:r>
      <w:r w:rsidRPr="001C31FE">
        <w:rPr>
          <w:rFonts w:ascii="Courier New" w:hAnsi="Courier New" w:cs="Courier New"/>
          <w:b/>
          <w:bCs/>
          <w:sz w:val="20"/>
          <w:szCs w:val="20"/>
        </w:rPr>
        <w:t>}</w:t>
      </w:r>
      <w:r w:rsidR="00C83DF8" w:rsidRPr="001C31FE">
        <w:rPr>
          <w:rFonts w:ascii="Courier New" w:hAnsi="Courier New" w:cs="Courier New"/>
          <w:b/>
          <w:bCs/>
          <w:sz w:val="20"/>
          <w:szCs w:val="20"/>
        </w:rPr>
        <w:t>;</w:t>
      </w:r>
    </w:p>
    <w:p w14:paraId="0296D485" w14:textId="5BA81F09" w:rsidR="000E648A" w:rsidRDefault="000E648A" w:rsidP="000E648A">
      <w:pPr>
        <w:spacing w:after="0" w:line="240" w:lineRule="auto"/>
        <w:rPr>
          <w:rFonts w:cstheme="minorHAnsi"/>
        </w:rPr>
      </w:pPr>
    </w:p>
    <w:p w14:paraId="5BBB8D8F" w14:textId="759D2AF5" w:rsidR="00F41409" w:rsidRPr="00F41409" w:rsidRDefault="00F41409" w:rsidP="00F41409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Question</w:t>
      </w:r>
    </w:p>
    <w:p w14:paraId="34E3C603" w14:textId="511C8632" w:rsidR="00F41409" w:rsidRDefault="00446F0B" w:rsidP="00F41409">
      <w:pPr>
        <w:pStyle w:val="ListParagraph"/>
        <w:numPr>
          <w:ilvl w:val="0"/>
          <w:numId w:val="6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 program to create an interface in the name </w:t>
      </w:r>
      <w:r w:rsidRPr="007C5DE0">
        <w:rPr>
          <w:rFonts w:ascii="Courier New" w:hAnsi="Courier New" w:cs="Courier New"/>
        </w:rPr>
        <w:t>Judiciary</w:t>
      </w:r>
      <w:r w:rsidR="00F41409">
        <w:rPr>
          <w:rFonts w:cstheme="minorHAnsi"/>
        </w:rPr>
        <w:t xml:space="preserve"> with the following methods:</w:t>
      </w:r>
    </w:p>
    <w:p w14:paraId="4E550C85" w14:textId="6F60FB51" w:rsidR="00F41409" w:rsidRPr="001C31FE" w:rsidRDefault="00F41409" w:rsidP="00F41409">
      <w:pPr>
        <w:pStyle w:val="ListParagraph"/>
        <w:numPr>
          <w:ilvl w:val="1"/>
          <w:numId w:val="61"/>
        </w:num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public String </w:t>
      </w:r>
      <w:proofErr w:type="gramStart"/>
      <w:r w:rsidRPr="001C31FE">
        <w:rPr>
          <w:rFonts w:ascii="Courier New" w:hAnsi="Courier New" w:cs="Courier New"/>
          <w:b/>
          <w:bCs/>
          <w:sz w:val="20"/>
          <w:szCs w:val="20"/>
        </w:rPr>
        <w:t>getCourtName(</w:t>
      </w:r>
      <w:proofErr w:type="gramEnd"/>
      <w:r w:rsidRPr="001C31FE">
        <w:rPr>
          <w:rFonts w:ascii="Courier New" w:hAnsi="Courier New" w:cs="Courier New"/>
          <w:b/>
          <w:bCs/>
          <w:sz w:val="20"/>
          <w:szCs w:val="20"/>
        </w:rPr>
        <w:t>)</w:t>
      </w:r>
    </w:p>
    <w:p w14:paraId="769653E6" w14:textId="097EE561" w:rsidR="00F41409" w:rsidRPr="001C31FE" w:rsidRDefault="00F41409" w:rsidP="00F41409">
      <w:pPr>
        <w:pStyle w:val="ListParagraph"/>
        <w:numPr>
          <w:ilvl w:val="1"/>
          <w:numId w:val="61"/>
        </w:num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public boolean </w:t>
      </w:r>
      <w:proofErr w:type="gramStart"/>
      <w:r w:rsidRPr="001C31FE">
        <w:rPr>
          <w:rFonts w:ascii="Courier New" w:hAnsi="Courier New" w:cs="Courier New"/>
          <w:b/>
          <w:bCs/>
          <w:sz w:val="20"/>
          <w:szCs w:val="20"/>
        </w:rPr>
        <w:t>getJudgementFavour(</w:t>
      </w:r>
      <w:proofErr w:type="gramEnd"/>
      <w:r w:rsidRPr="001C31FE">
        <w:rPr>
          <w:rFonts w:ascii="Courier New" w:hAnsi="Courier New" w:cs="Courier New"/>
          <w:b/>
          <w:bCs/>
          <w:sz w:val="20"/>
          <w:szCs w:val="20"/>
        </w:rPr>
        <w:t>int party)</w:t>
      </w:r>
    </w:p>
    <w:p w14:paraId="38471C69" w14:textId="3E54D42A" w:rsidR="00F41409" w:rsidRPr="001C31FE" w:rsidRDefault="00F41409" w:rsidP="00F41409">
      <w:pPr>
        <w:pStyle w:val="ListParagraph"/>
        <w:numPr>
          <w:ilvl w:val="1"/>
          <w:numId w:val="61"/>
        </w:num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public int </w:t>
      </w:r>
      <w:proofErr w:type="gramStart"/>
      <w:r w:rsidRPr="001C31FE">
        <w:rPr>
          <w:rFonts w:ascii="Courier New" w:hAnsi="Courier New" w:cs="Courier New"/>
          <w:b/>
          <w:bCs/>
          <w:sz w:val="20"/>
          <w:szCs w:val="20"/>
        </w:rPr>
        <w:t>getNumberOfCaseSittings(</w:t>
      </w:r>
      <w:proofErr w:type="gramEnd"/>
      <w:r w:rsidRPr="001C31FE">
        <w:rPr>
          <w:rFonts w:ascii="Courier New" w:hAnsi="Courier New" w:cs="Courier New"/>
          <w:b/>
          <w:bCs/>
          <w:sz w:val="20"/>
          <w:szCs w:val="20"/>
        </w:rPr>
        <w:t>)</w:t>
      </w:r>
    </w:p>
    <w:p w14:paraId="3071EE92" w14:textId="575C2A4B" w:rsidR="00F41409" w:rsidRPr="001C31FE" w:rsidRDefault="00F41409" w:rsidP="00F41409">
      <w:pPr>
        <w:pStyle w:val="ListParagraph"/>
        <w:numPr>
          <w:ilvl w:val="1"/>
          <w:numId w:val="61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public int </w:t>
      </w:r>
      <w:proofErr w:type="gramStart"/>
      <w:r w:rsidRPr="001C31FE">
        <w:rPr>
          <w:rFonts w:ascii="Courier New" w:hAnsi="Courier New" w:cs="Courier New"/>
          <w:b/>
          <w:bCs/>
          <w:sz w:val="20"/>
          <w:szCs w:val="20"/>
        </w:rPr>
        <w:t>getNumberOfWitnesses(</w:t>
      </w:r>
      <w:proofErr w:type="gramEnd"/>
      <w:r w:rsidRPr="001C31FE">
        <w:rPr>
          <w:rFonts w:ascii="Courier New" w:hAnsi="Courier New" w:cs="Courier New"/>
          <w:b/>
          <w:bCs/>
          <w:sz w:val="20"/>
          <w:szCs w:val="20"/>
        </w:rPr>
        <w:t>)</w:t>
      </w:r>
    </w:p>
    <w:p w14:paraId="017622BF" w14:textId="111CBF51" w:rsidR="00446F0B" w:rsidRDefault="00446F0B" w:rsidP="00F41409">
      <w:pPr>
        <w:pStyle w:val="ListParagraph"/>
        <w:numPr>
          <w:ilvl w:val="0"/>
          <w:numId w:val="6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Create 3 more classes </w:t>
      </w:r>
      <w:r w:rsidR="00F41409" w:rsidRPr="00B86896">
        <w:rPr>
          <w:rFonts w:ascii="Courier New" w:hAnsi="Courier New" w:cs="Courier New"/>
          <w:b/>
          <w:bCs/>
        </w:rPr>
        <w:t>District-court</w:t>
      </w:r>
      <w:r w:rsidR="00F41409">
        <w:rPr>
          <w:rFonts w:cstheme="minorHAnsi"/>
        </w:rPr>
        <w:t xml:space="preserve">, </w:t>
      </w:r>
      <w:r w:rsidR="00F41409" w:rsidRPr="00B86896">
        <w:rPr>
          <w:rFonts w:ascii="Courier New" w:hAnsi="Courier New" w:cs="Courier New"/>
          <w:b/>
          <w:bCs/>
        </w:rPr>
        <w:t>Sub</w:t>
      </w:r>
      <w:r w:rsidR="007C5DE0" w:rsidRPr="00B86896">
        <w:rPr>
          <w:rFonts w:ascii="Courier New" w:hAnsi="Courier New" w:cs="Courier New"/>
          <w:b/>
          <w:bCs/>
        </w:rPr>
        <w:t>j</w:t>
      </w:r>
      <w:r w:rsidR="00F41409" w:rsidRPr="00B86896">
        <w:rPr>
          <w:rFonts w:ascii="Courier New" w:hAnsi="Courier New" w:cs="Courier New"/>
          <w:b/>
          <w:bCs/>
        </w:rPr>
        <w:t>udge-court</w:t>
      </w:r>
      <w:r w:rsidR="00F41409">
        <w:rPr>
          <w:rFonts w:cstheme="minorHAnsi"/>
        </w:rPr>
        <w:t xml:space="preserve"> and </w:t>
      </w:r>
      <w:r w:rsidR="00F41409" w:rsidRPr="00B86896">
        <w:rPr>
          <w:rFonts w:ascii="Courier New" w:hAnsi="Courier New" w:cs="Courier New"/>
          <w:b/>
          <w:bCs/>
        </w:rPr>
        <w:t>High-court</w:t>
      </w:r>
      <w:r w:rsidR="00F41409">
        <w:rPr>
          <w:rFonts w:cstheme="minorHAnsi"/>
        </w:rPr>
        <w:t xml:space="preserve"> that </w:t>
      </w:r>
      <w:r>
        <w:rPr>
          <w:rFonts w:cstheme="minorHAnsi"/>
        </w:rPr>
        <w:t xml:space="preserve">implement the </w:t>
      </w:r>
      <w:r w:rsidRPr="00B86896">
        <w:rPr>
          <w:rFonts w:ascii="Courier New" w:hAnsi="Courier New" w:cs="Courier New"/>
        </w:rPr>
        <w:t>Judiciary</w:t>
      </w:r>
      <w:r>
        <w:rPr>
          <w:rFonts w:cstheme="minorHAnsi"/>
        </w:rPr>
        <w:t xml:space="preserve"> interface</w:t>
      </w:r>
    </w:p>
    <w:p w14:paraId="6C1372A3" w14:textId="3B136F6F" w:rsidR="00C83DF8" w:rsidRPr="00597C50" w:rsidRDefault="00C83DF8" w:rsidP="00597C50">
      <w:pPr>
        <w:pStyle w:val="ListParagraph"/>
        <w:numPr>
          <w:ilvl w:val="0"/>
          <w:numId w:val="6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Create another program to call the API with the following test </w:t>
      </w:r>
      <w:r w:rsidR="00597C50">
        <w:rPr>
          <w:rFonts w:cstheme="minorHAnsi"/>
        </w:rPr>
        <w:t>cases</w:t>
      </w:r>
      <w:r w:rsidRPr="00597C50">
        <w:rPr>
          <w:rFonts w:cstheme="minorHAnsi"/>
        </w:rPr>
        <w:t>:</w:t>
      </w:r>
    </w:p>
    <w:p w14:paraId="766C8DCA" w14:textId="4A883C40" w:rsidR="00C83DF8" w:rsidRDefault="00C83DF8" w:rsidP="00597C50">
      <w:pPr>
        <w:spacing w:after="0" w:line="240" w:lineRule="auto"/>
        <w:rPr>
          <w:rFonts w:cstheme="minorHAnsi"/>
        </w:rPr>
      </w:pPr>
    </w:p>
    <w:p w14:paraId="42410469" w14:textId="77777777" w:rsidR="000E64B0" w:rsidRPr="00886218" w:rsidRDefault="007C5DE0" w:rsidP="007C5DE0">
      <w:pPr>
        <w:spacing w:after="0" w:line="240" w:lineRule="auto"/>
        <w:ind w:left="720"/>
        <w:rPr>
          <w:rFonts w:ascii="Courier New" w:hAnsi="Courier New" w:cs="Courier New"/>
          <w:b/>
          <w:bCs/>
        </w:rPr>
      </w:pPr>
      <w:r w:rsidRPr="00886218">
        <w:rPr>
          <w:rFonts w:ascii="Courier New" w:hAnsi="Courier New" w:cs="Courier New"/>
          <w:b/>
          <w:bCs/>
        </w:rPr>
        <w:t xml:space="preserve">Object </w:t>
      </w:r>
      <w:proofErr w:type="gramStart"/>
      <w:r w:rsidRPr="00886218">
        <w:rPr>
          <w:rFonts w:ascii="Courier New" w:hAnsi="Courier New" w:cs="Courier New"/>
          <w:b/>
          <w:bCs/>
        </w:rPr>
        <w:t>testcases[</w:t>
      </w:r>
      <w:proofErr w:type="gramEnd"/>
      <w:r w:rsidRPr="00886218">
        <w:rPr>
          <w:rFonts w:ascii="Courier New" w:hAnsi="Courier New" w:cs="Courier New"/>
          <w:b/>
          <w:bCs/>
        </w:rPr>
        <w:t xml:space="preserve">][] = </w:t>
      </w:r>
    </w:p>
    <w:p w14:paraId="4E971E2B" w14:textId="12E04EF0" w:rsidR="000E64B0" w:rsidRPr="00886218" w:rsidRDefault="007C5DE0" w:rsidP="000E64B0">
      <w:pPr>
        <w:spacing w:after="0" w:line="240" w:lineRule="auto"/>
        <w:ind w:left="720" w:firstLine="720"/>
        <w:rPr>
          <w:rFonts w:ascii="Courier New" w:hAnsi="Courier New" w:cs="Courier New"/>
          <w:b/>
          <w:bCs/>
          <w:sz w:val="18"/>
          <w:szCs w:val="18"/>
        </w:rPr>
      </w:pPr>
      <w:proofErr w:type="gramStart"/>
      <w:r w:rsidRPr="00886218">
        <w:rPr>
          <w:rFonts w:ascii="Courier New" w:hAnsi="Courier New" w:cs="Courier New"/>
          <w:b/>
          <w:bCs/>
          <w:sz w:val="18"/>
          <w:szCs w:val="18"/>
        </w:rPr>
        <w:t xml:space="preserve">{ </w:t>
      </w:r>
      <w:r w:rsidR="000E64B0" w:rsidRPr="00886218">
        <w:rPr>
          <w:rFonts w:ascii="Courier New" w:hAnsi="Courier New" w:cs="Courier New"/>
          <w:b/>
          <w:bCs/>
          <w:sz w:val="18"/>
          <w:szCs w:val="18"/>
        </w:rPr>
        <w:t>{</w:t>
      </w:r>
      <w:proofErr w:type="gramEnd"/>
      <w:r w:rsidR="000E64B0" w:rsidRPr="00886218">
        <w:rPr>
          <w:rFonts w:ascii="Courier New" w:hAnsi="Courier New" w:cs="Courier New"/>
          <w:b/>
          <w:bCs/>
          <w:sz w:val="18"/>
          <w:szCs w:val="18"/>
        </w:rPr>
        <w:t xml:space="preserve">court-name, judgement-favour, no-of-sittings, no-of-witnesses}, </w:t>
      </w:r>
    </w:p>
    <w:p w14:paraId="677C4C39" w14:textId="6CC4F171" w:rsidR="00597C50" w:rsidRPr="00886218" w:rsidRDefault="000E64B0" w:rsidP="000E64B0">
      <w:pPr>
        <w:spacing w:after="0" w:line="240" w:lineRule="auto"/>
        <w:ind w:left="720" w:firstLine="720"/>
        <w:rPr>
          <w:rFonts w:ascii="Courier New" w:hAnsi="Courier New" w:cs="Courier New"/>
          <w:b/>
          <w:bCs/>
          <w:sz w:val="18"/>
          <w:szCs w:val="18"/>
        </w:rPr>
      </w:pPr>
      <w:r w:rsidRPr="00886218">
        <w:rPr>
          <w:rFonts w:ascii="Courier New" w:hAnsi="Courier New" w:cs="Courier New"/>
          <w:b/>
          <w:bCs/>
          <w:sz w:val="18"/>
          <w:szCs w:val="18"/>
        </w:rPr>
        <w:t xml:space="preserve">  </w:t>
      </w:r>
      <w:r w:rsidR="007C5DE0" w:rsidRPr="00886218">
        <w:rPr>
          <w:rFonts w:ascii="Courier New" w:hAnsi="Courier New" w:cs="Courier New"/>
          <w:b/>
          <w:bCs/>
          <w:sz w:val="18"/>
          <w:szCs w:val="18"/>
        </w:rPr>
        <w:t>{</w:t>
      </w:r>
      <w:r w:rsidRPr="00886218">
        <w:rPr>
          <w:rFonts w:ascii="Courier New" w:hAnsi="Courier New" w:cs="Courier New"/>
          <w:b/>
          <w:bCs/>
          <w:sz w:val="18"/>
          <w:szCs w:val="18"/>
        </w:rPr>
        <w:t>“Subjudge-court”</w:t>
      </w:r>
      <w:r w:rsidR="007C5DE0" w:rsidRPr="00886218">
        <w:rPr>
          <w:rFonts w:ascii="Courier New" w:hAnsi="Courier New" w:cs="Courier New"/>
          <w:b/>
          <w:bCs/>
          <w:sz w:val="18"/>
          <w:szCs w:val="18"/>
        </w:rPr>
        <w:t>,</w:t>
      </w:r>
      <w:r w:rsidRPr="00886218">
        <w:rPr>
          <w:rFonts w:ascii="Courier New" w:hAnsi="Courier New" w:cs="Courier New"/>
          <w:b/>
          <w:bCs/>
          <w:sz w:val="18"/>
          <w:szCs w:val="18"/>
        </w:rPr>
        <w:t xml:space="preserve"> 2, 11, 3},</w:t>
      </w:r>
    </w:p>
    <w:p w14:paraId="00694DAD" w14:textId="77777777" w:rsidR="000E64B0" w:rsidRPr="00886218" w:rsidRDefault="000E64B0" w:rsidP="000E64B0">
      <w:pPr>
        <w:spacing w:after="0" w:line="240" w:lineRule="auto"/>
        <w:ind w:left="720" w:firstLine="720"/>
        <w:rPr>
          <w:rFonts w:ascii="Courier New" w:hAnsi="Courier New" w:cs="Courier New"/>
          <w:b/>
          <w:bCs/>
          <w:sz w:val="18"/>
          <w:szCs w:val="18"/>
        </w:rPr>
      </w:pPr>
      <w:r w:rsidRPr="00886218">
        <w:rPr>
          <w:rFonts w:ascii="Courier New" w:hAnsi="Courier New" w:cs="Courier New"/>
          <w:b/>
          <w:bCs/>
          <w:sz w:val="18"/>
          <w:szCs w:val="18"/>
        </w:rPr>
        <w:t xml:space="preserve">  {“High-court”, 1, 8, 6}</w:t>
      </w:r>
    </w:p>
    <w:p w14:paraId="04544FF1" w14:textId="62D58611" w:rsidR="000E64B0" w:rsidRPr="000E64B0" w:rsidRDefault="000E64B0" w:rsidP="000E64B0">
      <w:pPr>
        <w:spacing w:after="0" w:line="240" w:lineRule="auto"/>
        <w:ind w:left="720" w:firstLine="720"/>
        <w:rPr>
          <w:rFonts w:ascii="Courier New" w:hAnsi="Courier New" w:cs="Courier New"/>
          <w:sz w:val="18"/>
          <w:szCs w:val="18"/>
        </w:rPr>
      </w:pPr>
      <w:r w:rsidRPr="00886218">
        <w:rPr>
          <w:rFonts w:ascii="Courier New" w:hAnsi="Courier New" w:cs="Courier New"/>
          <w:b/>
          <w:bCs/>
          <w:sz w:val="18"/>
          <w:szCs w:val="18"/>
        </w:rPr>
        <w:t>};</w:t>
      </w:r>
    </w:p>
    <w:p w14:paraId="5DC22413" w14:textId="077070F9" w:rsidR="000E648A" w:rsidRDefault="000E648A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7FAAAEE9" w14:textId="52051DA9" w:rsidR="001C31FE" w:rsidRDefault="001C31FE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294FCC1D" w14:textId="77777777" w:rsidR="001C31FE" w:rsidRPr="000E64B0" w:rsidRDefault="001C31FE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48B420E1" w14:textId="1A2346C3" w:rsidR="00D4404A" w:rsidRPr="00971A15" w:rsidRDefault="00D4404A" w:rsidP="00D4404A">
      <w:pPr>
        <w:spacing w:after="0" w:line="240" w:lineRule="auto"/>
        <w:contextualSpacing/>
      </w:pPr>
      <w:r w:rsidRPr="00971A15">
        <w:rPr>
          <w:b/>
          <w:bCs/>
        </w:rPr>
        <w:lastRenderedPageBreak/>
        <w:t xml:space="preserve">Section-2 </w:t>
      </w:r>
      <w:r w:rsidRPr="00971A15">
        <w:t>(Answer all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8B565B">
        <w:t>50</w:t>
      </w:r>
    </w:p>
    <w:p w14:paraId="415E321A" w14:textId="1BB153F8" w:rsidR="00D4404A" w:rsidRPr="00D03B91" w:rsidRDefault="00D4404A" w:rsidP="00D4404A">
      <w:pPr>
        <w:spacing w:after="0" w:line="240" w:lineRule="auto"/>
        <w:rPr>
          <w:rFonts w:cstheme="minorHAnsi"/>
        </w:rPr>
      </w:pPr>
      <w:r w:rsidRPr="00D03B91">
        <w:rPr>
          <w:rFonts w:cstheme="minorHAnsi"/>
        </w:rPr>
        <w:t xml:space="preserve">               Colour the right answer </w:t>
      </w:r>
      <w:r w:rsidR="00FD2017" w:rsidRPr="00D03B91">
        <w:rPr>
          <w:rFonts w:cstheme="minorHAnsi"/>
        </w:rPr>
        <w:t>in</w:t>
      </w:r>
      <w:r w:rsidRPr="00D03B91">
        <w:rPr>
          <w:rFonts w:cstheme="minorHAnsi"/>
        </w:rPr>
        <w:t xml:space="preserve"> </w:t>
      </w:r>
      <w:r w:rsidRPr="00D03B91">
        <w:rPr>
          <w:rFonts w:cstheme="minorHAnsi"/>
          <w:color w:val="00B0F0"/>
        </w:rPr>
        <w:t xml:space="preserve">blue </w:t>
      </w:r>
      <w:r w:rsidRPr="00D03B91">
        <w:rPr>
          <w:rFonts w:cstheme="minorHAnsi"/>
        </w:rPr>
        <w:t>colour</w:t>
      </w:r>
    </w:p>
    <w:p w14:paraId="55B4EB88" w14:textId="77777777" w:rsidR="00D4404A" w:rsidRPr="00971A15" w:rsidRDefault="00D4404A" w:rsidP="00D4404A">
      <w:pPr>
        <w:spacing w:after="0" w:line="240" w:lineRule="auto"/>
        <w:rPr>
          <w:rFonts w:ascii="Courier New" w:hAnsi="Courier New" w:cs="Courier New"/>
        </w:rPr>
      </w:pPr>
    </w:p>
    <w:p w14:paraId="2F57B60B" w14:textId="535060C8" w:rsidR="009224BA" w:rsidRPr="001C31FE" w:rsidRDefault="0029618D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 follwing below live on the heap in java?</w:t>
      </w:r>
    </w:p>
    <w:p w14:paraId="6539C445" w14:textId="79277BFE" w:rsidR="004B7BF3" w:rsidRPr="001C31FE" w:rsidRDefault="0029618D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lass</w:t>
      </w:r>
    </w:p>
    <w:p w14:paraId="3EE8E38B" w14:textId="1F41A2E5" w:rsidR="004B7BF3" w:rsidRPr="001C31FE" w:rsidRDefault="0029618D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stance variable</w:t>
      </w:r>
    </w:p>
    <w:p w14:paraId="5340F18F" w14:textId="7A72C206" w:rsidR="004B7BF3" w:rsidRPr="001C31FE" w:rsidRDefault="0029618D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Method</w:t>
      </w:r>
    </w:p>
    <w:p w14:paraId="57EBEB72" w14:textId="1757E054" w:rsidR="004B7BF3" w:rsidRPr="001C31FE" w:rsidRDefault="0029618D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Object</w:t>
      </w:r>
    </w:p>
    <w:p w14:paraId="6D1D0E98" w14:textId="00200E70" w:rsidR="004B7BF3" w:rsidRPr="001C31FE" w:rsidRDefault="004B7BF3" w:rsidP="004B7BF3">
      <w:pPr>
        <w:spacing w:after="0" w:line="240" w:lineRule="auto"/>
        <w:rPr>
          <w:rFonts w:cstheme="minorHAnsi"/>
        </w:rPr>
      </w:pPr>
    </w:p>
    <w:p w14:paraId="68D6814D" w14:textId="7B5CCDFD" w:rsidR="004B7BF3" w:rsidRPr="001C31FE" w:rsidRDefault="000868C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 following interface is used to declare core methods in java?</w:t>
      </w:r>
    </w:p>
    <w:p w14:paraId="7ACEB6FD" w14:textId="35691A12" w:rsidR="004B7BF3" w:rsidRPr="001C31FE" w:rsidRDefault="00105AA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et</w:t>
      </w:r>
    </w:p>
    <w:p w14:paraId="59FBC661" w14:textId="58429740" w:rsidR="004B7BF3" w:rsidRPr="001C31FE" w:rsidRDefault="00105AA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EventListner</w:t>
      </w:r>
    </w:p>
    <w:p w14:paraId="2374CD16" w14:textId="54CC70FB" w:rsidR="004B7BF3" w:rsidRPr="001C31FE" w:rsidRDefault="00105AA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llection</w:t>
      </w:r>
    </w:p>
    <w:p w14:paraId="31D594AC" w14:textId="6FCB58C5" w:rsidR="004B7BF3" w:rsidRPr="001C31FE" w:rsidRDefault="00105AA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mparator</w:t>
      </w:r>
    </w:p>
    <w:p w14:paraId="3C04D850" w14:textId="5769E5F1" w:rsidR="004B7BF3" w:rsidRPr="001C31FE" w:rsidRDefault="004B7BF3" w:rsidP="004B7BF3">
      <w:pPr>
        <w:spacing w:after="0" w:line="240" w:lineRule="auto"/>
        <w:rPr>
          <w:rFonts w:cstheme="minorHAnsi"/>
        </w:rPr>
      </w:pPr>
    </w:p>
    <w:p w14:paraId="14A741B8" w14:textId="7C151524" w:rsidR="004B7BF3" w:rsidRPr="001C31FE" w:rsidRDefault="0067204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interface handle sequences?</w:t>
      </w:r>
    </w:p>
    <w:p w14:paraId="7D1C4F4E" w14:textId="718A436E" w:rsidR="004B7BF3" w:rsidRPr="001C31FE" w:rsidRDefault="00105AA2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et</w:t>
      </w:r>
    </w:p>
    <w:p w14:paraId="47399A88" w14:textId="6B5E4B1C" w:rsidR="004B7BF3" w:rsidRPr="001C31FE" w:rsidRDefault="00105AA2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List</w:t>
      </w:r>
    </w:p>
    <w:p w14:paraId="6BD44A9C" w14:textId="1DC8E61D" w:rsidR="004B7BF3" w:rsidRPr="001C31FE" w:rsidRDefault="00105AA2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mparator</w:t>
      </w:r>
    </w:p>
    <w:p w14:paraId="50374E8D" w14:textId="78D2E489" w:rsidR="004B7BF3" w:rsidRPr="001C31FE" w:rsidRDefault="0067204E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llection</w:t>
      </w:r>
    </w:p>
    <w:p w14:paraId="65A6BC65" w14:textId="58C13106" w:rsidR="004B7BF3" w:rsidRPr="001C31FE" w:rsidRDefault="004B7BF3" w:rsidP="004B7BF3">
      <w:pPr>
        <w:spacing w:after="0" w:line="240" w:lineRule="auto"/>
        <w:rPr>
          <w:rFonts w:cstheme="minorHAnsi"/>
        </w:rPr>
      </w:pPr>
    </w:p>
    <w:p w14:paraId="0682A107" w14:textId="3981DD56" w:rsidR="004B7BF3" w:rsidRPr="001C31FE" w:rsidRDefault="00811E0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is interface must contain a unique element?</w:t>
      </w:r>
    </w:p>
    <w:p w14:paraId="2D6287A0" w14:textId="369D708B" w:rsidR="004B7BF3" w:rsidRPr="001C31FE" w:rsidRDefault="0067204E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et</w:t>
      </w:r>
    </w:p>
    <w:p w14:paraId="54A5EE13" w14:textId="52F8F97D" w:rsidR="004B7BF3" w:rsidRPr="001C31FE" w:rsidRDefault="0067204E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List</w:t>
      </w:r>
    </w:p>
    <w:p w14:paraId="6C96FDD6" w14:textId="2866D58F" w:rsidR="004B7BF3" w:rsidRPr="001C31FE" w:rsidRDefault="0067204E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rray</w:t>
      </w:r>
    </w:p>
    <w:p w14:paraId="5A528070" w14:textId="70F6AE87" w:rsidR="004B7BF3" w:rsidRPr="001C31FE" w:rsidRDefault="0067204E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llection</w:t>
      </w:r>
    </w:p>
    <w:p w14:paraId="2D37850A" w14:textId="4224F7B8" w:rsidR="004B7BF3" w:rsidRPr="001C31FE" w:rsidRDefault="004B7BF3" w:rsidP="004B7BF3">
      <w:pPr>
        <w:spacing w:after="0" w:line="240" w:lineRule="auto"/>
        <w:rPr>
          <w:rFonts w:cstheme="minorHAnsi"/>
        </w:rPr>
      </w:pPr>
    </w:p>
    <w:p w14:paraId="1F402AC2" w14:textId="2D36CAEA" w:rsidR="004B7BF3" w:rsidRPr="001C31FE" w:rsidRDefault="00811E0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 following declarations does not compile?</w:t>
      </w:r>
    </w:p>
    <w:p w14:paraId="68DE3E67" w14:textId="47E6CA9C" w:rsidR="003718E1" w:rsidRPr="001C31FE" w:rsidRDefault="0067204E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double num1, int num2 = 0;</w:t>
      </w:r>
    </w:p>
    <w:p w14:paraId="757F626B" w14:textId="29E46AE4" w:rsidR="003718E1" w:rsidRPr="001C31FE" w:rsidRDefault="00811E0E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t num1, num2;</w:t>
      </w:r>
    </w:p>
    <w:p w14:paraId="56DFCF9C" w14:textId="7A98D049" w:rsidR="003718E1" w:rsidRPr="001C31FE" w:rsidRDefault="00811E0E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t num1, num2 = 0;</w:t>
      </w:r>
    </w:p>
    <w:p w14:paraId="39C97B9B" w14:textId="26D1069D" w:rsidR="003718E1" w:rsidRPr="001C31FE" w:rsidRDefault="00811E0E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t num1 = 0, num2 = 0;</w:t>
      </w:r>
    </w:p>
    <w:p w14:paraId="26394000" w14:textId="3BCD2F91" w:rsidR="003718E1" w:rsidRPr="001C31FE" w:rsidRDefault="003718E1" w:rsidP="003718E1">
      <w:pPr>
        <w:spacing w:after="0" w:line="240" w:lineRule="auto"/>
        <w:rPr>
          <w:rFonts w:cstheme="minorHAnsi"/>
        </w:rPr>
      </w:pPr>
    </w:p>
    <w:p w14:paraId="49A691EF" w14:textId="5172BF21" w:rsidR="003718E1" w:rsidRPr="001C31FE" w:rsidRDefault="00D85010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5E010242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67C09376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atic void </w:t>
      </w:r>
      <w:proofErr w:type="gramStart"/>
      <w:r w:rsidRPr="001C31FE">
        <w:rPr>
          <w:rFonts w:ascii="Courier New" w:hAnsi="Courier New" w:cs="Courier New"/>
        </w:rPr>
        <w:t>main(</w:t>
      </w:r>
      <w:proofErr w:type="gramEnd"/>
      <w:r w:rsidRPr="001C31FE">
        <w:rPr>
          <w:rFonts w:ascii="Courier New" w:hAnsi="Courier New" w:cs="Courier New"/>
        </w:rPr>
        <w:t>String[] args) {</w:t>
      </w:r>
    </w:p>
    <w:p w14:paraId="61E60EE0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gramStart"/>
      <w:r w:rsidRPr="001C31FE">
        <w:rPr>
          <w:rFonts w:ascii="Courier New" w:hAnsi="Courier New" w:cs="Courier New"/>
        </w:rPr>
        <w:t>for(</w:t>
      </w:r>
      <w:proofErr w:type="gramEnd"/>
      <w:r w:rsidRPr="001C31FE">
        <w:rPr>
          <w:rFonts w:ascii="Courier New" w:hAnsi="Courier New" w:cs="Courier New"/>
        </w:rPr>
        <w:t>int i = 0; i &lt; 5; i++) {</w:t>
      </w:r>
    </w:p>
    <w:p w14:paraId="51D58EA0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System.out.print(i + ' ');</w:t>
      </w:r>
    </w:p>
    <w:p w14:paraId="08CD7582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System.out.print(" ");</w:t>
      </w:r>
    </w:p>
    <w:p w14:paraId="4D21A67C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}</w:t>
      </w:r>
    </w:p>
    <w:p w14:paraId="1EFCCDF9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System.out.println();</w:t>
      </w:r>
    </w:p>
    <w:p w14:paraId="637684A6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3A1B46F4" w14:textId="54CBC12D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66D38F04" w14:textId="5F6598F6" w:rsidR="003718E1" w:rsidRPr="001C31FE" w:rsidRDefault="00D85010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0 1 2 3 4</w:t>
      </w:r>
    </w:p>
    <w:p w14:paraId="1699AA5B" w14:textId="42B48C6E" w:rsidR="00257773" w:rsidRPr="001C31FE" w:rsidRDefault="00D85010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1 2 3 4 5</w:t>
      </w:r>
    </w:p>
    <w:p w14:paraId="0D52BFD2" w14:textId="611F6076" w:rsidR="00257773" w:rsidRPr="001C31FE" w:rsidRDefault="00D85010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32 33 34 35 36</w:t>
      </w:r>
    </w:p>
    <w:p w14:paraId="1C4A87DC" w14:textId="241B55F1" w:rsidR="00257773" w:rsidRPr="001C31FE" w:rsidRDefault="00D85010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33 34 35 36 37</w:t>
      </w:r>
    </w:p>
    <w:p w14:paraId="0100A8DD" w14:textId="79D1ED50" w:rsidR="00257773" w:rsidRPr="001C31FE" w:rsidRDefault="00257773" w:rsidP="00257773">
      <w:pPr>
        <w:spacing w:after="0" w:line="240" w:lineRule="auto"/>
        <w:rPr>
          <w:rFonts w:cstheme="minorHAnsi"/>
        </w:rPr>
      </w:pPr>
    </w:p>
    <w:p w14:paraId="0589FE97" w14:textId="5BC2F756" w:rsidR="00257773" w:rsidRPr="001C31FE" w:rsidRDefault="00A9725C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245F6A44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import </w:t>
      </w:r>
      <w:proofErr w:type="gramStart"/>
      <w:r w:rsidRPr="001C31FE">
        <w:rPr>
          <w:rFonts w:ascii="Courier New" w:hAnsi="Courier New" w:cs="Courier New"/>
        </w:rPr>
        <w:t>java.util</w:t>
      </w:r>
      <w:proofErr w:type="gramEnd"/>
      <w:r w:rsidRPr="001C31FE">
        <w:rPr>
          <w:rFonts w:ascii="Courier New" w:hAnsi="Courier New" w:cs="Courier New"/>
        </w:rPr>
        <w:t>.ArrayList;</w:t>
      </w:r>
    </w:p>
    <w:p w14:paraId="7B7C7636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70CFE8B4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atic void </w:t>
      </w:r>
      <w:proofErr w:type="gramStart"/>
      <w:r w:rsidRPr="001C31FE">
        <w:rPr>
          <w:rFonts w:ascii="Courier New" w:hAnsi="Courier New" w:cs="Courier New"/>
        </w:rPr>
        <w:t>main(</w:t>
      </w:r>
      <w:proofErr w:type="gramEnd"/>
      <w:r w:rsidRPr="001C31FE">
        <w:rPr>
          <w:rFonts w:ascii="Courier New" w:hAnsi="Courier New" w:cs="Courier New"/>
        </w:rPr>
        <w:t>String[] args) {</w:t>
      </w:r>
    </w:p>
    <w:p w14:paraId="731F4197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lastRenderedPageBreak/>
        <w:t xml:space="preserve">        ArrayList arrList = new </w:t>
      </w:r>
      <w:proofErr w:type="gramStart"/>
      <w:r w:rsidRPr="001C31FE">
        <w:rPr>
          <w:rFonts w:ascii="Courier New" w:hAnsi="Courier New" w:cs="Courier New"/>
        </w:rPr>
        <w:t>ArrayList(</w:t>
      </w:r>
      <w:proofErr w:type="gramEnd"/>
      <w:r w:rsidRPr="001C31FE">
        <w:rPr>
          <w:rFonts w:ascii="Courier New" w:hAnsi="Courier New" w:cs="Courier New"/>
        </w:rPr>
        <w:t>);</w:t>
      </w:r>
    </w:p>
    <w:p w14:paraId="112435F8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gramStart"/>
      <w:r w:rsidRPr="001C31FE">
        <w:rPr>
          <w:rFonts w:ascii="Courier New" w:hAnsi="Courier New" w:cs="Courier New"/>
        </w:rPr>
        <w:t>arrList.add(</w:t>
      </w:r>
      <w:proofErr w:type="gramEnd"/>
      <w:r w:rsidRPr="001C31FE">
        <w:rPr>
          <w:rFonts w:ascii="Courier New" w:hAnsi="Courier New" w:cs="Courier New"/>
        </w:rPr>
        <w:t>1);</w:t>
      </w:r>
    </w:p>
    <w:p w14:paraId="3537252A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gramStart"/>
      <w:r w:rsidRPr="001C31FE">
        <w:rPr>
          <w:rFonts w:ascii="Courier New" w:hAnsi="Courier New" w:cs="Courier New"/>
        </w:rPr>
        <w:t>arrList.add(</w:t>
      </w:r>
      <w:proofErr w:type="gramEnd"/>
      <w:r w:rsidRPr="001C31FE">
        <w:rPr>
          <w:rFonts w:ascii="Courier New" w:hAnsi="Courier New" w:cs="Courier New"/>
        </w:rPr>
        <w:t>'1');</w:t>
      </w:r>
    </w:p>
    <w:p w14:paraId="1F998D55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gramStart"/>
      <w:r w:rsidRPr="001C31FE">
        <w:rPr>
          <w:rFonts w:ascii="Courier New" w:hAnsi="Courier New" w:cs="Courier New"/>
        </w:rPr>
        <w:t>arrList.add(</w:t>
      </w:r>
      <w:proofErr w:type="gramEnd"/>
      <w:r w:rsidRPr="001C31FE">
        <w:rPr>
          <w:rFonts w:ascii="Courier New" w:hAnsi="Courier New" w:cs="Courier New"/>
        </w:rPr>
        <w:t>"1");</w:t>
      </w:r>
    </w:p>
    <w:p w14:paraId="60CFBDE2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System.out.println(arrList);</w:t>
      </w:r>
    </w:p>
    <w:p w14:paraId="1CB4764C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61978F28" w14:textId="522B0A5D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5B0C8E3E" w14:textId="6EB285EB" w:rsidR="00257773" w:rsidRPr="001C31FE" w:rsidRDefault="00A9725C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[1, 49, 1]</w:t>
      </w:r>
    </w:p>
    <w:p w14:paraId="70EF27E3" w14:textId="6FC11F9D" w:rsidR="00257773" w:rsidRPr="001C31FE" w:rsidRDefault="00A9725C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[1, 1, 1]</w:t>
      </w:r>
    </w:p>
    <w:p w14:paraId="0592C3F1" w14:textId="72E6FC38" w:rsidR="00257773" w:rsidRPr="001C31FE" w:rsidRDefault="00A9725C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[1, 2, 3]</w:t>
      </w:r>
    </w:p>
    <w:p w14:paraId="241C669D" w14:textId="6799D098" w:rsidR="00257773" w:rsidRPr="001C31FE" w:rsidRDefault="00A9725C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mpile error</w:t>
      </w:r>
    </w:p>
    <w:p w14:paraId="28B39147" w14:textId="555DCE36" w:rsidR="00257773" w:rsidRPr="001C31FE" w:rsidRDefault="00257773" w:rsidP="00257773">
      <w:pPr>
        <w:spacing w:after="0" w:line="240" w:lineRule="auto"/>
        <w:rPr>
          <w:rFonts w:cstheme="minorHAnsi"/>
        </w:rPr>
      </w:pPr>
    </w:p>
    <w:p w14:paraId="0ABCD70B" w14:textId="1CD3AD7D" w:rsidR="00257773" w:rsidRPr="001C31FE" w:rsidRDefault="00C35F86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287EEB58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28174EF6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atic void </w:t>
      </w:r>
      <w:proofErr w:type="gramStart"/>
      <w:r w:rsidRPr="001C31FE">
        <w:rPr>
          <w:rFonts w:ascii="Courier New" w:hAnsi="Courier New" w:cs="Courier New"/>
        </w:rPr>
        <w:t>main(</w:t>
      </w:r>
      <w:proofErr w:type="gramEnd"/>
      <w:r w:rsidRPr="001C31FE">
        <w:rPr>
          <w:rFonts w:ascii="Courier New" w:hAnsi="Courier New" w:cs="Courier New"/>
        </w:rPr>
        <w:t>String[] args) {</w:t>
      </w:r>
    </w:p>
    <w:p w14:paraId="213CEB7E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gramStart"/>
      <w:r w:rsidRPr="001C31FE">
        <w:rPr>
          <w:rFonts w:ascii="Courier New" w:hAnsi="Courier New" w:cs="Courier New"/>
        </w:rPr>
        <w:t>for(</w:t>
      </w:r>
      <w:proofErr w:type="gramEnd"/>
      <w:r w:rsidRPr="001C31FE">
        <w:rPr>
          <w:rFonts w:ascii="Courier New" w:hAnsi="Courier New" w:cs="Courier New"/>
        </w:rPr>
        <w:t>int i=0; 0; i++) {</w:t>
      </w:r>
    </w:p>
    <w:p w14:paraId="3922F620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System.out.println("Hello World!");</w:t>
      </w:r>
    </w:p>
    <w:p w14:paraId="0D48E9B1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}</w:t>
      </w:r>
    </w:p>
    <w:p w14:paraId="4139EA64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7FB3457C" w14:textId="65E1D5EB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5F86306F" w14:textId="7CB23D11" w:rsidR="00B3224A" w:rsidRPr="001C31FE" w:rsidRDefault="00C35F8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Hello World!</w:t>
      </w:r>
    </w:p>
    <w:p w14:paraId="673237B1" w14:textId="5CDDC1AA" w:rsidR="00B3224A" w:rsidRPr="001C31FE" w:rsidRDefault="00C35F8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0</w:t>
      </w:r>
    </w:p>
    <w:p w14:paraId="0C909D99" w14:textId="725259A3" w:rsidR="00B3224A" w:rsidRPr="001C31FE" w:rsidRDefault="00C35F8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mpile error</w:t>
      </w:r>
    </w:p>
    <w:p w14:paraId="66AA4222" w14:textId="09EEEAF6" w:rsidR="00B3224A" w:rsidRPr="001C31FE" w:rsidRDefault="00C35F8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None of the above</w:t>
      </w:r>
    </w:p>
    <w:p w14:paraId="4CE7B6C9" w14:textId="5335BF88" w:rsidR="00B3224A" w:rsidRPr="001C31FE" w:rsidRDefault="00B3224A" w:rsidP="00B3224A">
      <w:pPr>
        <w:spacing w:after="0" w:line="240" w:lineRule="auto"/>
        <w:rPr>
          <w:rFonts w:cstheme="minorHAnsi"/>
        </w:rPr>
      </w:pPr>
    </w:p>
    <w:p w14:paraId="5001A6A3" w14:textId="04B53497" w:rsidR="00B3224A" w:rsidRPr="001C31FE" w:rsidRDefault="00C35F86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statement about a valid .java file is true?</w:t>
      </w:r>
    </w:p>
    <w:p w14:paraId="46A9391E" w14:textId="5A627030" w:rsidR="00B3224A" w:rsidRPr="001C31FE" w:rsidRDefault="00C35F86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can only contain one class declaration</w:t>
      </w:r>
    </w:p>
    <w:p w14:paraId="678667CF" w14:textId="79E5073F" w:rsidR="00B3224A" w:rsidRPr="001C31FE" w:rsidRDefault="00C35F86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can contain one pulic class declaration and one public interface definition</w:t>
      </w:r>
    </w:p>
    <w:p w14:paraId="1A00ECFD" w14:textId="409CA801" w:rsidR="00B3224A" w:rsidRPr="001C31FE" w:rsidRDefault="00C35F86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must define at least one public class</w:t>
      </w:r>
    </w:p>
    <w:p w14:paraId="3FCBB7D2" w14:textId="2E26CF0D" w:rsidR="00B3224A" w:rsidRPr="001C31FE" w:rsidRDefault="00C35F86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may define at most one public class</w:t>
      </w:r>
    </w:p>
    <w:p w14:paraId="038946F9" w14:textId="6E6BB10F" w:rsidR="00B3224A" w:rsidRPr="001C31FE" w:rsidRDefault="00B3224A" w:rsidP="00B3224A">
      <w:pPr>
        <w:spacing w:after="0" w:line="240" w:lineRule="auto"/>
        <w:rPr>
          <w:rFonts w:cstheme="minorHAnsi"/>
        </w:rPr>
      </w:pPr>
    </w:p>
    <w:p w14:paraId="34746FA8" w14:textId="7CD4AA04" w:rsidR="00B3224A" w:rsidRPr="001C31FE" w:rsidRDefault="00C35F86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5876B72F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5D5E7D95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rivate static int one = 10;</w:t>
      </w:r>
    </w:p>
    <w:p w14:paraId="0D04B278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int two = 20;</w:t>
      </w:r>
    </w:p>
    <w:p w14:paraId="083F6A4F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03DDFB78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atic void </w:t>
      </w:r>
      <w:proofErr w:type="gramStart"/>
      <w:r w:rsidRPr="001C31FE">
        <w:rPr>
          <w:rFonts w:ascii="Courier New" w:hAnsi="Courier New" w:cs="Courier New"/>
        </w:rPr>
        <w:t>main(</w:t>
      </w:r>
      <w:proofErr w:type="gramEnd"/>
      <w:r w:rsidRPr="001C31FE">
        <w:rPr>
          <w:rFonts w:ascii="Courier New" w:hAnsi="Courier New" w:cs="Courier New"/>
        </w:rPr>
        <w:t>String []args) {</w:t>
      </w:r>
    </w:p>
    <w:p w14:paraId="7604E8DB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Test test = new </w:t>
      </w:r>
      <w:proofErr w:type="gramStart"/>
      <w:r w:rsidRPr="001C31FE">
        <w:rPr>
          <w:rFonts w:ascii="Courier New" w:hAnsi="Courier New" w:cs="Courier New"/>
        </w:rPr>
        <w:t>Test(</w:t>
      </w:r>
      <w:proofErr w:type="gramEnd"/>
      <w:r w:rsidRPr="001C31FE">
        <w:rPr>
          <w:rFonts w:ascii="Courier New" w:hAnsi="Courier New" w:cs="Courier New"/>
        </w:rPr>
        <w:t>);</w:t>
      </w:r>
    </w:p>
    <w:p w14:paraId="35661797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int today = 20;</w:t>
      </w:r>
    </w:p>
    <w:p w14:paraId="28A3C36A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two = 40;</w:t>
      </w:r>
    </w:p>
    <w:p w14:paraId="2D8C7EE5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System.out.println(today + test.two + test.one);</w:t>
      </w:r>
    </w:p>
    <w:p w14:paraId="01ECD250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058B695F" w14:textId="754D0699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5817B386" w14:textId="55D72E53" w:rsidR="002302AA" w:rsidRPr="001C31FE" w:rsidRDefault="00C35F86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40</w:t>
      </w:r>
    </w:p>
    <w:p w14:paraId="504EC083" w14:textId="486F4CF7" w:rsidR="002302AA" w:rsidRPr="001C31FE" w:rsidRDefault="00C35F86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50</w:t>
      </w:r>
    </w:p>
    <w:p w14:paraId="59717DC5" w14:textId="1F873EFE" w:rsidR="002302AA" w:rsidRPr="001C31FE" w:rsidRDefault="00C35F86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70</w:t>
      </w:r>
    </w:p>
    <w:p w14:paraId="28D360A7" w14:textId="14ECB750" w:rsidR="002302AA" w:rsidRPr="001C31FE" w:rsidRDefault="00C35F86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mpile error</w:t>
      </w:r>
    </w:p>
    <w:p w14:paraId="518081F3" w14:textId="5010CE1E" w:rsidR="002302AA" w:rsidRPr="001C31FE" w:rsidRDefault="002302AA" w:rsidP="002302AA">
      <w:pPr>
        <w:spacing w:after="0" w:line="240" w:lineRule="auto"/>
        <w:rPr>
          <w:rFonts w:cstheme="minorHAnsi"/>
        </w:rPr>
      </w:pPr>
    </w:p>
    <w:p w14:paraId="2FC03ABA" w14:textId="1D0C7C4C" w:rsidR="002302AA" w:rsidRPr="001C31FE" w:rsidRDefault="003E62B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3199537B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public class </w:t>
      </w:r>
      <w:proofErr w:type="gramStart"/>
      <w:r w:rsidRPr="001C31FE">
        <w:rPr>
          <w:rFonts w:ascii="Courier New" w:hAnsi="Courier New" w:cs="Courier New"/>
        </w:rPr>
        <w:t>Test{</w:t>
      </w:r>
      <w:proofErr w:type="gramEnd"/>
    </w:p>
    <w:p w14:paraId="62247058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static int start = 2;</w:t>
      </w:r>
    </w:p>
    <w:p w14:paraId="2AF6D7EE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final int end;</w:t>
      </w:r>
    </w:p>
    <w:p w14:paraId="5AC697E1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0FBD8B73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</w:t>
      </w:r>
      <w:proofErr w:type="gramStart"/>
      <w:r w:rsidRPr="001C31FE">
        <w:rPr>
          <w:rFonts w:ascii="Courier New" w:hAnsi="Courier New" w:cs="Courier New"/>
        </w:rPr>
        <w:t>Test(</w:t>
      </w:r>
      <w:proofErr w:type="gramEnd"/>
      <w:r w:rsidRPr="001C31FE">
        <w:rPr>
          <w:rFonts w:ascii="Courier New" w:hAnsi="Courier New" w:cs="Courier New"/>
        </w:rPr>
        <w:t>int x) {</w:t>
      </w:r>
    </w:p>
    <w:p w14:paraId="759B8627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lastRenderedPageBreak/>
        <w:t xml:space="preserve">        x = 4;</w:t>
      </w:r>
    </w:p>
    <w:p w14:paraId="6A767C07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end = x;</w:t>
      </w:r>
    </w:p>
    <w:p w14:paraId="5E810E1B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1806FB6D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5EE8415D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void </w:t>
      </w:r>
      <w:proofErr w:type="gramStart"/>
      <w:r w:rsidRPr="001C31FE">
        <w:rPr>
          <w:rFonts w:ascii="Courier New" w:hAnsi="Courier New" w:cs="Courier New"/>
        </w:rPr>
        <w:t>fly(</w:t>
      </w:r>
      <w:proofErr w:type="gramEnd"/>
      <w:r w:rsidRPr="001C31FE">
        <w:rPr>
          <w:rFonts w:ascii="Courier New" w:hAnsi="Courier New" w:cs="Courier New"/>
        </w:rPr>
        <w:t>int distance) {</w:t>
      </w:r>
    </w:p>
    <w:p w14:paraId="0F20728B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System.out.println(end-start+" ");</w:t>
      </w:r>
    </w:p>
    <w:p w14:paraId="6AD6E53B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System.out.println(distance);</w:t>
      </w:r>
    </w:p>
    <w:p w14:paraId="5125051D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14420CF8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44F83AFE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atic void </w:t>
      </w:r>
      <w:proofErr w:type="gramStart"/>
      <w:r w:rsidRPr="001C31FE">
        <w:rPr>
          <w:rFonts w:ascii="Courier New" w:hAnsi="Courier New" w:cs="Courier New"/>
        </w:rPr>
        <w:t>main(</w:t>
      </w:r>
      <w:proofErr w:type="gramEnd"/>
      <w:r w:rsidRPr="001C31FE">
        <w:rPr>
          <w:rFonts w:ascii="Courier New" w:hAnsi="Courier New" w:cs="Courier New"/>
        </w:rPr>
        <w:t>String []args){</w:t>
      </w:r>
    </w:p>
    <w:p w14:paraId="01FC0542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new Test(10</w:t>
      </w:r>
      <w:proofErr w:type="gramStart"/>
      <w:r w:rsidRPr="001C31FE">
        <w:rPr>
          <w:rFonts w:ascii="Courier New" w:hAnsi="Courier New" w:cs="Courier New"/>
        </w:rPr>
        <w:t>).fly</w:t>
      </w:r>
      <w:proofErr w:type="gramEnd"/>
      <w:r w:rsidRPr="001C31FE">
        <w:rPr>
          <w:rFonts w:ascii="Courier New" w:hAnsi="Courier New" w:cs="Courier New"/>
        </w:rPr>
        <w:t>(5);</w:t>
      </w:r>
    </w:p>
    <w:p w14:paraId="3C62666E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03093320" w14:textId="26005F4F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718871DF" w14:textId="4333AB34" w:rsidR="002302AA" w:rsidRPr="001C31FE" w:rsidRDefault="003E62BF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[2 5]</w:t>
      </w:r>
    </w:p>
    <w:p w14:paraId="109B7CE3" w14:textId="781FB719" w:rsidR="002302AA" w:rsidRPr="001C31FE" w:rsidRDefault="003E62BF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[4 5]</w:t>
      </w:r>
    </w:p>
    <w:p w14:paraId="75DA8EB6" w14:textId="08764D03" w:rsidR="002302AA" w:rsidRPr="001C31FE" w:rsidRDefault="003E62BF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[3 5]</w:t>
      </w:r>
    </w:p>
    <w:p w14:paraId="75028066" w14:textId="04E7DCE6" w:rsidR="002302AA" w:rsidRPr="001C31FE" w:rsidRDefault="003E62BF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[5 5]</w:t>
      </w:r>
    </w:p>
    <w:p w14:paraId="5559E8EC" w14:textId="58A5EDD8" w:rsidR="002302AA" w:rsidRPr="001C31FE" w:rsidRDefault="002302AA" w:rsidP="002302AA">
      <w:pPr>
        <w:spacing w:after="0" w:line="240" w:lineRule="auto"/>
        <w:rPr>
          <w:rFonts w:cstheme="minorHAnsi"/>
        </w:rPr>
      </w:pPr>
    </w:p>
    <w:p w14:paraId="70A26E87" w14:textId="68C759DB" w:rsidR="002302AA" w:rsidRPr="001C31FE" w:rsidRDefault="00611E19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5B0724B6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3C184950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atic void </w:t>
      </w:r>
      <w:proofErr w:type="gramStart"/>
      <w:r w:rsidRPr="001C31FE">
        <w:rPr>
          <w:rFonts w:ascii="Courier New" w:hAnsi="Courier New" w:cs="Courier New"/>
        </w:rPr>
        <w:t>main(</w:t>
      </w:r>
      <w:proofErr w:type="gramEnd"/>
      <w:r w:rsidRPr="001C31FE">
        <w:rPr>
          <w:rFonts w:ascii="Courier New" w:hAnsi="Courier New" w:cs="Courier New"/>
        </w:rPr>
        <w:t>String a[]) {</w:t>
      </w:r>
    </w:p>
    <w:p w14:paraId="0AC14AD2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try {</w:t>
      </w:r>
    </w:p>
    <w:p w14:paraId="34601C14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int val = 10/0;</w:t>
      </w:r>
    </w:p>
    <w:p w14:paraId="6621F12C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} </w:t>
      </w:r>
      <w:proofErr w:type="gramStart"/>
      <w:r w:rsidRPr="001C31FE">
        <w:rPr>
          <w:rFonts w:ascii="Courier New" w:hAnsi="Courier New" w:cs="Courier New"/>
        </w:rPr>
        <w:t>catch(</w:t>
      </w:r>
      <w:proofErr w:type="gramEnd"/>
      <w:r w:rsidRPr="001C31FE">
        <w:rPr>
          <w:rFonts w:ascii="Courier New" w:hAnsi="Courier New" w:cs="Courier New"/>
        </w:rPr>
        <w:t>Exception e) {</w:t>
      </w:r>
    </w:p>
    <w:p w14:paraId="3F2E10E2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System.out.println(e);</w:t>
      </w:r>
    </w:p>
    <w:p w14:paraId="654A7728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} </w:t>
      </w:r>
      <w:proofErr w:type="gramStart"/>
      <w:r w:rsidRPr="001C31FE">
        <w:rPr>
          <w:rFonts w:ascii="Courier New" w:hAnsi="Courier New" w:cs="Courier New"/>
        </w:rPr>
        <w:t>catch(</w:t>
      </w:r>
      <w:proofErr w:type="gramEnd"/>
      <w:r w:rsidRPr="001C31FE">
        <w:rPr>
          <w:rFonts w:ascii="Courier New" w:hAnsi="Courier New" w:cs="Courier New"/>
        </w:rPr>
        <w:t>ArithmeticException ae) {</w:t>
      </w:r>
    </w:p>
    <w:p w14:paraId="74CA1730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System.out.println(ae);</w:t>
      </w:r>
    </w:p>
    <w:p w14:paraId="07E88E97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}</w:t>
      </w:r>
    </w:p>
    <w:p w14:paraId="7FB2FDF5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42CF1E12" w14:textId="10C5AEAC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2456BD1A" w14:textId="1384074D" w:rsidR="002302AA" w:rsidRPr="001C31FE" w:rsidRDefault="00ED211D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java.lang</w:t>
      </w:r>
      <w:proofErr w:type="gramEnd"/>
      <w:r w:rsidRPr="001C31FE">
        <w:rPr>
          <w:rFonts w:cstheme="minorHAnsi"/>
        </w:rPr>
        <w:t>.ArithmeticException: / by zero</w:t>
      </w:r>
    </w:p>
    <w:p w14:paraId="7BAB6996" w14:textId="3D566D65" w:rsidR="002302AA" w:rsidRPr="001C31FE" w:rsidRDefault="00ED211D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mpile error</w:t>
      </w:r>
    </w:p>
    <w:p w14:paraId="699E2687" w14:textId="4391A3B1" w:rsidR="002302AA" w:rsidRPr="001C31FE" w:rsidRDefault="00ED211D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ArithmeticException(</w:t>
      </w:r>
      <w:proofErr w:type="gramEnd"/>
      <w:r w:rsidRPr="001C31FE">
        <w:rPr>
          <w:rFonts w:cstheme="minorHAnsi"/>
        </w:rPr>
        <w:t>)</w:t>
      </w:r>
    </w:p>
    <w:p w14:paraId="0857103F" w14:textId="43AF6A56" w:rsidR="002302AA" w:rsidRPr="001C31FE" w:rsidRDefault="00ED211D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Non of the above</w:t>
      </w:r>
    </w:p>
    <w:p w14:paraId="0D117EFF" w14:textId="53A2FBAD" w:rsidR="002302AA" w:rsidRPr="001C31FE" w:rsidRDefault="002302AA" w:rsidP="002302AA">
      <w:pPr>
        <w:spacing w:after="0" w:line="240" w:lineRule="auto"/>
        <w:rPr>
          <w:rFonts w:cstheme="minorHAnsi"/>
        </w:rPr>
      </w:pPr>
    </w:p>
    <w:p w14:paraId="2E9DF889" w14:textId="254E2BA6" w:rsidR="002302AA" w:rsidRPr="001C31FE" w:rsidRDefault="00ED211D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0FF12837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>public class Test {</w:t>
      </w:r>
    </w:p>
    <w:p w14:paraId="31A06E5E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static void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charNum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String inputString) {</w:t>
      </w:r>
    </w:p>
    <w:p w14:paraId="1BD59CF0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HashMap&lt;Character, Integer&gt; charMap = </w:t>
      </w:r>
    </w:p>
    <w:p w14:paraId="72B6E250" w14:textId="16858896" w:rsidR="00ED211D" w:rsidRPr="001C31FE" w:rsidRDefault="00ED211D" w:rsidP="00ED211D">
      <w:pPr>
        <w:pStyle w:val="ListParagraph"/>
        <w:spacing w:after="0" w:line="240" w:lineRule="auto"/>
        <w:ind w:left="2160" w:firstLine="720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>new HashMap&lt;Character, Integer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&gt;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);</w:t>
      </w:r>
    </w:p>
    <w:p w14:paraId="6D1512EB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char[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] strArray = inputString.toCharArray();</w:t>
      </w:r>
    </w:p>
    <w:p w14:paraId="5C83A4F3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415BE78D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for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char c: strArray) {</w:t>
      </w:r>
    </w:p>
    <w:p w14:paraId="7DCEEDED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if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charMap.containsKey(c)) {</w:t>
      </w:r>
    </w:p>
    <w:p w14:paraId="068A97E9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charMap.put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c, charMap.get(c)+1);</w:t>
      </w:r>
    </w:p>
    <w:p w14:paraId="0DF26E09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} else {</w:t>
      </w:r>
    </w:p>
    <w:p w14:paraId="2873FF13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charMap.put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c, 1);</w:t>
      </w:r>
    </w:p>
    <w:p w14:paraId="050D5166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}</w:t>
      </w:r>
    </w:p>
    <w:p w14:paraId="6AF87332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}</w:t>
      </w:r>
    </w:p>
    <w:p w14:paraId="58682765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Set&lt;Character&gt; charInString = charMap.keySet();</w:t>
      </w:r>
    </w:p>
    <w:p w14:paraId="2EBC2CA0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for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Character ch: charInString) {</w:t>
      </w:r>
    </w:p>
    <w:p w14:paraId="0408D54A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if(charMap.get(ch) &gt; 1) {</w:t>
      </w:r>
    </w:p>
    <w:p w14:paraId="61EB1F38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    System.out.println(ch +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" :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 " + charMap.get(ch));</w:t>
      </w:r>
    </w:p>
    <w:p w14:paraId="14198F0C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}</w:t>
      </w:r>
    </w:p>
    <w:p w14:paraId="339181D2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}</w:t>
      </w:r>
    </w:p>
    <w:p w14:paraId="702E338C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}</w:t>
      </w:r>
    </w:p>
    <w:p w14:paraId="377C6F08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3BBC5269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public static void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main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String[] args) {</w:t>
      </w:r>
    </w:p>
    <w:p w14:paraId="42B24B14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charNum("JavaJ2Ee");</w:t>
      </w:r>
    </w:p>
    <w:p w14:paraId="4CF71C4D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}</w:t>
      </w:r>
    </w:p>
    <w:p w14:paraId="42ED52ED" w14:textId="3F058E3D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>}</w:t>
      </w:r>
    </w:p>
    <w:p w14:paraId="69E7F877" w14:textId="77777777" w:rsidR="001F6D8C" w:rsidRPr="001C31FE" w:rsidRDefault="001F6D8C" w:rsidP="001F6D8C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a :</w:t>
      </w:r>
      <w:proofErr w:type="gramEnd"/>
      <w:r w:rsidRPr="001C31FE">
        <w:rPr>
          <w:rFonts w:cstheme="minorHAnsi"/>
        </w:rPr>
        <w:t xml:space="preserve"> 2</w:t>
      </w:r>
    </w:p>
    <w:p w14:paraId="0333CBA5" w14:textId="77777777" w:rsidR="001F6D8C" w:rsidRPr="001C31FE" w:rsidRDefault="001F6D8C" w:rsidP="001F6D8C">
      <w:pPr>
        <w:pStyle w:val="ListParagraph"/>
        <w:spacing w:after="0" w:line="240" w:lineRule="auto"/>
        <w:ind w:left="1080"/>
        <w:rPr>
          <w:rFonts w:cstheme="minorHAnsi"/>
        </w:rPr>
      </w:pPr>
      <w:proofErr w:type="gramStart"/>
      <w:r w:rsidRPr="001C31FE">
        <w:rPr>
          <w:rFonts w:cstheme="minorHAnsi"/>
        </w:rPr>
        <w:t>J :</w:t>
      </w:r>
      <w:proofErr w:type="gramEnd"/>
      <w:r w:rsidRPr="001C31FE">
        <w:rPr>
          <w:rFonts w:cstheme="minorHAnsi"/>
        </w:rPr>
        <w:t xml:space="preserve"> 2</w:t>
      </w:r>
    </w:p>
    <w:p w14:paraId="75182752" w14:textId="77777777" w:rsidR="001F6D8C" w:rsidRPr="001C31FE" w:rsidRDefault="001F6D8C" w:rsidP="001F6D8C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a :</w:t>
      </w:r>
      <w:proofErr w:type="gramEnd"/>
      <w:r w:rsidRPr="001C31FE">
        <w:rPr>
          <w:rFonts w:cstheme="minorHAnsi"/>
        </w:rPr>
        <w:t xml:space="preserve"> 3</w:t>
      </w:r>
    </w:p>
    <w:p w14:paraId="3AA95F57" w14:textId="77777777" w:rsidR="001F6D8C" w:rsidRPr="001C31FE" w:rsidRDefault="001F6D8C" w:rsidP="001F6D8C">
      <w:pPr>
        <w:pStyle w:val="ListParagraph"/>
        <w:spacing w:after="0" w:line="240" w:lineRule="auto"/>
        <w:ind w:left="1080"/>
        <w:rPr>
          <w:rFonts w:cstheme="minorHAnsi"/>
        </w:rPr>
      </w:pPr>
      <w:proofErr w:type="gramStart"/>
      <w:r w:rsidRPr="001C31FE">
        <w:rPr>
          <w:rFonts w:cstheme="minorHAnsi"/>
        </w:rPr>
        <w:t>J :</w:t>
      </w:r>
      <w:proofErr w:type="gramEnd"/>
      <w:r w:rsidRPr="001C31FE">
        <w:rPr>
          <w:rFonts w:cstheme="minorHAnsi"/>
        </w:rPr>
        <w:t xml:space="preserve"> 3</w:t>
      </w:r>
    </w:p>
    <w:p w14:paraId="0EBB6267" w14:textId="77777777" w:rsidR="001F6D8C" w:rsidRPr="001C31FE" w:rsidRDefault="001F6D8C" w:rsidP="001F6D8C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a :</w:t>
      </w:r>
      <w:proofErr w:type="gramEnd"/>
      <w:r w:rsidRPr="001C31FE">
        <w:rPr>
          <w:rFonts w:cstheme="minorHAnsi"/>
        </w:rPr>
        <w:t xml:space="preserve"> 2</w:t>
      </w:r>
    </w:p>
    <w:p w14:paraId="45BABC12" w14:textId="77777777" w:rsidR="001F6D8C" w:rsidRPr="001C31FE" w:rsidRDefault="001F6D8C" w:rsidP="001F6D8C">
      <w:pPr>
        <w:pStyle w:val="ListParagraph"/>
        <w:spacing w:after="0" w:line="240" w:lineRule="auto"/>
        <w:ind w:left="1080"/>
        <w:rPr>
          <w:rFonts w:cstheme="minorHAnsi"/>
        </w:rPr>
      </w:pPr>
      <w:proofErr w:type="gramStart"/>
      <w:r w:rsidRPr="001C31FE">
        <w:rPr>
          <w:rFonts w:cstheme="minorHAnsi"/>
        </w:rPr>
        <w:t>J :</w:t>
      </w:r>
      <w:proofErr w:type="gramEnd"/>
      <w:r w:rsidRPr="001C31FE">
        <w:rPr>
          <w:rFonts w:cstheme="minorHAnsi"/>
        </w:rPr>
        <w:t xml:space="preserve"> 3</w:t>
      </w:r>
    </w:p>
    <w:p w14:paraId="27CDD04A" w14:textId="77777777" w:rsidR="001F6D8C" w:rsidRPr="001C31FE" w:rsidRDefault="001F6D8C" w:rsidP="001F6D8C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a :</w:t>
      </w:r>
      <w:proofErr w:type="gramEnd"/>
      <w:r w:rsidRPr="001C31FE">
        <w:rPr>
          <w:rFonts w:cstheme="minorHAnsi"/>
        </w:rPr>
        <w:t xml:space="preserve"> 3</w:t>
      </w:r>
    </w:p>
    <w:p w14:paraId="04461173" w14:textId="1DBC60E1" w:rsidR="002302AA" w:rsidRPr="001C31FE" w:rsidRDefault="001F6D8C" w:rsidP="001F6D8C">
      <w:pPr>
        <w:pStyle w:val="ListParagraph"/>
        <w:spacing w:after="0" w:line="240" w:lineRule="auto"/>
        <w:ind w:left="1080"/>
        <w:rPr>
          <w:rFonts w:cstheme="minorHAnsi"/>
        </w:rPr>
      </w:pPr>
      <w:proofErr w:type="gramStart"/>
      <w:r w:rsidRPr="001C31FE">
        <w:rPr>
          <w:rFonts w:cstheme="minorHAnsi"/>
        </w:rPr>
        <w:t>J :</w:t>
      </w:r>
      <w:proofErr w:type="gramEnd"/>
      <w:r w:rsidRPr="001C31FE">
        <w:rPr>
          <w:rFonts w:cstheme="minorHAnsi"/>
        </w:rPr>
        <w:t xml:space="preserve"> 2</w:t>
      </w:r>
    </w:p>
    <w:p w14:paraId="760A725A" w14:textId="27F5E5A2" w:rsidR="002302AA" w:rsidRPr="001C31FE" w:rsidRDefault="002302AA" w:rsidP="002302AA">
      <w:pPr>
        <w:spacing w:after="0" w:line="240" w:lineRule="auto"/>
        <w:rPr>
          <w:rFonts w:cstheme="minorHAnsi"/>
        </w:rPr>
      </w:pPr>
    </w:p>
    <w:p w14:paraId="1F774448" w14:textId="5AD68268" w:rsidR="002302AA" w:rsidRPr="001C31FE" w:rsidRDefault="003115E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 following declarations does not compile?</w:t>
      </w:r>
    </w:p>
    <w:p w14:paraId="5D011698" w14:textId="1F150C49" w:rsidR="002302AA" w:rsidRPr="001C31FE" w:rsidRDefault="003115EF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double num1, int num2 = 0;</w:t>
      </w:r>
    </w:p>
    <w:p w14:paraId="14731D83" w14:textId="197B424B" w:rsidR="002103D7" w:rsidRPr="001C31FE" w:rsidRDefault="003115EF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t num1, num2;</w:t>
      </w:r>
    </w:p>
    <w:p w14:paraId="5428FBFB" w14:textId="4769581C" w:rsidR="002103D7" w:rsidRPr="001C31FE" w:rsidRDefault="003115EF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t num1, num2 = 0;</w:t>
      </w:r>
    </w:p>
    <w:p w14:paraId="669467BE" w14:textId="73580C04" w:rsidR="002103D7" w:rsidRPr="001C31FE" w:rsidRDefault="003115EF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t num1 = 0, num2 = 0;</w:t>
      </w:r>
    </w:p>
    <w:p w14:paraId="7685B242" w14:textId="0B93DA52" w:rsidR="002103D7" w:rsidRPr="001C31FE" w:rsidRDefault="002103D7" w:rsidP="002103D7">
      <w:pPr>
        <w:spacing w:after="0" w:line="240" w:lineRule="auto"/>
        <w:rPr>
          <w:rFonts w:cstheme="minorHAnsi"/>
        </w:rPr>
      </w:pPr>
    </w:p>
    <w:p w14:paraId="36309F19" w14:textId="12356AA0" w:rsidR="002103D7" w:rsidRPr="001C31FE" w:rsidRDefault="003115E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the following?</w:t>
      </w:r>
    </w:p>
    <w:p w14:paraId="59809434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public static void </w:t>
      </w:r>
      <w:proofErr w:type="gramStart"/>
      <w:r w:rsidRPr="001C31FE">
        <w:rPr>
          <w:rFonts w:ascii="Courier New" w:hAnsi="Courier New" w:cs="Courier New"/>
        </w:rPr>
        <w:t>main(</w:t>
      </w:r>
      <w:proofErr w:type="gramEnd"/>
      <w:r w:rsidRPr="001C31FE">
        <w:rPr>
          <w:rFonts w:ascii="Courier New" w:hAnsi="Courier New" w:cs="Courier New"/>
        </w:rPr>
        <w:t>String... args) {</w:t>
      </w:r>
    </w:p>
    <w:p w14:paraId="34C2862D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String chair, table = "metal";</w:t>
      </w:r>
    </w:p>
    <w:p w14:paraId="25A24CC8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chair = chair + table;</w:t>
      </w:r>
    </w:p>
    <w:p w14:paraId="5E6865BA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System.out.println(chair);</w:t>
      </w:r>
    </w:p>
    <w:p w14:paraId="26483B97" w14:textId="66137EF0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76D42B98" w14:textId="5926D2AD" w:rsidR="002103D7" w:rsidRPr="001C31FE" w:rsidRDefault="003115EF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metal</w:t>
      </w:r>
    </w:p>
    <w:p w14:paraId="2019D633" w14:textId="14841DF4" w:rsidR="002103D7" w:rsidRPr="001C31FE" w:rsidRDefault="003115EF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metalmetal</w:t>
      </w:r>
    </w:p>
    <w:p w14:paraId="3DB140A4" w14:textId="6567ECC3" w:rsidR="002103D7" w:rsidRPr="001C31FE" w:rsidRDefault="003115EF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nullmetal</w:t>
      </w:r>
    </w:p>
    <w:p w14:paraId="20F1E359" w14:textId="7F584718" w:rsidR="002103D7" w:rsidRPr="001C31FE" w:rsidRDefault="003115EF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he code does not compile</w:t>
      </w:r>
    </w:p>
    <w:p w14:paraId="3D99850F" w14:textId="20AD1F3A" w:rsidR="002103D7" w:rsidRPr="001C31FE" w:rsidRDefault="002103D7" w:rsidP="002103D7">
      <w:pPr>
        <w:spacing w:after="0" w:line="240" w:lineRule="auto"/>
        <w:rPr>
          <w:rFonts w:cstheme="minorHAnsi"/>
        </w:rPr>
      </w:pPr>
    </w:p>
    <w:p w14:paraId="2C93C512" w14:textId="5B437BE5" w:rsidR="002103D7" w:rsidRPr="001C31FE" w:rsidRDefault="003115E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is correct about an instance variable of type String?</w:t>
      </w:r>
    </w:p>
    <w:p w14:paraId="31AE59DA" w14:textId="750F1A97" w:rsidR="002103D7" w:rsidRPr="001C31FE" w:rsidRDefault="003115EF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defaults to an empty string</w:t>
      </w:r>
    </w:p>
    <w:p w14:paraId="1529C481" w14:textId="03CD8493" w:rsidR="002103D7" w:rsidRPr="001C31FE" w:rsidRDefault="003115EF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defaults to null</w:t>
      </w:r>
    </w:p>
    <w:p w14:paraId="04F982BA" w14:textId="400881D2" w:rsidR="002103D7" w:rsidRPr="001C31FE" w:rsidRDefault="003115EF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does not have a default value</w:t>
      </w:r>
    </w:p>
    <w:p w14:paraId="3AB130A8" w14:textId="4925B423" w:rsidR="002103D7" w:rsidRPr="001C31FE" w:rsidRDefault="003115EF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will not compile without initializing on the declaration line</w:t>
      </w:r>
    </w:p>
    <w:p w14:paraId="42C8E6E4" w14:textId="6EB5C609" w:rsidR="002103D7" w:rsidRPr="001C31FE" w:rsidRDefault="002103D7" w:rsidP="002103D7">
      <w:pPr>
        <w:spacing w:after="0" w:line="240" w:lineRule="auto"/>
        <w:rPr>
          <w:rFonts w:cstheme="minorHAnsi"/>
        </w:rPr>
      </w:pPr>
    </w:p>
    <w:p w14:paraId="4E7B35F0" w14:textId="142F9722" w:rsidR="002103D7" w:rsidRPr="001C31FE" w:rsidRDefault="003115E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How many of the following methods compile?</w:t>
      </w:r>
    </w:p>
    <w:p w14:paraId="5AEADCAD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7F20BCA6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ring </w:t>
      </w:r>
      <w:proofErr w:type="gramStart"/>
      <w:r w:rsidRPr="001C31FE">
        <w:rPr>
          <w:rFonts w:ascii="Courier New" w:hAnsi="Courier New" w:cs="Courier New"/>
        </w:rPr>
        <w:t>convert(</w:t>
      </w:r>
      <w:proofErr w:type="gramEnd"/>
      <w:r w:rsidRPr="001C31FE">
        <w:rPr>
          <w:rFonts w:ascii="Courier New" w:hAnsi="Courier New" w:cs="Courier New"/>
        </w:rPr>
        <w:t>int value) {</w:t>
      </w:r>
    </w:p>
    <w:p w14:paraId="25F22A69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return </w:t>
      </w:r>
      <w:proofErr w:type="gramStart"/>
      <w:r w:rsidRPr="001C31FE">
        <w:rPr>
          <w:rFonts w:ascii="Courier New" w:hAnsi="Courier New" w:cs="Courier New"/>
        </w:rPr>
        <w:t>value.toString</w:t>
      </w:r>
      <w:proofErr w:type="gramEnd"/>
      <w:r w:rsidRPr="001C31FE">
        <w:rPr>
          <w:rFonts w:ascii="Courier New" w:hAnsi="Courier New" w:cs="Courier New"/>
        </w:rPr>
        <w:t>();</w:t>
      </w:r>
    </w:p>
    <w:p w14:paraId="5651CC98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1B22C3E1" w14:textId="77777777" w:rsidR="003115EF" w:rsidRPr="001C31FE" w:rsidRDefault="003115EF" w:rsidP="008F3CAF">
      <w:pPr>
        <w:pStyle w:val="ListParagraph"/>
        <w:spacing w:after="0" w:line="240" w:lineRule="auto"/>
        <w:ind w:left="0"/>
        <w:rPr>
          <w:rFonts w:ascii="Courier New" w:hAnsi="Courier New" w:cs="Courier New"/>
        </w:rPr>
      </w:pPr>
    </w:p>
    <w:p w14:paraId="1FC14E5B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ring </w:t>
      </w:r>
      <w:proofErr w:type="gramStart"/>
      <w:r w:rsidRPr="001C31FE">
        <w:rPr>
          <w:rFonts w:ascii="Courier New" w:hAnsi="Courier New" w:cs="Courier New"/>
        </w:rPr>
        <w:t>convert(</w:t>
      </w:r>
      <w:proofErr w:type="gramEnd"/>
      <w:r w:rsidRPr="001C31FE">
        <w:rPr>
          <w:rFonts w:ascii="Courier New" w:hAnsi="Courier New" w:cs="Courier New"/>
        </w:rPr>
        <w:t>Integer value) {</w:t>
      </w:r>
    </w:p>
    <w:p w14:paraId="55E7B4B3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return </w:t>
      </w:r>
      <w:proofErr w:type="gramStart"/>
      <w:r w:rsidRPr="001C31FE">
        <w:rPr>
          <w:rFonts w:ascii="Courier New" w:hAnsi="Courier New" w:cs="Courier New"/>
        </w:rPr>
        <w:t>value.toString</w:t>
      </w:r>
      <w:proofErr w:type="gramEnd"/>
      <w:r w:rsidRPr="001C31FE">
        <w:rPr>
          <w:rFonts w:ascii="Courier New" w:hAnsi="Courier New" w:cs="Courier New"/>
        </w:rPr>
        <w:t>();</w:t>
      </w:r>
    </w:p>
    <w:p w14:paraId="350C2759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2E4E3F86" w14:textId="77777777" w:rsidR="003115EF" w:rsidRPr="001C31FE" w:rsidRDefault="003115EF" w:rsidP="008F3CAF">
      <w:pPr>
        <w:pStyle w:val="ListParagraph"/>
        <w:spacing w:after="0" w:line="240" w:lineRule="auto"/>
        <w:ind w:left="0"/>
        <w:rPr>
          <w:rFonts w:ascii="Courier New" w:hAnsi="Courier New" w:cs="Courier New"/>
        </w:rPr>
      </w:pPr>
    </w:p>
    <w:p w14:paraId="0AE7C862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ring </w:t>
      </w:r>
      <w:proofErr w:type="gramStart"/>
      <w:r w:rsidRPr="001C31FE">
        <w:rPr>
          <w:rFonts w:ascii="Courier New" w:hAnsi="Courier New" w:cs="Courier New"/>
        </w:rPr>
        <w:t>convert(</w:t>
      </w:r>
      <w:proofErr w:type="gramEnd"/>
      <w:r w:rsidRPr="001C31FE">
        <w:rPr>
          <w:rFonts w:ascii="Courier New" w:hAnsi="Courier New" w:cs="Courier New"/>
        </w:rPr>
        <w:t>Object value) {</w:t>
      </w:r>
    </w:p>
    <w:p w14:paraId="78FEFCC3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return </w:t>
      </w:r>
      <w:proofErr w:type="gramStart"/>
      <w:r w:rsidRPr="001C31FE">
        <w:rPr>
          <w:rFonts w:ascii="Courier New" w:hAnsi="Courier New" w:cs="Courier New"/>
        </w:rPr>
        <w:t>value.toString</w:t>
      </w:r>
      <w:proofErr w:type="gramEnd"/>
      <w:r w:rsidRPr="001C31FE">
        <w:rPr>
          <w:rFonts w:ascii="Courier New" w:hAnsi="Courier New" w:cs="Courier New"/>
        </w:rPr>
        <w:t>();</w:t>
      </w:r>
    </w:p>
    <w:p w14:paraId="6933C8A3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02A5028A" w14:textId="77777777" w:rsidR="003115EF" w:rsidRPr="001C31FE" w:rsidRDefault="003115EF" w:rsidP="008F3CAF">
      <w:pPr>
        <w:pStyle w:val="ListParagraph"/>
        <w:spacing w:after="0" w:line="240" w:lineRule="auto"/>
        <w:ind w:left="0"/>
        <w:rPr>
          <w:rFonts w:ascii="Courier New" w:hAnsi="Courier New" w:cs="Courier New"/>
        </w:rPr>
      </w:pPr>
    </w:p>
    <w:p w14:paraId="0F5F1C23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atic void </w:t>
      </w:r>
      <w:proofErr w:type="gramStart"/>
      <w:r w:rsidRPr="001C31FE">
        <w:rPr>
          <w:rFonts w:ascii="Courier New" w:hAnsi="Courier New" w:cs="Courier New"/>
        </w:rPr>
        <w:t>main(</w:t>
      </w:r>
      <w:proofErr w:type="gramEnd"/>
      <w:r w:rsidRPr="001C31FE">
        <w:rPr>
          <w:rFonts w:ascii="Courier New" w:hAnsi="Courier New" w:cs="Courier New"/>
        </w:rPr>
        <w:t>String... args) {</w:t>
      </w:r>
    </w:p>
    <w:p w14:paraId="4EC72071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Test obj = new </w:t>
      </w:r>
      <w:proofErr w:type="gramStart"/>
      <w:r w:rsidRPr="001C31FE">
        <w:rPr>
          <w:rFonts w:ascii="Courier New" w:hAnsi="Courier New" w:cs="Courier New"/>
        </w:rPr>
        <w:t>Test(</w:t>
      </w:r>
      <w:proofErr w:type="gramEnd"/>
      <w:r w:rsidRPr="001C31FE">
        <w:rPr>
          <w:rFonts w:ascii="Courier New" w:hAnsi="Courier New" w:cs="Courier New"/>
        </w:rPr>
        <w:t>);</w:t>
      </w:r>
    </w:p>
    <w:p w14:paraId="48346298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System.out.println(</w:t>
      </w:r>
      <w:proofErr w:type="gramStart"/>
      <w:r w:rsidRPr="001C31FE">
        <w:rPr>
          <w:rFonts w:ascii="Courier New" w:hAnsi="Courier New" w:cs="Courier New"/>
        </w:rPr>
        <w:t>obj.convert</w:t>
      </w:r>
      <w:proofErr w:type="gramEnd"/>
      <w:r w:rsidRPr="001C31FE">
        <w:rPr>
          <w:rFonts w:ascii="Courier New" w:hAnsi="Courier New" w:cs="Courier New"/>
        </w:rPr>
        <w:t>(10));</w:t>
      </w:r>
    </w:p>
    <w:p w14:paraId="1CB74F5E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lastRenderedPageBreak/>
        <w:t xml:space="preserve">    }</w:t>
      </w:r>
    </w:p>
    <w:p w14:paraId="00C5AABA" w14:textId="3F6C7D13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1075F6EA" w14:textId="2B33AD1F" w:rsidR="00E918F6" w:rsidRPr="001C31FE" w:rsidRDefault="00BF16E8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None</w:t>
      </w:r>
    </w:p>
    <w:p w14:paraId="00054CB4" w14:textId="6D79D555" w:rsidR="00E918F6" w:rsidRPr="001C31FE" w:rsidRDefault="00BF16E8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One</w:t>
      </w:r>
    </w:p>
    <w:p w14:paraId="2A803F4F" w14:textId="510DF122" w:rsidR="00E918F6" w:rsidRPr="001C31FE" w:rsidRDefault="00BF16E8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wo</w:t>
      </w:r>
    </w:p>
    <w:p w14:paraId="7FB3737F" w14:textId="3244D9A6" w:rsidR="00E918F6" w:rsidRPr="001C31FE" w:rsidRDefault="00BF16E8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hree</w:t>
      </w:r>
    </w:p>
    <w:p w14:paraId="1C1B69D9" w14:textId="0F8D94E2" w:rsidR="00E918F6" w:rsidRPr="001C31FE" w:rsidRDefault="00E918F6" w:rsidP="00E918F6">
      <w:pPr>
        <w:spacing w:after="0" w:line="240" w:lineRule="auto"/>
        <w:rPr>
          <w:rFonts w:cstheme="minorHAnsi"/>
        </w:rPr>
      </w:pPr>
    </w:p>
    <w:p w14:paraId="4595531B" w14:textId="5F0DA85B" w:rsidR="00E918F6" w:rsidRPr="001C31FE" w:rsidRDefault="00BF16E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 following does not compile?</w:t>
      </w:r>
    </w:p>
    <w:p w14:paraId="01C7DE6B" w14:textId="5F71269B" w:rsidR="00D03B91" w:rsidRPr="001C31FE" w:rsidRDefault="00BF16E8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t num = 999;</w:t>
      </w:r>
    </w:p>
    <w:p w14:paraId="63081A29" w14:textId="53CD5929" w:rsidR="00D03B91" w:rsidRPr="001C31FE" w:rsidRDefault="00BF16E8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t num = 9_9_9;</w:t>
      </w:r>
    </w:p>
    <w:p w14:paraId="04FFB99F" w14:textId="4B1A8AA2" w:rsidR="00D03B91" w:rsidRPr="001C31FE" w:rsidRDefault="00BF16E8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t num = _9_99;</w:t>
      </w:r>
    </w:p>
    <w:p w14:paraId="10A4410B" w14:textId="20A62980" w:rsidR="00D03B91" w:rsidRPr="001C31FE" w:rsidRDefault="00BF16E8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None of the above; they all compile</w:t>
      </w:r>
    </w:p>
    <w:p w14:paraId="500DD085" w14:textId="1D8B8882" w:rsidR="00D03B91" w:rsidRPr="001C31FE" w:rsidRDefault="00D03B91" w:rsidP="00D03B91">
      <w:pPr>
        <w:spacing w:after="0" w:line="240" w:lineRule="auto"/>
        <w:rPr>
          <w:rFonts w:cstheme="minorHAnsi"/>
        </w:rPr>
      </w:pPr>
    </w:p>
    <w:p w14:paraId="0D0097C1" w14:textId="752B1709" w:rsidR="00D03B91" w:rsidRPr="001C31FE" w:rsidRDefault="00BF16E8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is the first line to trigger a compiler error?</w:t>
      </w:r>
    </w:p>
    <w:p w14:paraId="019B8530" w14:textId="77777777" w:rsidR="00BF16E8" w:rsidRPr="001C31FE" w:rsidRDefault="00BF16E8" w:rsidP="00BF16E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double d1 = 5</w:t>
      </w:r>
      <w:proofErr w:type="gramStart"/>
      <w:r w:rsidRPr="001C31FE">
        <w:rPr>
          <w:rFonts w:ascii="Courier New" w:hAnsi="Courier New" w:cs="Courier New"/>
        </w:rPr>
        <w:t xml:space="preserve">f;   </w:t>
      </w:r>
      <w:proofErr w:type="gramEnd"/>
      <w:r w:rsidRPr="001C31FE">
        <w:rPr>
          <w:rFonts w:ascii="Courier New" w:hAnsi="Courier New" w:cs="Courier New"/>
        </w:rPr>
        <w:t xml:space="preserve">  // p1</w:t>
      </w:r>
    </w:p>
    <w:p w14:paraId="46514439" w14:textId="77777777" w:rsidR="00BF16E8" w:rsidRPr="001C31FE" w:rsidRDefault="00BF16E8" w:rsidP="00BF16E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double d2 = 5.0;    // p2</w:t>
      </w:r>
    </w:p>
    <w:p w14:paraId="36B32AFB" w14:textId="77777777" w:rsidR="00BF16E8" w:rsidRPr="001C31FE" w:rsidRDefault="00BF16E8" w:rsidP="00BF16E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float f1 = 5</w:t>
      </w:r>
      <w:proofErr w:type="gramStart"/>
      <w:r w:rsidRPr="001C31FE">
        <w:rPr>
          <w:rFonts w:ascii="Courier New" w:hAnsi="Courier New" w:cs="Courier New"/>
        </w:rPr>
        <w:t xml:space="preserve">f;   </w:t>
      </w:r>
      <w:proofErr w:type="gramEnd"/>
      <w:r w:rsidRPr="001C31FE">
        <w:rPr>
          <w:rFonts w:ascii="Courier New" w:hAnsi="Courier New" w:cs="Courier New"/>
        </w:rPr>
        <w:t xml:space="preserve">   // p3</w:t>
      </w:r>
    </w:p>
    <w:p w14:paraId="111F989A" w14:textId="1284B02F" w:rsidR="00BF16E8" w:rsidRPr="001C31FE" w:rsidRDefault="00BF16E8" w:rsidP="00BF16E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float f2 = 5.0;     // p4</w:t>
      </w:r>
    </w:p>
    <w:p w14:paraId="4A53DEF3" w14:textId="64942E32" w:rsidR="00D03B91" w:rsidRPr="001C31FE" w:rsidRDefault="00BF16E8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p1</w:t>
      </w:r>
    </w:p>
    <w:p w14:paraId="6A87DFB7" w14:textId="28199F2A" w:rsidR="00D03B91" w:rsidRPr="001C31FE" w:rsidRDefault="00BF16E8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p2</w:t>
      </w:r>
    </w:p>
    <w:p w14:paraId="5838192E" w14:textId="4DEA50F0" w:rsidR="00D03B91" w:rsidRPr="001C31FE" w:rsidRDefault="00BF16E8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p3</w:t>
      </w:r>
    </w:p>
    <w:p w14:paraId="3386E135" w14:textId="154B960B" w:rsidR="00D03B91" w:rsidRPr="001C31FE" w:rsidRDefault="00BF16E8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p4</w:t>
      </w:r>
    </w:p>
    <w:p w14:paraId="0D829BB6" w14:textId="5CA1152C" w:rsidR="00D03B91" w:rsidRPr="001C31FE" w:rsidRDefault="00D03B91" w:rsidP="00D03B91">
      <w:pPr>
        <w:spacing w:after="0" w:line="240" w:lineRule="auto"/>
        <w:rPr>
          <w:rFonts w:cstheme="minorHAnsi"/>
        </w:rPr>
      </w:pPr>
    </w:p>
    <w:p w14:paraId="2AB629E7" w14:textId="252A60EF" w:rsidR="00D03B91" w:rsidRPr="001C31FE" w:rsidRDefault="0008344D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the following?</w:t>
      </w:r>
    </w:p>
    <w:p w14:paraId="0FFCD226" w14:textId="03F9E875" w:rsidR="0008344D" w:rsidRPr="001C31FE" w:rsidRDefault="0008344D" w:rsidP="0008344D">
      <w:pPr>
        <w:pStyle w:val="ListParagraph"/>
        <w:tabs>
          <w:tab w:val="left" w:pos="1134"/>
          <w:tab w:val="left" w:pos="1276"/>
        </w:tabs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ab/>
        <w:t xml:space="preserve">Integer integer = new </w:t>
      </w:r>
      <w:proofErr w:type="gramStart"/>
      <w:r w:rsidRPr="001C31FE">
        <w:rPr>
          <w:rFonts w:ascii="Courier New" w:hAnsi="Courier New" w:cs="Courier New"/>
        </w:rPr>
        <w:t>Integer(</w:t>
      </w:r>
      <w:proofErr w:type="gramEnd"/>
      <w:r w:rsidRPr="001C31FE">
        <w:rPr>
          <w:rFonts w:ascii="Courier New" w:hAnsi="Courier New" w:cs="Courier New"/>
        </w:rPr>
        <w:t>4);</w:t>
      </w:r>
    </w:p>
    <w:p w14:paraId="7116C7DB" w14:textId="42D8BBFB" w:rsidR="0008344D" w:rsidRPr="001C31FE" w:rsidRDefault="0008344D" w:rsidP="0008344D">
      <w:pPr>
        <w:tabs>
          <w:tab w:val="left" w:pos="1134"/>
        </w:tabs>
        <w:spacing w:after="0" w:line="240" w:lineRule="auto"/>
        <w:ind w:left="720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ab/>
        <w:t>System.out.print(</w:t>
      </w:r>
      <w:proofErr w:type="gramStart"/>
      <w:r w:rsidRPr="001C31FE">
        <w:rPr>
          <w:rFonts w:ascii="Courier New" w:hAnsi="Courier New" w:cs="Courier New"/>
        </w:rPr>
        <w:t>integer.byteValue</w:t>
      </w:r>
      <w:proofErr w:type="gramEnd"/>
      <w:r w:rsidRPr="001C31FE">
        <w:rPr>
          <w:rFonts w:ascii="Courier New" w:hAnsi="Courier New" w:cs="Courier New"/>
        </w:rPr>
        <w:t>());</w:t>
      </w:r>
    </w:p>
    <w:p w14:paraId="11FE046A" w14:textId="0FB07323" w:rsidR="0008344D" w:rsidRPr="001C31FE" w:rsidRDefault="0008344D" w:rsidP="0008344D">
      <w:pPr>
        <w:pStyle w:val="ListParagraph"/>
        <w:tabs>
          <w:tab w:val="left" w:pos="1134"/>
        </w:tabs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ab/>
        <w:t>System.out.print("-");</w:t>
      </w:r>
    </w:p>
    <w:p w14:paraId="58FC00B1" w14:textId="7F3DCF37" w:rsidR="0008344D" w:rsidRPr="001C31FE" w:rsidRDefault="0008344D" w:rsidP="0008344D">
      <w:pPr>
        <w:pStyle w:val="ListParagraph"/>
        <w:tabs>
          <w:tab w:val="left" w:pos="1134"/>
        </w:tabs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ab/>
        <w:t xml:space="preserve">int i = new </w:t>
      </w:r>
      <w:proofErr w:type="gramStart"/>
      <w:r w:rsidRPr="001C31FE">
        <w:rPr>
          <w:rFonts w:ascii="Courier New" w:hAnsi="Courier New" w:cs="Courier New"/>
        </w:rPr>
        <w:t>Integer(</w:t>
      </w:r>
      <w:proofErr w:type="gramEnd"/>
      <w:r w:rsidRPr="001C31FE">
        <w:rPr>
          <w:rFonts w:ascii="Courier New" w:hAnsi="Courier New" w:cs="Courier New"/>
        </w:rPr>
        <w:t>4);</w:t>
      </w:r>
    </w:p>
    <w:p w14:paraId="65D58A5D" w14:textId="01437874" w:rsidR="0008344D" w:rsidRPr="001C31FE" w:rsidRDefault="0008344D" w:rsidP="0008344D">
      <w:pPr>
        <w:pStyle w:val="ListParagraph"/>
        <w:tabs>
          <w:tab w:val="left" w:pos="1134"/>
        </w:tabs>
        <w:spacing w:after="0" w:line="240" w:lineRule="auto"/>
        <w:rPr>
          <w:rFonts w:cstheme="minorHAnsi"/>
        </w:rPr>
      </w:pPr>
      <w:r w:rsidRPr="001C31FE">
        <w:rPr>
          <w:rFonts w:ascii="Courier New" w:hAnsi="Courier New" w:cs="Courier New"/>
        </w:rPr>
        <w:tab/>
        <w:t>System.out.print(</w:t>
      </w:r>
      <w:proofErr w:type="gramStart"/>
      <w:r w:rsidRPr="001C31FE">
        <w:rPr>
          <w:rFonts w:ascii="Courier New" w:hAnsi="Courier New" w:cs="Courier New"/>
        </w:rPr>
        <w:t>i.byteValue</w:t>
      </w:r>
      <w:proofErr w:type="gramEnd"/>
      <w:r w:rsidRPr="001C31FE">
        <w:rPr>
          <w:rFonts w:ascii="Courier New" w:hAnsi="Courier New" w:cs="Courier New"/>
        </w:rPr>
        <w:t>());</w:t>
      </w:r>
    </w:p>
    <w:p w14:paraId="6C592D39" w14:textId="55B487AD" w:rsidR="00D03B91" w:rsidRPr="001C31FE" w:rsidRDefault="0008344D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4-0</w:t>
      </w:r>
    </w:p>
    <w:p w14:paraId="1EBC1639" w14:textId="5A606A81" w:rsidR="00D03B91" w:rsidRPr="001C31FE" w:rsidRDefault="0008344D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4-4</w:t>
      </w:r>
    </w:p>
    <w:p w14:paraId="5E063A8C" w14:textId="76A4BD56" w:rsidR="00D03B91" w:rsidRPr="001C31FE" w:rsidRDefault="0008344D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he code does not compile</w:t>
      </w:r>
    </w:p>
    <w:p w14:paraId="505320DC" w14:textId="5C1F26B1" w:rsidR="00D03B91" w:rsidRPr="001C31FE" w:rsidRDefault="0008344D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he code compiles but throws an exception at runtime</w:t>
      </w:r>
    </w:p>
    <w:p w14:paraId="50A6AFDD" w14:textId="1D13C148" w:rsidR="00D03B91" w:rsidRPr="001C31FE" w:rsidRDefault="00D03B91" w:rsidP="00D03B91">
      <w:pPr>
        <w:spacing w:after="0" w:line="240" w:lineRule="auto"/>
        <w:rPr>
          <w:rFonts w:cstheme="minorHAnsi"/>
        </w:rPr>
      </w:pPr>
    </w:p>
    <w:p w14:paraId="19EAB2C3" w14:textId="0A5B9ACA" w:rsidR="00D03B91" w:rsidRPr="001C31FE" w:rsidRDefault="001214E3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How many instance initializers are in this code?</w:t>
      </w:r>
    </w:p>
    <w:p w14:paraId="7450D115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Bowling {</w:t>
      </w:r>
    </w:p>
    <w:p w14:paraId="5B720EA2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{</w:t>
      </w:r>
    </w:p>
    <w:p w14:paraId="41A84E5E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System.out.println();</w:t>
      </w:r>
    </w:p>
    <w:p w14:paraId="70D34D1A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7541E04B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7B469534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</w:t>
      </w:r>
      <w:proofErr w:type="gramStart"/>
      <w:r w:rsidRPr="001C31FE">
        <w:rPr>
          <w:rFonts w:ascii="Courier New" w:hAnsi="Courier New" w:cs="Courier New"/>
        </w:rPr>
        <w:t>Bowling(</w:t>
      </w:r>
      <w:proofErr w:type="gramEnd"/>
      <w:r w:rsidRPr="001C31FE">
        <w:rPr>
          <w:rFonts w:ascii="Courier New" w:hAnsi="Courier New" w:cs="Courier New"/>
        </w:rPr>
        <w:t>) {</w:t>
      </w:r>
    </w:p>
    <w:p w14:paraId="5DD6E4C0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System.out.println();</w:t>
      </w:r>
    </w:p>
    <w:p w14:paraId="18127324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4ED868CB" w14:textId="77777777" w:rsidR="00F17688" w:rsidRPr="001C31FE" w:rsidRDefault="00F17688" w:rsidP="001214E3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16D7FA4E" w14:textId="14FD2746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static {</w:t>
      </w:r>
    </w:p>
    <w:p w14:paraId="76AA4E16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System.out.println();</w:t>
      </w:r>
    </w:p>
    <w:p w14:paraId="7E829454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728161E9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68960A2C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{</w:t>
      </w:r>
    </w:p>
    <w:p w14:paraId="5F1134CA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System.out.println();</w:t>
      </w:r>
    </w:p>
    <w:p w14:paraId="32231E6C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774DDEDE" w14:textId="0852E470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22DCC076" w14:textId="0FFF4238" w:rsidR="00D03B91" w:rsidRPr="001C31FE" w:rsidRDefault="00A945C0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None</w:t>
      </w:r>
    </w:p>
    <w:p w14:paraId="3A960FEB" w14:textId="73A08041" w:rsidR="00D03B91" w:rsidRPr="001C31FE" w:rsidRDefault="00A945C0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lastRenderedPageBreak/>
        <w:t>One</w:t>
      </w:r>
    </w:p>
    <w:p w14:paraId="12BAEFD2" w14:textId="062812CF" w:rsidR="00D03B91" w:rsidRPr="001C31FE" w:rsidRDefault="00A945C0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wo</w:t>
      </w:r>
    </w:p>
    <w:p w14:paraId="174DDCAD" w14:textId="2857F951" w:rsidR="00D03B91" w:rsidRPr="001C31FE" w:rsidRDefault="00A945C0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hree</w:t>
      </w:r>
    </w:p>
    <w:p w14:paraId="4A7D2020" w14:textId="5DF2A58B" w:rsidR="00D03B91" w:rsidRPr="001C31FE" w:rsidRDefault="00D03B91" w:rsidP="00D03B91">
      <w:pPr>
        <w:spacing w:after="0" w:line="240" w:lineRule="auto"/>
        <w:rPr>
          <w:rFonts w:cstheme="minorHAnsi"/>
        </w:rPr>
      </w:pPr>
    </w:p>
    <w:p w14:paraId="40C5BFEE" w14:textId="40661B41" w:rsidR="007C768B" w:rsidRPr="001C31FE" w:rsidRDefault="00A945C0" w:rsidP="007C76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is used to perform all input &amp; output operations in Java?</w:t>
      </w:r>
    </w:p>
    <w:p w14:paraId="7456DF49" w14:textId="7DC80BE5" w:rsidR="007C768B" w:rsidRPr="001C31FE" w:rsidRDefault="00A945C0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treams</w:t>
      </w:r>
    </w:p>
    <w:p w14:paraId="4C36C621" w14:textId="44C7A1D5" w:rsidR="007C768B" w:rsidRPr="001C31FE" w:rsidRDefault="00A945C0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Variables</w:t>
      </w:r>
    </w:p>
    <w:p w14:paraId="6BF77116" w14:textId="67B5A539" w:rsidR="007C768B" w:rsidRPr="001C31FE" w:rsidRDefault="00A945C0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lasses</w:t>
      </w:r>
    </w:p>
    <w:p w14:paraId="24B910EA" w14:textId="28EE1AB7" w:rsidR="007C768B" w:rsidRPr="001C31FE" w:rsidRDefault="00A945C0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Methods</w:t>
      </w:r>
    </w:p>
    <w:p w14:paraId="51F8AA4A" w14:textId="77777777" w:rsidR="007C768B" w:rsidRPr="001C31FE" w:rsidRDefault="007C768B" w:rsidP="007C768B">
      <w:pPr>
        <w:spacing w:after="0" w:line="240" w:lineRule="auto"/>
        <w:rPr>
          <w:rFonts w:cstheme="minorHAnsi"/>
        </w:rPr>
      </w:pPr>
    </w:p>
    <w:p w14:paraId="3A5A5893" w14:textId="33377CBA" w:rsidR="00D03B91" w:rsidRPr="001C31FE" w:rsidRDefault="00A945C0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ystem class is defined in ......</w:t>
      </w:r>
    </w:p>
    <w:p w14:paraId="05AA0443" w14:textId="3D87520A" w:rsidR="007C768B" w:rsidRPr="001C31FE" w:rsidRDefault="00A945C0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java.util</w:t>
      </w:r>
      <w:proofErr w:type="gramEnd"/>
      <w:r w:rsidRPr="001C31FE">
        <w:rPr>
          <w:rFonts w:cstheme="minorHAnsi"/>
        </w:rPr>
        <w:t xml:space="preserve"> package</w:t>
      </w:r>
    </w:p>
    <w:p w14:paraId="609467BB" w14:textId="5DDC51FC" w:rsidR="007C768B" w:rsidRPr="001C31FE" w:rsidRDefault="00A945C0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java.lang</w:t>
      </w:r>
      <w:proofErr w:type="gramEnd"/>
      <w:r w:rsidRPr="001C31FE">
        <w:rPr>
          <w:rFonts w:cstheme="minorHAnsi"/>
        </w:rPr>
        <w:t xml:space="preserve"> package</w:t>
      </w:r>
    </w:p>
    <w:p w14:paraId="75F7DE15" w14:textId="4308651E" w:rsidR="007C768B" w:rsidRPr="001C31FE" w:rsidRDefault="00A945C0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java.io package</w:t>
      </w:r>
    </w:p>
    <w:p w14:paraId="05980755" w14:textId="210645BA" w:rsidR="007C768B" w:rsidRPr="001C31FE" w:rsidRDefault="00A945C0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java.awt package</w:t>
      </w:r>
    </w:p>
    <w:p w14:paraId="54087A25" w14:textId="0007CC19" w:rsidR="007C768B" w:rsidRPr="001C31FE" w:rsidRDefault="007C768B" w:rsidP="007C768B">
      <w:pPr>
        <w:spacing w:after="0" w:line="240" w:lineRule="auto"/>
        <w:rPr>
          <w:rFonts w:cstheme="minorHAnsi"/>
        </w:rPr>
      </w:pPr>
    </w:p>
    <w:p w14:paraId="3C6FDE34" w14:textId="4F17FE07" w:rsidR="007C768B" w:rsidRPr="001C31FE" w:rsidRDefault="00751B3B" w:rsidP="00516D2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ill this code create a new file in the name a.txt</w:t>
      </w:r>
    </w:p>
    <w:p w14:paraId="762836A9" w14:textId="77777777" w:rsidR="00943DC5" w:rsidRPr="001C31FE" w:rsidRDefault="00943DC5" w:rsidP="00943DC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try {</w:t>
      </w:r>
    </w:p>
    <w:p w14:paraId="7FC5F21E" w14:textId="77777777" w:rsidR="00943DC5" w:rsidRPr="001C31FE" w:rsidRDefault="00943DC5" w:rsidP="00943DC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File file = new File("a.txt");</w:t>
      </w:r>
    </w:p>
    <w:p w14:paraId="67E66B7F" w14:textId="77777777" w:rsidR="00943DC5" w:rsidRPr="001C31FE" w:rsidRDefault="00943DC5" w:rsidP="00943DC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} </w:t>
      </w:r>
      <w:proofErr w:type="gramStart"/>
      <w:r w:rsidRPr="001C31FE">
        <w:rPr>
          <w:rFonts w:ascii="Courier New" w:hAnsi="Courier New" w:cs="Courier New"/>
        </w:rPr>
        <w:t>catch(</w:t>
      </w:r>
      <w:proofErr w:type="gramEnd"/>
      <w:r w:rsidRPr="001C31FE">
        <w:rPr>
          <w:rFonts w:ascii="Courier New" w:hAnsi="Courier New" w:cs="Courier New"/>
        </w:rPr>
        <w:t>Exception e) {</w:t>
      </w:r>
    </w:p>
    <w:p w14:paraId="0DB6D80F" w14:textId="77777777" w:rsidR="00943DC5" w:rsidRPr="001C31FE" w:rsidRDefault="00943DC5" w:rsidP="00943DC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} </w:t>
      </w:r>
      <w:proofErr w:type="gramStart"/>
      <w:r w:rsidRPr="001C31FE">
        <w:rPr>
          <w:rFonts w:ascii="Courier New" w:hAnsi="Courier New" w:cs="Courier New"/>
        </w:rPr>
        <w:t>catch(</w:t>
      </w:r>
      <w:proofErr w:type="gramEnd"/>
      <w:r w:rsidRPr="001C31FE">
        <w:rPr>
          <w:rFonts w:ascii="Courier New" w:hAnsi="Courier New" w:cs="Courier New"/>
        </w:rPr>
        <w:t>IOException io) {</w:t>
      </w:r>
    </w:p>
    <w:p w14:paraId="7102983A" w14:textId="3A8B60A9" w:rsidR="00751B3B" w:rsidRPr="001C31FE" w:rsidRDefault="00943DC5" w:rsidP="00943DC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4B049DFA" w14:textId="594AE614" w:rsidR="007C768B" w:rsidRPr="001C31FE" w:rsidRDefault="00943DC5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rue</w:t>
      </w:r>
    </w:p>
    <w:p w14:paraId="53C12533" w14:textId="2A24AB5A" w:rsidR="007C768B" w:rsidRPr="001C31FE" w:rsidRDefault="00943DC5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false</w:t>
      </w:r>
    </w:p>
    <w:p w14:paraId="6AD8065C" w14:textId="0341ADB7" w:rsidR="007C768B" w:rsidRPr="001C31FE" w:rsidRDefault="00943DC5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mpilation Error</w:t>
      </w:r>
    </w:p>
    <w:p w14:paraId="66B30415" w14:textId="43AEB897" w:rsidR="007C768B" w:rsidRPr="001C31FE" w:rsidRDefault="00943DC5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None of these</w:t>
      </w:r>
    </w:p>
    <w:p w14:paraId="6371D7B5" w14:textId="54963FF0" w:rsidR="007C768B" w:rsidRPr="001C31FE" w:rsidRDefault="007C768B" w:rsidP="007C768B">
      <w:pPr>
        <w:spacing w:after="0" w:line="240" w:lineRule="auto"/>
        <w:rPr>
          <w:rFonts w:cstheme="minorHAnsi"/>
        </w:rPr>
      </w:pPr>
    </w:p>
    <w:p w14:paraId="231FC915" w14:textId="76D62ACA" w:rsidR="007C768B" w:rsidRPr="001C31FE" w:rsidRDefault="00943DC5" w:rsidP="007C76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defined in java.io and used for file-handling are abstract</w:t>
      </w:r>
    </w:p>
    <w:p w14:paraId="11348018" w14:textId="4CFEB712" w:rsidR="0099217A" w:rsidRPr="001C31FE" w:rsidRDefault="0099217A" w:rsidP="0099217A">
      <w:pPr>
        <w:pStyle w:val="ListParagraph"/>
        <w:numPr>
          <w:ilvl w:val="0"/>
          <w:numId w:val="5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putStream</w:t>
      </w:r>
    </w:p>
    <w:p w14:paraId="62C21E3B" w14:textId="6BF4F36E" w:rsidR="0099217A" w:rsidRPr="001C31FE" w:rsidRDefault="0099217A" w:rsidP="0099217A">
      <w:pPr>
        <w:pStyle w:val="ListParagraph"/>
        <w:numPr>
          <w:ilvl w:val="0"/>
          <w:numId w:val="5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PrintStream</w:t>
      </w:r>
    </w:p>
    <w:p w14:paraId="2F2BBC45" w14:textId="4A537451" w:rsidR="0099217A" w:rsidRPr="001C31FE" w:rsidRDefault="0099217A" w:rsidP="0099217A">
      <w:pPr>
        <w:pStyle w:val="ListParagraph"/>
        <w:numPr>
          <w:ilvl w:val="0"/>
          <w:numId w:val="5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ader</w:t>
      </w:r>
    </w:p>
    <w:p w14:paraId="7EA226BB" w14:textId="3AB7A70B" w:rsidR="0099217A" w:rsidRPr="001C31FE" w:rsidRDefault="0099217A" w:rsidP="0099217A">
      <w:pPr>
        <w:pStyle w:val="ListParagraph"/>
        <w:numPr>
          <w:ilvl w:val="0"/>
          <w:numId w:val="5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FileInputStream</w:t>
      </w:r>
    </w:p>
    <w:p w14:paraId="32901555" w14:textId="18495797" w:rsidR="0099217A" w:rsidRPr="001C31FE" w:rsidRDefault="0099217A" w:rsidP="0099217A">
      <w:pPr>
        <w:pStyle w:val="ListParagraph"/>
        <w:numPr>
          <w:ilvl w:val="0"/>
          <w:numId w:val="5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FileWriter</w:t>
      </w:r>
    </w:p>
    <w:p w14:paraId="64438D04" w14:textId="6B319A93" w:rsidR="001579AE" w:rsidRPr="001C31FE" w:rsidRDefault="0099217A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Only i</w:t>
      </w:r>
    </w:p>
    <w:p w14:paraId="715F6D5F" w14:textId="18DF90B0" w:rsidR="001579AE" w:rsidRPr="001C31FE" w:rsidRDefault="0099217A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Only iii</w:t>
      </w:r>
    </w:p>
    <w:p w14:paraId="0B573EDC" w14:textId="2A73FB53" w:rsidR="001579AE" w:rsidRPr="001C31FE" w:rsidRDefault="0099217A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 and iii</w:t>
      </w:r>
    </w:p>
    <w:p w14:paraId="659A7B33" w14:textId="5400C459" w:rsidR="001579AE" w:rsidRPr="001C31FE" w:rsidRDefault="0099217A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i and iv</w:t>
      </w:r>
    </w:p>
    <w:p w14:paraId="57A8E0F4" w14:textId="28C24B62" w:rsidR="001579AE" w:rsidRPr="001C31FE" w:rsidRDefault="001579AE" w:rsidP="001579AE">
      <w:pPr>
        <w:spacing w:after="0" w:line="240" w:lineRule="auto"/>
        <w:rPr>
          <w:rFonts w:cstheme="minorHAnsi"/>
        </w:rPr>
      </w:pPr>
    </w:p>
    <w:p w14:paraId="40D2C8F7" w14:textId="1335D42B" w:rsidR="001579AE" w:rsidRPr="001C31FE" w:rsidRDefault="0099217A" w:rsidP="0099217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When comparing </w:t>
      </w:r>
      <w:proofErr w:type="gramStart"/>
      <w:r w:rsidRPr="001C31FE">
        <w:rPr>
          <w:rFonts w:cstheme="minorHAnsi"/>
        </w:rPr>
        <w:t>java.io.BufferedWriter</w:t>
      </w:r>
      <w:proofErr w:type="gramEnd"/>
      <w:r w:rsidRPr="001C31FE">
        <w:rPr>
          <w:rFonts w:cstheme="minorHAnsi"/>
        </w:rPr>
        <w:t xml:space="preserve"> and java.io.FileWriter, which capability exists as a method in only one of the two?</w:t>
      </w:r>
    </w:p>
    <w:p w14:paraId="00F8E26D" w14:textId="52D90C3C" w:rsidR="001579AE" w:rsidRPr="001C31FE" w:rsidRDefault="0099217A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losing the stream</w:t>
      </w:r>
    </w:p>
    <w:p w14:paraId="3CAD8368" w14:textId="43687257" w:rsidR="001579AE" w:rsidRPr="001C31FE" w:rsidRDefault="0099217A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Flushing the stream</w:t>
      </w:r>
    </w:p>
    <w:p w14:paraId="31FCA223" w14:textId="0FCFC79D" w:rsidR="001579AE" w:rsidRPr="001C31FE" w:rsidRDefault="0099217A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riting to the stream</w:t>
      </w:r>
    </w:p>
    <w:p w14:paraId="0A07C8B1" w14:textId="0113253B" w:rsidR="001579AE" w:rsidRPr="001C31FE" w:rsidRDefault="0099217A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riting a line separator to the stream</w:t>
      </w:r>
    </w:p>
    <w:p w14:paraId="5C816E46" w14:textId="4F23C3DC" w:rsidR="001579AE" w:rsidRPr="001C31FE" w:rsidRDefault="001579AE" w:rsidP="001579AE">
      <w:pPr>
        <w:spacing w:after="0" w:line="240" w:lineRule="auto"/>
        <w:rPr>
          <w:rFonts w:cstheme="minorHAnsi"/>
        </w:rPr>
      </w:pPr>
    </w:p>
    <w:p w14:paraId="2A1DB7C0" w14:textId="328D0E5D" w:rsidR="00C660F8" w:rsidRPr="001C31FE" w:rsidRDefault="00AE4AB3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is a type of stream in Java?</w:t>
      </w:r>
    </w:p>
    <w:p w14:paraId="118717AD" w14:textId="3F969753" w:rsidR="00C660F8" w:rsidRPr="001C31FE" w:rsidRDefault="00AE4AB3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teger stream</w:t>
      </w:r>
    </w:p>
    <w:p w14:paraId="47CF255E" w14:textId="204F0A83" w:rsidR="00C660F8" w:rsidRPr="001C31FE" w:rsidRDefault="00AE4AB3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hort stream</w:t>
      </w:r>
    </w:p>
    <w:p w14:paraId="3C0B5573" w14:textId="2BDD69FA" w:rsidR="00C660F8" w:rsidRPr="001C31FE" w:rsidRDefault="00AE4AB3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Byte stream</w:t>
      </w:r>
    </w:p>
    <w:p w14:paraId="419CD23C" w14:textId="082CDB29" w:rsidR="00C660F8" w:rsidRPr="001C31FE" w:rsidRDefault="00AE4AB3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Long stream</w:t>
      </w:r>
    </w:p>
    <w:p w14:paraId="3874B7FD" w14:textId="2C7F8A49" w:rsidR="00C660F8" w:rsidRPr="001C31FE" w:rsidRDefault="00C660F8" w:rsidP="00C660F8">
      <w:pPr>
        <w:spacing w:after="0" w:line="240" w:lineRule="auto"/>
        <w:rPr>
          <w:rFonts w:cstheme="minorHAnsi"/>
        </w:rPr>
      </w:pPr>
    </w:p>
    <w:p w14:paraId="33E8D5E2" w14:textId="7AA24A60" w:rsidR="00C660F8" w:rsidRPr="001C31FE" w:rsidRDefault="00AE4AB3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are used by Byte streams for input and output operation?</w:t>
      </w:r>
    </w:p>
    <w:p w14:paraId="081F478B" w14:textId="0C7F1504" w:rsidR="0034048B" w:rsidRPr="001C31FE" w:rsidRDefault="00AE4AB3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lastRenderedPageBreak/>
        <w:t>InputStream</w:t>
      </w:r>
    </w:p>
    <w:p w14:paraId="0783BDB3" w14:textId="6E447B84" w:rsidR="0034048B" w:rsidRPr="001C31FE" w:rsidRDefault="00AE4AB3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putOutputStream</w:t>
      </w:r>
    </w:p>
    <w:p w14:paraId="1A9AC836" w14:textId="49F6366C" w:rsidR="0034048B" w:rsidRPr="001C31FE" w:rsidRDefault="00AE4AB3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ader</w:t>
      </w:r>
    </w:p>
    <w:p w14:paraId="5FDA1DD8" w14:textId="34E4BD2A" w:rsidR="0034048B" w:rsidRPr="001C31FE" w:rsidRDefault="00AE4AB3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ll of the mentioned</w:t>
      </w:r>
    </w:p>
    <w:p w14:paraId="218D76B0" w14:textId="77777777" w:rsidR="0034048B" w:rsidRPr="001C31FE" w:rsidRDefault="0034048B" w:rsidP="0034048B">
      <w:pPr>
        <w:pStyle w:val="ListParagraph"/>
        <w:spacing w:after="0" w:line="240" w:lineRule="auto"/>
        <w:rPr>
          <w:rFonts w:cstheme="minorHAnsi"/>
        </w:rPr>
      </w:pPr>
    </w:p>
    <w:p w14:paraId="2C33A041" w14:textId="31316753" w:rsidR="0046119E" w:rsidRPr="001C31FE" w:rsidRDefault="00AE4AB3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are used by character streams for input and output operations?</w:t>
      </w:r>
    </w:p>
    <w:p w14:paraId="7BE73FCF" w14:textId="291B8467" w:rsidR="0034048B" w:rsidRPr="001C31FE" w:rsidRDefault="00AE4AB3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putStream</w:t>
      </w:r>
    </w:p>
    <w:p w14:paraId="47799197" w14:textId="08D5291B" w:rsidR="0034048B" w:rsidRPr="001C31FE" w:rsidRDefault="00AE4AB3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riter</w:t>
      </w:r>
    </w:p>
    <w:p w14:paraId="3CCA0D54" w14:textId="758E6165" w:rsidR="0034048B" w:rsidRPr="001C31FE" w:rsidRDefault="00AE4AB3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adStream</w:t>
      </w:r>
    </w:p>
    <w:p w14:paraId="41DBD03E" w14:textId="21F3FD6B" w:rsidR="0034048B" w:rsidRPr="001C31FE" w:rsidRDefault="00AE4AB3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putOutputStream</w:t>
      </w:r>
    </w:p>
    <w:p w14:paraId="02735135" w14:textId="77777777" w:rsidR="0034048B" w:rsidRPr="001C31FE" w:rsidRDefault="0034048B" w:rsidP="0034048B">
      <w:pPr>
        <w:pStyle w:val="ListParagraph"/>
        <w:spacing w:after="0" w:line="240" w:lineRule="auto"/>
        <w:rPr>
          <w:rFonts w:cstheme="minorHAnsi"/>
        </w:rPr>
      </w:pPr>
    </w:p>
    <w:p w14:paraId="2DA3CFE4" w14:textId="2CD5649A" w:rsidR="0046119E" w:rsidRPr="001C31FE" w:rsidRDefault="00AE4AB3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is class is used to read from byte array?</w:t>
      </w:r>
    </w:p>
    <w:p w14:paraId="0D2C5188" w14:textId="2FA12992" w:rsidR="0034048B" w:rsidRPr="001C31FE" w:rsidRDefault="00AE4AB3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putStream</w:t>
      </w:r>
    </w:p>
    <w:p w14:paraId="1C46C311" w14:textId="45DEE011" w:rsidR="0034048B" w:rsidRPr="001C31FE" w:rsidRDefault="00AE4AB3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BufferedInputStream</w:t>
      </w:r>
    </w:p>
    <w:p w14:paraId="51434D14" w14:textId="2CB445A1" w:rsidR="0034048B" w:rsidRPr="001C31FE" w:rsidRDefault="00AE4AB3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rrayInputStream</w:t>
      </w:r>
    </w:p>
    <w:p w14:paraId="0C0E67E1" w14:textId="20B82DA1" w:rsidR="0034048B" w:rsidRPr="001C31FE" w:rsidRDefault="00AE4AB3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ByteArrayInputStream</w:t>
      </w:r>
    </w:p>
    <w:p w14:paraId="09A00DB4" w14:textId="005162C9" w:rsidR="0034048B" w:rsidRPr="001C31FE" w:rsidRDefault="0034048B" w:rsidP="0034048B">
      <w:pPr>
        <w:spacing w:after="0" w:line="240" w:lineRule="auto"/>
        <w:rPr>
          <w:rFonts w:cstheme="minorHAnsi"/>
        </w:rPr>
      </w:pPr>
    </w:p>
    <w:p w14:paraId="4D475C29" w14:textId="4621BC66" w:rsidR="0034048B" w:rsidRPr="001C31FE" w:rsidRDefault="00AE4AB3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Which exception is thrown by </w:t>
      </w:r>
      <w:proofErr w:type="gramStart"/>
      <w:r w:rsidRPr="001C31FE">
        <w:rPr>
          <w:rFonts w:cstheme="minorHAnsi"/>
        </w:rPr>
        <w:t>read(</w:t>
      </w:r>
      <w:proofErr w:type="gramEnd"/>
      <w:r w:rsidRPr="001C31FE">
        <w:rPr>
          <w:rFonts w:cstheme="minorHAnsi"/>
        </w:rPr>
        <w:t>) method?</w:t>
      </w:r>
    </w:p>
    <w:p w14:paraId="2D70DB8E" w14:textId="744E2E79" w:rsidR="0034048B" w:rsidRPr="001C31FE" w:rsidRDefault="00AE4AB3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OException</w:t>
      </w:r>
    </w:p>
    <w:p w14:paraId="328F37BA" w14:textId="3A42FEF3" w:rsidR="0034048B" w:rsidRPr="001C31FE" w:rsidRDefault="00AE4AB3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terruptedException</w:t>
      </w:r>
    </w:p>
    <w:p w14:paraId="54739FFC" w14:textId="5A1C6FC2" w:rsidR="0034048B" w:rsidRPr="001C31FE" w:rsidRDefault="00AE4AB3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ystemException</w:t>
      </w:r>
    </w:p>
    <w:p w14:paraId="2DCA6239" w14:textId="3D6F106B" w:rsidR="0034048B" w:rsidRPr="001C31FE" w:rsidRDefault="00AE4AB3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ystemInputException</w:t>
      </w:r>
    </w:p>
    <w:p w14:paraId="321C4954" w14:textId="6236A2DF" w:rsidR="0034048B" w:rsidRPr="001C31FE" w:rsidRDefault="0034048B" w:rsidP="0034048B">
      <w:pPr>
        <w:spacing w:after="0" w:line="240" w:lineRule="auto"/>
        <w:rPr>
          <w:rFonts w:cstheme="minorHAnsi"/>
        </w:rPr>
      </w:pPr>
    </w:p>
    <w:p w14:paraId="65133B06" w14:textId="469D8E69" w:rsidR="0034048B" w:rsidRPr="001C31FE" w:rsidRDefault="00AE4AB3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is used to read a string from the input stream?</w:t>
      </w:r>
    </w:p>
    <w:p w14:paraId="280A927F" w14:textId="309569E4" w:rsidR="0034048B" w:rsidRPr="001C31FE" w:rsidRDefault="00AE4AB3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get(</w:t>
      </w:r>
      <w:proofErr w:type="gramEnd"/>
      <w:r w:rsidRPr="001C31FE">
        <w:rPr>
          <w:rFonts w:cstheme="minorHAnsi"/>
        </w:rPr>
        <w:t>)</w:t>
      </w:r>
    </w:p>
    <w:p w14:paraId="17770E31" w14:textId="51D4CEEE" w:rsidR="0034048B" w:rsidRPr="001C31FE" w:rsidRDefault="00AE4AB3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getLine(</w:t>
      </w:r>
      <w:proofErr w:type="gramEnd"/>
      <w:r w:rsidRPr="001C31FE">
        <w:rPr>
          <w:rFonts w:cstheme="minorHAnsi"/>
        </w:rPr>
        <w:t>)</w:t>
      </w:r>
    </w:p>
    <w:p w14:paraId="1327EED3" w14:textId="48EE41DE" w:rsidR="0034048B" w:rsidRPr="001C31FE" w:rsidRDefault="00AE4AB3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read(</w:t>
      </w:r>
      <w:proofErr w:type="gramEnd"/>
      <w:r w:rsidRPr="001C31FE">
        <w:rPr>
          <w:rFonts w:cstheme="minorHAnsi"/>
        </w:rPr>
        <w:t>)</w:t>
      </w:r>
    </w:p>
    <w:p w14:paraId="5BC69DE6" w14:textId="747471E7" w:rsidR="0034048B" w:rsidRPr="001C31FE" w:rsidRDefault="00AE4AB3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readLine(</w:t>
      </w:r>
      <w:proofErr w:type="gramEnd"/>
      <w:r w:rsidRPr="001C31FE">
        <w:rPr>
          <w:rFonts w:cstheme="minorHAnsi"/>
        </w:rPr>
        <w:t>)</w:t>
      </w:r>
    </w:p>
    <w:p w14:paraId="047776ED" w14:textId="6888F74C" w:rsidR="0034048B" w:rsidRPr="001C31FE" w:rsidRDefault="0034048B" w:rsidP="0034048B">
      <w:pPr>
        <w:spacing w:after="0" w:line="240" w:lineRule="auto"/>
        <w:rPr>
          <w:rFonts w:cstheme="minorHAnsi"/>
        </w:rPr>
      </w:pPr>
    </w:p>
    <w:p w14:paraId="69840D34" w14:textId="1BF5D0FB" w:rsidR="0034048B" w:rsidRPr="001C31FE" w:rsidRDefault="006703FE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Which of </w:t>
      </w:r>
      <w:proofErr w:type="gramStart"/>
      <w:r w:rsidRPr="001C31FE">
        <w:rPr>
          <w:rFonts w:cstheme="minorHAnsi"/>
        </w:rPr>
        <w:t>these class</w:t>
      </w:r>
      <w:proofErr w:type="gramEnd"/>
      <w:r w:rsidRPr="001C31FE">
        <w:rPr>
          <w:rFonts w:cstheme="minorHAnsi"/>
        </w:rPr>
        <w:t xml:space="preserve"> is used to read characters and strings in Java from console?</w:t>
      </w:r>
    </w:p>
    <w:p w14:paraId="65413AAB" w14:textId="430AAADC" w:rsidR="0034048B" w:rsidRPr="001C31FE" w:rsidRDefault="006703FE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BufferedReader</w:t>
      </w:r>
    </w:p>
    <w:p w14:paraId="4B4F3F70" w14:textId="41E3D854" w:rsidR="008C0565" w:rsidRPr="001C31FE" w:rsidRDefault="006703FE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tringReader</w:t>
      </w:r>
    </w:p>
    <w:p w14:paraId="13003FB0" w14:textId="2241F815" w:rsidR="008C0565" w:rsidRPr="001C31FE" w:rsidRDefault="006703FE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BufferedStreamReader</w:t>
      </w:r>
    </w:p>
    <w:p w14:paraId="577CB231" w14:textId="2853E4C9" w:rsidR="008C0565" w:rsidRPr="001C31FE" w:rsidRDefault="006703FE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putStreamReader</w:t>
      </w:r>
    </w:p>
    <w:p w14:paraId="29D7B6AB" w14:textId="79D74E45" w:rsidR="0046119E" w:rsidRPr="001C31FE" w:rsidRDefault="0046119E" w:rsidP="0046119E">
      <w:pPr>
        <w:spacing w:after="0" w:line="240" w:lineRule="auto"/>
        <w:rPr>
          <w:rFonts w:cstheme="minorHAnsi"/>
        </w:rPr>
      </w:pPr>
    </w:p>
    <w:p w14:paraId="53E297EA" w14:textId="5304BE6A" w:rsidR="006703FE" w:rsidRPr="001C31FE" w:rsidRDefault="006703FE" w:rsidP="006703F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are used by Byte streams for input and output operation?</w:t>
      </w:r>
    </w:p>
    <w:p w14:paraId="7809CA10" w14:textId="205DC2C7" w:rsidR="006703FE" w:rsidRPr="001C31FE" w:rsidRDefault="006703FE" w:rsidP="006703FE">
      <w:pPr>
        <w:pStyle w:val="ListParagraph"/>
        <w:numPr>
          <w:ilvl w:val="0"/>
          <w:numId w:val="5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putStream</w:t>
      </w:r>
    </w:p>
    <w:p w14:paraId="48061071" w14:textId="2430C614" w:rsidR="006703FE" w:rsidRPr="001C31FE" w:rsidRDefault="006703FE" w:rsidP="006703FE">
      <w:pPr>
        <w:pStyle w:val="ListParagraph"/>
        <w:numPr>
          <w:ilvl w:val="0"/>
          <w:numId w:val="5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putOutputStream</w:t>
      </w:r>
    </w:p>
    <w:p w14:paraId="7E2BB92A" w14:textId="67341DFA" w:rsidR="006703FE" w:rsidRPr="001C31FE" w:rsidRDefault="006703FE" w:rsidP="006703FE">
      <w:pPr>
        <w:pStyle w:val="ListParagraph"/>
        <w:numPr>
          <w:ilvl w:val="0"/>
          <w:numId w:val="5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ader</w:t>
      </w:r>
    </w:p>
    <w:p w14:paraId="556EEA71" w14:textId="5074B152" w:rsidR="006703FE" w:rsidRPr="001C31FE" w:rsidRDefault="006703FE" w:rsidP="006703FE">
      <w:pPr>
        <w:pStyle w:val="ListParagraph"/>
        <w:numPr>
          <w:ilvl w:val="0"/>
          <w:numId w:val="5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ll of the mentioned</w:t>
      </w:r>
    </w:p>
    <w:p w14:paraId="30B4A971" w14:textId="77777777" w:rsidR="006703FE" w:rsidRPr="001C31FE" w:rsidRDefault="006703FE" w:rsidP="006703FE">
      <w:pPr>
        <w:pStyle w:val="ListParagraph"/>
        <w:spacing w:after="0" w:line="240" w:lineRule="auto"/>
        <w:rPr>
          <w:rFonts w:cstheme="minorHAnsi"/>
        </w:rPr>
      </w:pPr>
    </w:p>
    <w:p w14:paraId="48FAF1FA" w14:textId="5D657DDA" w:rsidR="008C0565" w:rsidRPr="001C31FE" w:rsidRDefault="006703FE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are used by Byte streams for input and output operation?</w:t>
      </w:r>
    </w:p>
    <w:p w14:paraId="496E11B0" w14:textId="7521E727" w:rsidR="008C0565" w:rsidRPr="001C31FE" w:rsidRDefault="006703FE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putStream</w:t>
      </w:r>
    </w:p>
    <w:p w14:paraId="65B41AC5" w14:textId="123B914D" w:rsidR="008C0565" w:rsidRPr="001C31FE" w:rsidRDefault="006703FE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BufferedInputStream</w:t>
      </w:r>
    </w:p>
    <w:p w14:paraId="5879FD76" w14:textId="2F9446FC" w:rsidR="008C0565" w:rsidRPr="001C31FE" w:rsidRDefault="006703FE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FileInputStream</w:t>
      </w:r>
    </w:p>
    <w:p w14:paraId="4CEB5C6A" w14:textId="7B46699B" w:rsidR="008C0565" w:rsidRPr="001C31FE" w:rsidRDefault="006703FE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BufferedFileInputStream</w:t>
      </w:r>
    </w:p>
    <w:p w14:paraId="7E4B461F" w14:textId="6991375F" w:rsidR="008C0565" w:rsidRPr="001C31FE" w:rsidRDefault="008C0565" w:rsidP="008C0565">
      <w:pPr>
        <w:spacing w:after="0" w:line="240" w:lineRule="auto"/>
        <w:rPr>
          <w:rFonts w:cstheme="minorHAnsi"/>
        </w:rPr>
      </w:pPr>
    </w:p>
    <w:p w14:paraId="03063791" w14:textId="74C985A2" w:rsidR="008C0565" w:rsidRPr="001C31FE" w:rsidRDefault="006703FE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Which of these class contains the methods </w:t>
      </w:r>
      <w:proofErr w:type="gramStart"/>
      <w:r w:rsidRPr="001C31FE">
        <w:rPr>
          <w:rFonts w:cstheme="minorHAnsi"/>
        </w:rPr>
        <w:t>print(</w:t>
      </w:r>
      <w:proofErr w:type="gramEnd"/>
      <w:r w:rsidRPr="001C31FE">
        <w:rPr>
          <w:rFonts w:cstheme="minorHAnsi"/>
        </w:rPr>
        <w:t>) &amp; println()?</w:t>
      </w:r>
    </w:p>
    <w:p w14:paraId="078A2C9D" w14:textId="3E0E74F0" w:rsidR="008C0565" w:rsidRPr="001C31FE" w:rsidRDefault="006703F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ystem</w:t>
      </w:r>
    </w:p>
    <w:p w14:paraId="4FED7608" w14:textId="426E40CA" w:rsidR="008C0565" w:rsidRPr="001C31FE" w:rsidRDefault="006703F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ystem.out</w:t>
      </w:r>
    </w:p>
    <w:p w14:paraId="02134806" w14:textId="07B7D0B1" w:rsidR="008C0565" w:rsidRPr="001C31FE" w:rsidRDefault="006703F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BUfferedOutputStream</w:t>
      </w:r>
    </w:p>
    <w:p w14:paraId="2C9D1523" w14:textId="4688A765" w:rsidR="008C0565" w:rsidRPr="001C31FE" w:rsidRDefault="006703F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lastRenderedPageBreak/>
        <w:t>PrintStream</w:t>
      </w:r>
    </w:p>
    <w:p w14:paraId="5E5D26B5" w14:textId="1F753962" w:rsidR="008C0565" w:rsidRPr="001C31FE" w:rsidRDefault="008C0565" w:rsidP="008C0565">
      <w:pPr>
        <w:spacing w:after="0" w:line="240" w:lineRule="auto"/>
        <w:rPr>
          <w:rFonts w:cstheme="minorHAnsi"/>
        </w:rPr>
      </w:pPr>
    </w:p>
    <w:p w14:paraId="6F271F91" w14:textId="23FE9CEF" w:rsidR="008C0565" w:rsidRPr="001C31FE" w:rsidRDefault="006703FE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methods can be used to writing console output?</w:t>
      </w:r>
    </w:p>
    <w:p w14:paraId="72BD4203" w14:textId="0774BC5A" w:rsidR="008C0565" w:rsidRPr="001C31FE" w:rsidRDefault="006703FE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print(</w:t>
      </w:r>
      <w:proofErr w:type="gramEnd"/>
      <w:r w:rsidRPr="001C31FE">
        <w:rPr>
          <w:rFonts w:cstheme="minorHAnsi"/>
        </w:rPr>
        <w:t>)</w:t>
      </w:r>
    </w:p>
    <w:p w14:paraId="2E294DF9" w14:textId="50D0DEB0" w:rsidR="008C0565" w:rsidRPr="001C31FE" w:rsidRDefault="006703FE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println(</w:t>
      </w:r>
      <w:proofErr w:type="gramEnd"/>
      <w:r w:rsidRPr="001C31FE">
        <w:rPr>
          <w:rFonts w:cstheme="minorHAnsi"/>
        </w:rPr>
        <w:t>)</w:t>
      </w:r>
    </w:p>
    <w:p w14:paraId="7B107BA4" w14:textId="6B05C266" w:rsidR="008C0565" w:rsidRPr="001C31FE" w:rsidRDefault="006703FE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write(</w:t>
      </w:r>
      <w:proofErr w:type="gramEnd"/>
      <w:r w:rsidRPr="001C31FE">
        <w:rPr>
          <w:rFonts w:cstheme="minorHAnsi"/>
        </w:rPr>
        <w:t>)</w:t>
      </w:r>
    </w:p>
    <w:p w14:paraId="028E6488" w14:textId="0E2C2CC9" w:rsidR="008C0565" w:rsidRPr="001C31FE" w:rsidRDefault="006703FE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ll of the mentioned</w:t>
      </w:r>
    </w:p>
    <w:p w14:paraId="610B87A1" w14:textId="5008F83C" w:rsidR="008C0565" w:rsidRPr="001C31FE" w:rsidRDefault="008C0565" w:rsidP="008C0565">
      <w:pPr>
        <w:spacing w:after="0" w:line="240" w:lineRule="auto"/>
        <w:rPr>
          <w:rFonts w:cstheme="minorHAnsi"/>
        </w:rPr>
      </w:pPr>
    </w:p>
    <w:p w14:paraId="0327E79F" w14:textId="7FD02960" w:rsidR="008C0565" w:rsidRPr="001C31FE" w:rsidRDefault="006703FE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are used by character streams output operations?</w:t>
      </w:r>
    </w:p>
    <w:p w14:paraId="3C27CF2C" w14:textId="610D9241" w:rsidR="0077063B" w:rsidRPr="001C31FE" w:rsidRDefault="006703FE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putStream</w:t>
      </w:r>
    </w:p>
    <w:p w14:paraId="0C820F7F" w14:textId="5C9A6113" w:rsidR="0077063B" w:rsidRPr="001C31FE" w:rsidRDefault="006703FE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riter</w:t>
      </w:r>
    </w:p>
    <w:p w14:paraId="3A603C31" w14:textId="1948B691" w:rsidR="0077063B" w:rsidRPr="001C31FE" w:rsidRDefault="006703FE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adStream</w:t>
      </w:r>
    </w:p>
    <w:p w14:paraId="51BEBC1E" w14:textId="65A9FAF2" w:rsidR="0077063B" w:rsidRPr="001C31FE" w:rsidRDefault="006703FE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putOutputStream</w:t>
      </w:r>
    </w:p>
    <w:p w14:paraId="11871F92" w14:textId="092F3EF1" w:rsidR="0077063B" w:rsidRPr="001C31FE" w:rsidRDefault="0077063B" w:rsidP="0077063B">
      <w:pPr>
        <w:spacing w:after="0" w:line="240" w:lineRule="auto"/>
        <w:rPr>
          <w:rFonts w:cstheme="minorHAnsi"/>
        </w:rPr>
      </w:pPr>
    </w:p>
    <w:p w14:paraId="748E475D" w14:textId="750AEDA1" w:rsidR="0077063B" w:rsidRPr="001C31FE" w:rsidRDefault="006703FE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 following statement is correct?</w:t>
      </w:r>
    </w:p>
    <w:p w14:paraId="54840163" w14:textId="495F9A9F" w:rsidR="0077063B" w:rsidRPr="001C31FE" w:rsidRDefault="006703FE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reverse(</w:t>
      </w:r>
      <w:proofErr w:type="gramEnd"/>
      <w:r w:rsidRPr="001C31FE">
        <w:rPr>
          <w:rFonts w:cstheme="minorHAnsi"/>
        </w:rPr>
        <w:t>) method reverses all characters</w:t>
      </w:r>
    </w:p>
    <w:p w14:paraId="623085EF" w14:textId="7252BB01" w:rsidR="0077063B" w:rsidRPr="001C31FE" w:rsidRDefault="006703FE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reverseall(</w:t>
      </w:r>
      <w:proofErr w:type="gramEnd"/>
      <w:r w:rsidRPr="001C31FE">
        <w:rPr>
          <w:rFonts w:cstheme="minorHAnsi"/>
        </w:rPr>
        <w:t>) method reverses all characters</w:t>
      </w:r>
    </w:p>
    <w:p w14:paraId="46643AE4" w14:textId="3D6C9299" w:rsidR="0077063B" w:rsidRPr="001C31FE" w:rsidRDefault="006703FE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replace(</w:t>
      </w:r>
      <w:proofErr w:type="gramEnd"/>
      <w:r w:rsidRPr="001C31FE">
        <w:rPr>
          <w:rFonts w:cstheme="minorHAnsi"/>
        </w:rPr>
        <w:t>) method replaces first occurrence of a character in invoking string with another character</w:t>
      </w:r>
    </w:p>
    <w:p w14:paraId="67803469" w14:textId="49D7B328" w:rsidR="0077063B" w:rsidRPr="001C31FE" w:rsidRDefault="006703FE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replace(</w:t>
      </w:r>
      <w:proofErr w:type="gramEnd"/>
      <w:r w:rsidRPr="001C31FE">
        <w:rPr>
          <w:rFonts w:cstheme="minorHAnsi"/>
        </w:rPr>
        <w:t>) method replaces last occurrence of a character in invoking string with another character</w:t>
      </w:r>
    </w:p>
    <w:p w14:paraId="31A41AD4" w14:textId="3D9E0CE8" w:rsidR="0077063B" w:rsidRPr="001C31FE" w:rsidRDefault="0077063B" w:rsidP="0077063B">
      <w:pPr>
        <w:spacing w:after="0" w:line="240" w:lineRule="auto"/>
        <w:rPr>
          <w:rFonts w:cstheme="minorHAnsi"/>
        </w:rPr>
      </w:pPr>
    </w:p>
    <w:p w14:paraId="7362049B" w14:textId="6E7E48F8" w:rsidR="0077063B" w:rsidRPr="001C31FE" w:rsidRDefault="006703FE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will be the output of the following Java program if input given is ‘abcqfghqbcd’?</w:t>
      </w:r>
    </w:p>
    <w:p w14:paraId="1C6E59E7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>class IO_Operation {</w:t>
      </w:r>
    </w:p>
    <w:p w14:paraId="507BA199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public static void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main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String args[]) throws IOException {</w:t>
      </w:r>
    </w:p>
    <w:p w14:paraId="31F34AA4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char c;</w:t>
      </w:r>
    </w:p>
    <w:p w14:paraId="636D7D69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BufferedReader obj = </w:t>
      </w:r>
    </w:p>
    <w:p w14:paraId="5D834A2C" w14:textId="5D2F0CFE" w:rsidR="006703FE" w:rsidRPr="001C31FE" w:rsidRDefault="006703FE" w:rsidP="006703FE">
      <w:pPr>
        <w:pStyle w:val="ListParagraph"/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new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BufferedReader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new InputStreamReader(System.in));</w:t>
      </w:r>
    </w:p>
    <w:p w14:paraId="10C15699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do {</w:t>
      </w:r>
    </w:p>
    <w:p w14:paraId="6423F28A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c = (char)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obj.read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();</w:t>
      </w:r>
    </w:p>
    <w:p w14:paraId="521C727F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System.out.print(c);</w:t>
      </w:r>
    </w:p>
    <w:p w14:paraId="28614E3A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}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while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c != 'q');</w:t>
      </w:r>
    </w:p>
    <w:p w14:paraId="3802C39D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}</w:t>
      </w:r>
    </w:p>
    <w:p w14:paraId="7DC2475A" w14:textId="5D172EE2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>}</w:t>
      </w:r>
    </w:p>
    <w:p w14:paraId="0B780DAC" w14:textId="5346F71B" w:rsidR="0077063B" w:rsidRPr="001C31FE" w:rsidRDefault="00E20947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bcqfgh</w:t>
      </w:r>
    </w:p>
    <w:p w14:paraId="3D770AA1" w14:textId="4CC02146" w:rsidR="0077063B" w:rsidRPr="001C31FE" w:rsidRDefault="00E20947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bc</w:t>
      </w:r>
    </w:p>
    <w:p w14:paraId="0AB1576C" w14:textId="60EC779D" w:rsidR="0077063B" w:rsidRPr="001C31FE" w:rsidRDefault="00E20947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bcq</w:t>
      </w:r>
    </w:p>
    <w:p w14:paraId="1BFED558" w14:textId="6DD77042" w:rsidR="0077063B" w:rsidRPr="001C31FE" w:rsidRDefault="00E20947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bcqfghq</w:t>
      </w:r>
    </w:p>
    <w:p w14:paraId="16FAC13D" w14:textId="307EE914" w:rsidR="0077063B" w:rsidRPr="001C31FE" w:rsidRDefault="0077063B" w:rsidP="0077063B">
      <w:pPr>
        <w:spacing w:after="0" w:line="240" w:lineRule="auto"/>
        <w:rPr>
          <w:rFonts w:cstheme="minorHAnsi"/>
        </w:rPr>
      </w:pPr>
    </w:p>
    <w:p w14:paraId="0FC08201" w14:textId="18F04D7A" w:rsidR="0077063B" w:rsidRPr="001C31FE" w:rsidRDefault="00E20947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will be the output of the following Java program if input given is “abc’def/’egh”?</w:t>
      </w:r>
    </w:p>
    <w:p w14:paraId="4D2BB79D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>public class Input_Output {</w:t>
      </w:r>
    </w:p>
    <w:p w14:paraId="212FF234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public static void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main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String args[]) throws IOException {</w:t>
      </w:r>
    </w:p>
    <w:p w14:paraId="476B8B82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char c;</w:t>
      </w:r>
    </w:p>
    <w:p w14:paraId="40821814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BufferedReader obj = </w:t>
      </w:r>
    </w:p>
    <w:p w14:paraId="03D3D32C" w14:textId="4B5CC1C2" w:rsidR="00E20947" w:rsidRPr="001C31FE" w:rsidRDefault="00E20947" w:rsidP="00E20947">
      <w:pPr>
        <w:pStyle w:val="ListParagraph"/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new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BufferedReader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new InputStreamReader(System.in));</w:t>
      </w:r>
    </w:p>
    <w:p w14:paraId="7058E366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do {</w:t>
      </w:r>
    </w:p>
    <w:p w14:paraId="1D18A489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c = (char)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obj.read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();</w:t>
      </w:r>
    </w:p>
    <w:p w14:paraId="556CE593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System.out.print(c);</w:t>
      </w:r>
    </w:p>
    <w:p w14:paraId="4DB00F05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} while(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c!=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'\'');</w:t>
      </w:r>
    </w:p>
    <w:p w14:paraId="763D0BC1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}</w:t>
      </w:r>
    </w:p>
    <w:p w14:paraId="55D90A86" w14:textId="1EF8DC42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>}</w:t>
      </w:r>
    </w:p>
    <w:p w14:paraId="33C4D17C" w14:textId="337B6A21" w:rsidR="0077063B" w:rsidRPr="001C31FE" w:rsidRDefault="00E20947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bc’</w:t>
      </w:r>
    </w:p>
    <w:p w14:paraId="139435CD" w14:textId="3A249F96" w:rsidR="0077063B" w:rsidRPr="001C31FE" w:rsidRDefault="00E20947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bcdef/’</w:t>
      </w:r>
    </w:p>
    <w:p w14:paraId="3D4D8972" w14:textId="678452E1" w:rsidR="0077063B" w:rsidRPr="001C31FE" w:rsidRDefault="00E20947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bc’def/’egh</w:t>
      </w:r>
    </w:p>
    <w:p w14:paraId="063EDB48" w14:textId="00BCB3C1" w:rsidR="0077063B" w:rsidRPr="001C31FE" w:rsidRDefault="00E20947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bcqfghq</w:t>
      </w:r>
    </w:p>
    <w:p w14:paraId="0081196A" w14:textId="558C817C" w:rsidR="0077063B" w:rsidRPr="001C31FE" w:rsidRDefault="0077063B" w:rsidP="0077063B">
      <w:pPr>
        <w:spacing w:after="0" w:line="240" w:lineRule="auto"/>
        <w:rPr>
          <w:rFonts w:cstheme="minorHAnsi"/>
        </w:rPr>
      </w:pPr>
    </w:p>
    <w:p w14:paraId="59E47291" w14:textId="5D5AC072" w:rsidR="00BD421F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In java, how many streams are created for us automatically/implicitly?</w:t>
      </w:r>
    </w:p>
    <w:p w14:paraId="271CF69C" w14:textId="7D95C9B3" w:rsidR="00BD421F" w:rsidRPr="001C31FE" w:rsidRDefault="00E20947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2</w:t>
      </w:r>
    </w:p>
    <w:p w14:paraId="7EA82733" w14:textId="7667D4A1" w:rsidR="00BD421F" w:rsidRPr="001C31FE" w:rsidRDefault="00E20947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3</w:t>
      </w:r>
    </w:p>
    <w:p w14:paraId="4F834706" w14:textId="08552764" w:rsidR="00BD421F" w:rsidRPr="001C31FE" w:rsidRDefault="00E20947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4</w:t>
      </w:r>
    </w:p>
    <w:p w14:paraId="407D5716" w14:textId="45D4E764" w:rsidR="00BD421F" w:rsidRPr="001C31FE" w:rsidRDefault="00E20947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5</w:t>
      </w:r>
    </w:p>
    <w:p w14:paraId="201F0375" w14:textId="62D75512" w:rsidR="00BD421F" w:rsidRPr="001C31FE" w:rsidRDefault="00BD421F" w:rsidP="00BD421F">
      <w:pPr>
        <w:spacing w:after="0" w:line="240" w:lineRule="auto"/>
        <w:rPr>
          <w:rFonts w:cstheme="minorHAnsi"/>
        </w:rPr>
      </w:pPr>
    </w:p>
    <w:p w14:paraId="79E773D2" w14:textId="282513B1" w:rsidR="00BD421F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Which method is used to write a byte to the current output stream?</w:t>
      </w:r>
    </w:p>
    <w:p w14:paraId="1E3FCE10" w14:textId="0A07E051" w:rsidR="00D374CE" w:rsidRPr="001C31FE" w:rsidRDefault="00E20947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public void write(int) throws IOException</w:t>
      </w:r>
    </w:p>
    <w:p w14:paraId="0CD878D2" w14:textId="108FAB35" w:rsidR="00D374CE" w:rsidRPr="001C31FE" w:rsidRDefault="00E20947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public void write(</w:t>
      </w:r>
      <w:proofErr w:type="gramStart"/>
      <w:r w:rsidRPr="001C31FE">
        <w:rPr>
          <w:rFonts w:cstheme="minorHAnsi"/>
        </w:rPr>
        <w:t>byte[</w:t>
      </w:r>
      <w:proofErr w:type="gramEnd"/>
      <w:r w:rsidRPr="001C31FE">
        <w:rPr>
          <w:rFonts w:cstheme="minorHAnsi"/>
        </w:rPr>
        <w:t>]) throws IOException</w:t>
      </w:r>
    </w:p>
    <w:p w14:paraId="531F1556" w14:textId="30CAF5FD" w:rsidR="00D374CE" w:rsidRPr="001C31FE" w:rsidRDefault="00E20947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public void </w:t>
      </w:r>
      <w:proofErr w:type="gramStart"/>
      <w:r w:rsidRPr="001C31FE">
        <w:rPr>
          <w:rFonts w:cstheme="minorHAnsi"/>
        </w:rPr>
        <w:t>flush(</w:t>
      </w:r>
      <w:proofErr w:type="gramEnd"/>
      <w:r w:rsidRPr="001C31FE">
        <w:rPr>
          <w:rFonts w:cstheme="minorHAnsi"/>
        </w:rPr>
        <w:t>) throws IOException</w:t>
      </w:r>
    </w:p>
    <w:p w14:paraId="23567352" w14:textId="6B14B0B4" w:rsidR="00D374CE" w:rsidRPr="001C31FE" w:rsidRDefault="00E20947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public void </w:t>
      </w:r>
      <w:proofErr w:type="gramStart"/>
      <w:r w:rsidRPr="001C31FE">
        <w:rPr>
          <w:rFonts w:cstheme="minorHAnsi"/>
        </w:rPr>
        <w:t>close(</w:t>
      </w:r>
      <w:proofErr w:type="gramEnd"/>
      <w:r w:rsidRPr="001C31FE">
        <w:rPr>
          <w:rFonts w:cstheme="minorHAnsi"/>
        </w:rPr>
        <w:t>) throws IOException</w:t>
      </w:r>
    </w:p>
    <w:p w14:paraId="418D938B" w14:textId="5174FDE9" w:rsidR="00D374CE" w:rsidRPr="001C31FE" w:rsidRDefault="00D374CE" w:rsidP="00D374CE">
      <w:pPr>
        <w:spacing w:after="0" w:line="240" w:lineRule="auto"/>
        <w:rPr>
          <w:rFonts w:cstheme="minorHAnsi"/>
        </w:rPr>
      </w:pPr>
    </w:p>
    <w:p w14:paraId="103DB32E" w14:textId="26DC26AF" w:rsidR="00D374CE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Which method is used to write an array of byte to the current output stream?</w:t>
      </w:r>
    </w:p>
    <w:p w14:paraId="3C39A184" w14:textId="0D696E0A" w:rsidR="009A6A1F" w:rsidRPr="001C31FE" w:rsidRDefault="00E20947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public void write(int) throws IOException</w:t>
      </w:r>
    </w:p>
    <w:p w14:paraId="22CF9DD4" w14:textId="6F44597E" w:rsidR="009A6A1F" w:rsidRPr="001C31FE" w:rsidRDefault="00E20947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public void write(</w:t>
      </w:r>
      <w:proofErr w:type="gramStart"/>
      <w:r w:rsidRPr="001C31FE">
        <w:rPr>
          <w:rFonts w:cstheme="minorHAnsi"/>
        </w:rPr>
        <w:t>byte[</w:t>
      </w:r>
      <w:proofErr w:type="gramEnd"/>
      <w:r w:rsidRPr="001C31FE">
        <w:rPr>
          <w:rFonts w:cstheme="minorHAnsi"/>
        </w:rPr>
        <w:t>]) throws IOException</w:t>
      </w:r>
    </w:p>
    <w:p w14:paraId="145BDA1C" w14:textId="3A2DE7F5" w:rsidR="009A6A1F" w:rsidRPr="001C31FE" w:rsidRDefault="00E20947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public void </w:t>
      </w:r>
      <w:proofErr w:type="gramStart"/>
      <w:r w:rsidRPr="001C31FE">
        <w:rPr>
          <w:rFonts w:cstheme="minorHAnsi"/>
        </w:rPr>
        <w:t>flush(</w:t>
      </w:r>
      <w:proofErr w:type="gramEnd"/>
      <w:r w:rsidRPr="001C31FE">
        <w:rPr>
          <w:rFonts w:cstheme="minorHAnsi"/>
        </w:rPr>
        <w:t>) throws IOException</w:t>
      </w:r>
    </w:p>
    <w:p w14:paraId="3E4F6875" w14:textId="71283F20" w:rsidR="009A6A1F" w:rsidRPr="001C31FE" w:rsidRDefault="00E20947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public void </w:t>
      </w:r>
      <w:proofErr w:type="gramStart"/>
      <w:r w:rsidRPr="001C31FE">
        <w:rPr>
          <w:rFonts w:cstheme="minorHAnsi"/>
        </w:rPr>
        <w:t>close(</w:t>
      </w:r>
      <w:proofErr w:type="gramEnd"/>
      <w:r w:rsidRPr="001C31FE">
        <w:rPr>
          <w:rFonts w:cstheme="minorHAnsi"/>
        </w:rPr>
        <w:t>) throws IOException</w:t>
      </w:r>
    </w:p>
    <w:p w14:paraId="176A0A7D" w14:textId="793B681A" w:rsidR="009A6A1F" w:rsidRPr="001C31FE" w:rsidRDefault="009A6A1F" w:rsidP="009A6A1F">
      <w:pPr>
        <w:spacing w:after="0" w:line="240" w:lineRule="auto"/>
        <w:rPr>
          <w:rFonts w:cstheme="minorHAnsi"/>
        </w:rPr>
      </w:pPr>
    </w:p>
    <w:p w14:paraId="7715A6C0" w14:textId="1FCA244A" w:rsidR="009A6A1F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 xml:space="preserve">Which of </w:t>
      </w:r>
      <w:proofErr w:type="gramStart"/>
      <w:r w:rsidRPr="001C31FE">
        <w:rPr>
          <w:rFonts w:cstheme="minorHAnsi"/>
        </w:rPr>
        <w:t>these class</w:t>
      </w:r>
      <w:proofErr w:type="gramEnd"/>
      <w:r w:rsidRPr="001C31FE">
        <w:rPr>
          <w:rFonts w:cstheme="minorHAnsi"/>
        </w:rPr>
        <w:t xml:space="preserve"> is not a member class of java.io package?</w:t>
      </w:r>
    </w:p>
    <w:p w14:paraId="1DEDB197" w14:textId="4664A648" w:rsidR="00783DA4" w:rsidRPr="001C31FE" w:rsidRDefault="00E20947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File</w:t>
      </w:r>
    </w:p>
    <w:p w14:paraId="1BF1AB54" w14:textId="514A87D1" w:rsidR="00783DA4" w:rsidRPr="001C31FE" w:rsidRDefault="00E20947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tringReader</w:t>
      </w:r>
    </w:p>
    <w:p w14:paraId="4B38F7FE" w14:textId="24964565" w:rsidR="00783DA4" w:rsidRPr="001C31FE" w:rsidRDefault="00E20947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riter</w:t>
      </w:r>
    </w:p>
    <w:p w14:paraId="4D2EC725" w14:textId="031EC6BB" w:rsidR="00783DA4" w:rsidRPr="001C31FE" w:rsidRDefault="00E20947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tring</w:t>
      </w:r>
    </w:p>
    <w:p w14:paraId="5CBDCB88" w14:textId="07024402" w:rsidR="00783DA4" w:rsidRPr="001C31FE" w:rsidRDefault="00783DA4" w:rsidP="00783DA4">
      <w:pPr>
        <w:spacing w:after="0" w:line="240" w:lineRule="auto"/>
        <w:rPr>
          <w:rFonts w:cstheme="minorHAnsi"/>
        </w:rPr>
      </w:pPr>
    </w:p>
    <w:p w14:paraId="74DF60E4" w14:textId="212D07AB" w:rsidR="009960EA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ObjectFilter class is a member of java.io package</w:t>
      </w:r>
    </w:p>
    <w:p w14:paraId="305E58F9" w14:textId="7C1014B4" w:rsidR="009960EA" w:rsidRPr="001C31FE" w:rsidRDefault="00E20947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RUE</w:t>
      </w:r>
    </w:p>
    <w:p w14:paraId="2CE1688C" w14:textId="447EE39A" w:rsidR="009960EA" w:rsidRPr="001C31FE" w:rsidRDefault="00E20947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FALSE</w:t>
      </w:r>
    </w:p>
    <w:p w14:paraId="320E5E54" w14:textId="1AB75297" w:rsidR="009960EA" w:rsidRPr="001C31FE" w:rsidRDefault="00E20947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an be true or false</w:t>
      </w:r>
    </w:p>
    <w:p w14:paraId="34270572" w14:textId="2D6C941B" w:rsidR="009960EA" w:rsidRPr="001C31FE" w:rsidRDefault="00E20947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an not say</w:t>
      </w:r>
    </w:p>
    <w:p w14:paraId="7954FF8D" w14:textId="0751E148" w:rsidR="009960EA" w:rsidRPr="001C31FE" w:rsidRDefault="009960EA" w:rsidP="00FE7A2E">
      <w:pPr>
        <w:spacing w:after="0" w:line="240" w:lineRule="auto"/>
        <w:rPr>
          <w:rFonts w:cstheme="minorHAnsi"/>
        </w:rPr>
      </w:pPr>
    </w:p>
    <w:p w14:paraId="6B3C2AD2" w14:textId="6F8965DE" w:rsidR="00FE7A2E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___________ returns true if called on a file and returns false when called on a directory</w:t>
      </w:r>
    </w:p>
    <w:p w14:paraId="6CF2DC34" w14:textId="038717D7" w:rsidR="00CE3B59" w:rsidRPr="001C31FE" w:rsidRDefault="00E20947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IsFile(</w:t>
      </w:r>
      <w:proofErr w:type="gramEnd"/>
      <w:r w:rsidRPr="001C31FE">
        <w:rPr>
          <w:rFonts w:cstheme="minorHAnsi"/>
        </w:rPr>
        <w:t>)</w:t>
      </w:r>
    </w:p>
    <w:p w14:paraId="58BB28E9" w14:textId="32F5E887" w:rsidR="00CE3B59" w:rsidRPr="001C31FE" w:rsidRDefault="00E20947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Isfile(</w:t>
      </w:r>
      <w:proofErr w:type="gramEnd"/>
      <w:r w:rsidRPr="001C31FE">
        <w:rPr>
          <w:rFonts w:cstheme="minorHAnsi"/>
        </w:rPr>
        <w:t>)</w:t>
      </w:r>
    </w:p>
    <w:p w14:paraId="5C6B679A" w14:textId="1F67558C" w:rsidR="00CE3B59" w:rsidRPr="001C31FE" w:rsidRDefault="00E20947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isFile(</w:t>
      </w:r>
      <w:proofErr w:type="gramEnd"/>
      <w:r w:rsidRPr="001C31FE">
        <w:rPr>
          <w:rFonts w:cstheme="minorHAnsi"/>
        </w:rPr>
        <w:t>)</w:t>
      </w:r>
    </w:p>
    <w:p w14:paraId="7F6FB518" w14:textId="7E3F0A9C" w:rsidR="00CE3B59" w:rsidRPr="001C31FE" w:rsidRDefault="00E20947" w:rsidP="00E20947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isfile(</w:t>
      </w:r>
      <w:proofErr w:type="gramEnd"/>
      <w:r w:rsidRPr="001C31FE">
        <w:rPr>
          <w:rFonts w:cstheme="minorHAnsi"/>
        </w:rPr>
        <w:t>)</w:t>
      </w:r>
    </w:p>
    <w:p w14:paraId="49DB015C" w14:textId="0B42683D" w:rsidR="00CE3B59" w:rsidRPr="001C31FE" w:rsidRDefault="00CE3B59" w:rsidP="00CE3B59">
      <w:pPr>
        <w:spacing w:after="0" w:line="240" w:lineRule="auto"/>
        <w:rPr>
          <w:rFonts w:cstheme="minorHAnsi"/>
        </w:rPr>
      </w:pPr>
    </w:p>
    <w:p w14:paraId="0DA5B093" w14:textId="0B9C5941" w:rsidR="00CE3B59" w:rsidRPr="001C31FE" w:rsidRDefault="00E20947" w:rsidP="0081681C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What will be output for the following code?</w:t>
      </w:r>
    </w:p>
    <w:p w14:paraId="5A018CF0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import </w:t>
      </w:r>
      <w:proofErr w:type="gramStart"/>
      <w:r w:rsidRPr="001C31FE">
        <w:rPr>
          <w:rFonts w:ascii="Courier New" w:hAnsi="Courier New" w:cs="Courier New"/>
        </w:rPr>
        <w:t>java.io.*</w:t>
      </w:r>
      <w:proofErr w:type="gramEnd"/>
      <w:r w:rsidRPr="001C31FE">
        <w:rPr>
          <w:rFonts w:ascii="Courier New" w:hAnsi="Courier New" w:cs="Courier New"/>
        </w:rPr>
        <w:t>;</w:t>
      </w:r>
    </w:p>
    <w:p w14:paraId="0888B8F2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class files {</w:t>
      </w:r>
    </w:p>
    <w:p w14:paraId="002BC2A8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atic void </w:t>
      </w:r>
      <w:proofErr w:type="gramStart"/>
      <w:r w:rsidRPr="001C31FE">
        <w:rPr>
          <w:rFonts w:ascii="Courier New" w:hAnsi="Courier New" w:cs="Courier New"/>
        </w:rPr>
        <w:t>main(</w:t>
      </w:r>
      <w:proofErr w:type="gramEnd"/>
      <w:r w:rsidRPr="001C31FE">
        <w:rPr>
          <w:rFonts w:ascii="Courier New" w:hAnsi="Courier New" w:cs="Courier New"/>
        </w:rPr>
        <w:t>String args[]) {</w:t>
      </w:r>
    </w:p>
    <w:p w14:paraId="29D756FD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File obj = new File("/java/system");</w:t>
      </w:r>
    </w:p>
    <w:p w14:paraId="4530E4FA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System.out.print(</w:t>
      </w:r>
      <w:proofErr w:type="gramStart"/>
      <w:r w:rsidRPr="001C31FE">
        <w:rPr>
          <w:rFonts w:ascii="Courier New" w:hAnsi="Courier New" w:cs="Courier New"/>
        </w:rPr>
        <w:t>obj.getName</w:t>
      </w:r>
      <w:proofErr w:type="gramEnd"/>
      <w:r w:rsidRPr="001C31FE">
        <w:rPr>
          <w:rFonts w:ascii="Courier New" w:hAnsi="Courier New" w:cs="Courier New"/>
        </w:rPr>
        <w:t>());</w:t>
      </w:r>
    </w:p>
    <w:p w14:paraId="7FCD3477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0818CAD0" w14:textId="7E62BDC6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2AF6DE25" w14:textId="338CAD79" w:rsidR="004B5C5E" w:rsidRPr="001C31FE" w:rsidRDefault="00E20947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java</w:t>
      </w:r>
    </w:p>
    <w:p w14:paraId="44164994" w14:textId="6DAA9A1C" w:rsidR="00CE3B59" w:rsidRPr="001C31FE" w:rsidRDefault="00E20947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ystem</w:t>
      </w:r>
    </w:p>
    <w:p w14:paraId="041FFA38" w14:textId="17253246" w:rsidR="00CE3B59" w:rsidRPr="001C31FE" w:rsidRDefault="00E20947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java/system</w:t>
      </w:r>
    </w:p>
    <w:p w14:paraId="0E2D2CFA" w14:textId="13A096C8" w:rsidR="00CE3B59" w:rsidRPr="001C31FE" w:rsidRDefault="00E20947" w:rsidP="004B5C5E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/java/system</w:t>
      </w:r>
    </w:p>
    <w:p w14:paraId="38C161AC" w14:textId="6227854C" w:rsidR="00CE3B59" w:rsidRPr="001C31FE" w:rsidRDefault="00CE3B59" w:rsidP="00CE3B59">
      <w:pPr>
        <w:spacing w:after="0" w:line="240" w:lineRule="auto"/>
        <w:rPr>
          <w:rFonts w:cstheme="minorHAnsi"/>
        </w:rPr>
      </w:pPr>
    </w:p>
    <w:p w14:paraId="2131938C" w14:textId="208A666F" w:rsidR="00CE3B59" w:rsidRPr="001C31FE" w:rsidRDefault="00E20947" w:rsidP="0081681C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What will be output for the following code? Note: file is made in c drive</w:t>
      </w:r>
    </w:p>
    <w:p w14:paraId="50041E20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import </w:t>
      </w:r>
      <w:proofErr w:type="gramStart"/>
      <w:r w:rsidRPr="001C31FE">
        <w:rPr>
          <w:rFonts w:ascii="Courier New" w:hAnsi="Courier New" w:cs="Courier New"/>
        </w:rPr>
        <w:t>java.io.*</w:t>
      </w:r>
      <w:proofErr w:type="gramEnd"/>
      <w:r w:rsidRPr="001C31FE">
        <w:rPr>
          <w:rFonts w:ascii="Courier New" w:hAnsi="Courier New" w:cs="Courier New"/>
        </w:rPr>
        <w:t>;</w:t>
      </w:r>
    </w:p>
    <w:p w14:paraId="49048F5C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lastRenderedPageBreak/>
        <w:t>public class Files {</w:t>
      </w:r>
    </w:p>
    <w:p w14:paraId="4EFC9F2D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atic void </w:t>
      </w:r>
      <w:proofErr w:type="gramStart"/>
      <w:r w:rsidRPr="001C31FE">
        <w:rPr>
          <w:rFonts w:ascii="Courier New" w:hAnsi="Courier New" w:cs="Courier New"/>
        </w:rPr>
        <w:t>main(</w:t>
      </w:r>
      <w:proofErr w:type="gramEnd"/>
      <w:r w:rsidRPr="001C31FE">
        <w:rPr>
          <w:rFonts w:ascii="Courier New" w:hAnsi="Courier New" w:cs="Courier New"/>
        </w:rPr>
        <w:t>String args[]) {</w:t>
      </w:r>
    </w:p>
    <w:p w14:paraId="4C736A9F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File obj = new File("/java/system");</w:t>
      </w:r>
    </w:p>
    <w:p w14:paraId="02CE3779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System.out.print(</w:t>
      </w:r>
      <w:proofErr w:type="gramStart"/>
      <w:r w:rsidRPr="001C31FE">
        <w:rPr>
          <w:rFonts w:ascii="Courier New" w:hAnsi="Courier New" w:cs="Courier New"/>
        </w:rPr>
        <w:t>obj.canWrite</w:t>
      </w:r>
      <w:proofErr w:type="gramEnd"/>
      <w:r w:rsidRPr="001C31FE">
        <w:rPr>
          <w:rFonts w:ascii="Courier New" w:hAnsi="Courier New" w:cs="Courier New"/>
        </w:rPr>
        <w:t>());</w:t>
      </w:r>
    </w:p>
    <w:p w14:paraId="3C32CB0A" w14:textId="52BB5B09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System.out.print(" " + </w:t>
      </w:r>
      <w:proofErr w:type="gramStart"/>
      <w:r w:rsidRPr="001C31FE">
        <w:rPr>
          <w:rFonts w:ascii="Courier New" w:hAnsi="Courier New" w:cs="Courier New"/>
        </w:rPr>
        <w:t>obj.canRead</w:t>
      </w:r>
      <w:proofErr w:type="gramEnd"/>
      <w:r w:rsidRPr="001C31FE">
        <w:rPr>
          <w:rFonts w:ascii="Courier New" w:hAnsi="Courier New" w:cs="Courier New"/>
        </w:rPr>
        <w:t>());</w:t>
      </w:r>
    </w:p>
    <w:p w14:paraId="03A40D50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78886BAA" w14:textId="479F75E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28A70D1D" w14:textId="2F079C98" w:rsidR="00CE3B59" w:rsidRPr="001C31FE" w:rsidRDefault="00E20947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rue false</w:t>
      </w:r>
    </w:p>
    <w:p w14:paraId="0112F1D9" w14:textId="766D6676" w:rsidR="00CE3B59" w:rsidRPr="001C31FE" w:rsidRDefault="00E20947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false true</w:t>
      </w:r>
    </w:p>
    <w:p w14:paraId="502F0D03" w14:textId="694C8A05" w:rsidR="00CE3B59" w:rsidRPr="001C31FE" w:rsidRDefault="00E20947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rue true</w:t>
      </w:r>
    </w:p>
    <w:p w14:paraId="4B3ED49B" w14:textId="0BCCBA82" w:rsidR="00CE3B59" w:rsidRPr="001C31FE" w:rsidRDefault="00E20947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false false</w:t>
      </w:r>
    </w:p>
    <w:p w14:paraId="7322F643" w14:textId="0DE9D808" w:rsidR="00CE3B59" w:rsidRPr="001C31FE" w:rsidRDefault="00CE3B59" w:rsidP="00CE3B59">
      <w:pPr>
        <w:spacing w:after="0" w:line="240" w:lineRule="auto"/>
        <w:rPr>
          <w:rFonts w:cstheme="minorHAnsi"/>
        </w:rPr>
      </w:pPr>
    </w:p>
    <w:p w14:paraId="5F115816" w14:textId="3B4EFCBD" w:rsidR="00CE3B59" w:rsidRPr="001C31FE" w:rsidRDefault="006141DB" w:rsidP="0081681C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Which of this class is not related to input and output stream in terms of functioning?</w:t>
      </w:r>
    </w:p>
    <w:p w14:paraId="689A46E0" w14:textId="447C9476" w:rsidR="00CE3B59" w:rsidRPr="001C31FE" w:rsidRDefault="006141DB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File</w:t>
      </w:r>
    </w:p>
    <w:p w14:paraId="42A3C6CB" w14:textId="6B8EFE2B" w:rsidR="00CE3B59" w:rsidRPr="001C31FE" w:rsidRDefault="006141DB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riter</w:t>
      </w:r>
    </w:p>
    <w:p w14:paraId="578A58F4" w14:textId="4C5BF1DE" w:rsidR="003D0BC9" w:rsidRPr="001C31FE" w:rsidRDefault="006141DB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putStream</w:t>
      </w:r>
    </w:p>
    <w:p w14:paraId="1AE2F949" w14:textId="58F0949D" w:rsidR="003D0BC9" w:rsidRPr="001C31FE" w:rsidRDefault="006141DB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ader</w:t>
      </w:r>
    </w:p>
    <w:p w14:paraId="0E4CA165" w14:textId="19170A11" w:rsidR="003D0BC9" w:rsidRPr="001C31FE" w:rsidRDefault="003D0BC9" w:rsidP="003D0BC9">
      <w:pPr>
        <w:spacing w:after="0" w:line="240" w:lineRule="auto"/>
        <w:rPr>
          <w:rFonts w:cstheme="minorHAnsi"/>
        </w:rPr>
      </w:pPr>
    </w:p>
    <w:p w14:paraId="23E9DB96" w14:textId="66FD1C16" w:rsidR="003D0BC9" w:rsidRPr="001C31FE" w:rsidRDefault="006141DB" w:rsidP="0081681C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The method …………………., force writes whenever the data accumulates in the output stream.</w:t>
      </w:r>
    </w:p>
    <w:p w14:paraId="5DC8B7EA" w14:textId="061FD252" w:rsidR="003D0BC9" w:rsidRPr="001C31FE" w:rsidRDefault="006141DB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write(</w:t>
      </w:r>
      <w:proofErr w:type="gramEnd"/>
      <w:r w:rsidRPr="001C31FE">
        <w:rPr>
          <w:rFonts w:cstheme="minorHAnsi"/>
        </w:rPr>
        <w:t>)</w:t>
      </w:r>
    </w:p>
    <w:p w14:paraId="341B554D" w14:textId="699B7B0C" w:rsidR="003D0BC9" w:rsidRPr="001C31FE" w:rsidRDefault="006141DB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flush(</w:t>
      </w:r>
      <w:proofErr w:type="gramEnd"/>
      <w:r w:rsidRPr="001C31FE">
        <w:rPr>
          <w:rFonts w:cstheme="minorHAnsi"/>
        </w:rPr>
        <w:t>)</w:t>
      </w:r>
    </w:p>
    <w:p w14:paraId="217F94F8" w14:textId="075DD8CD" w:rsidR="003D0BC9" w:rsidRPr="001C31FE" w:rsidRDefault="006141DB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read(</w:t>
      </w:r>
      <w:proofErr w:type="gramEnd"/>
      <w:r w:rsidRPr="001C31FE">
        <w:rPr>
          <w:rFonts w:cstheme="minorHAnsi"/>
        </w:rPr>
        <w:t>)</w:t>
      </w:r>
    </w:p>
    <w:p w14:paraId="6A40D13C" w14:textId="1E7DA7E9" w:rsidR="003D0BC9" w:rsidRPr="001C31FE" w:rsidRDefault="006141DB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reset(</w:t>
      </w:r>
      <w:proofErr w:type="gramEnd"/>
      <w:r w:rsidRPr="001C31FE">
        <w:rPr>
          <w:rFonts w:cstheme="minorHAnsi"/>
        </w:rPr>
        <w:t>)</w:t>
      </w:r>
    </w:p>
    <w:p w14:paraId="11D3332C" w14:textId="77777777" w:rsidR="003D0BC9" w:rsidRPr="001C31FE" w:rsidRDefault="003D0BC9" w:rsidP="003D0BC9">
      <w:pPr>
        <w:spacing w:after="0" w:line="240" w:lineRule="auto"/>
        <w:rPr>
          <w:rFonts w:cstheme="minorHAnsi"/>
        </w:rPr>
      </w:pPr>
    </w:p>
    <w:sectPr w:rsidR="003D0BC9" w:rsidRPr="001C31FE" w:rsidSect="0008344D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00A73"/>
    <w:multiLevelType w:val="hybridMultilevel"/>
    <w:tmpl w:val="AF5613CC"/>
    <w:lvl w:ilvl="0" w:tplc="C97AC7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406F56"/>
    <w:multiLevelType w:val="hybridMultilevel"/>
    <w:tmpl w:val="591AB968"/>
    <w:lvl w:ilvl="0" w:tplc="64D81D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D7829"/>
    <w:multiLevelType w:val="hybridMultilevel"/>
    <w:tmpl w:val="4872A880"/>
    <w:lvl w:ilvl="0" w:tplc="E8106C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8E59F1"/>
    <w:multiLevelType w:val="hybridMultilevel"/>
    <w:tmpl w:val="7E562888"/>
    <w:lvl w:ilvl="0" w:tplc="2EBAF3A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5B6CE4"/>
    <w:multiLevelType w:val="hybridMultilevel"/>
    <w:tmpl w:val="7422B4E8"/>
    <w:lvl w:ilvl="0" w:tplc="AAA06D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211B55"/>
    <w:multiLevelType w:val="hybridMultilevel"/>
    <w:tmpl w:val="CF6E348A"/>
    <w:lvl w:ilvl="0" w:tplc="F62A37E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F362CC4"/>
    <w:multiLevelType w:val="hybridMultilevel"/>
    <w:tmpl w:val="EBF4A09E"/>
    <w:lvl w:ilvl="0" w:tplc="8DAC82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A86E76"/>
    <w:multiLevelType w:val="hybridMultilevel"/>
    <w:tmpl w:val="FD0C6388"/>
    <w:lvl w:ilvl="0" w:tplc="FF98392E">
      <w:start w:val="4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720" w:hanging="360"/>
      </w:pPr>
    </w:lvl>
    <w:lvl w:ilvl="2" w:tplc="4009001B" w:tentative="1">
      <w:start w:val="1"/>
      <w:numFmt w:val="lowerRoman"/>
      <w:lvlText w:val="%3."/>
      <w:lvlJc w:val="right"/>
      <w:pPr>
        <w:ind w:left="1440" w:hanging="180"/>
      </w:pPr>
    </w:lvl>
    <w:lvl w:ilvl="3" w:tplc="4009000F" w:tentative="1">
      <w:start w:val="1"/>
      <w:numFmt w:val="decimal"/>
      <w:lvlText w:val="%4."/>
      <w:lvlJc w:val="left"/>
      <w:pPr>
        <w:ind w:left="2160" w:hanging="360"/>
      </w:pPr>
    </w:lvl>
    <w:lvl w:ilvl="4" w:tplc="40090019" w:tentative="1">
      <w:start w:val="1"/>
      <w:numFmt w:val="lowerLetter"/>
      <w:lvlText w:val="%5."/>
      <w:lvlJc w:val="left"/>
      <w:pPr>
        <w:ind w:left="2880" w:hanging="360"/>
      </w:pPr>
    </w:lvl>
    <w:lvl w:ilvl="5" w:tplc="4009001B" w:tentative="1">
      <w:start w:val="1"/>
      <w:numFmt w:val="lowerRoman"/>
      <w:lvlText w:val="%6."/>
      <w:lvlJc w:val="right"/>
      <w:pPr>
        <w:ind w:left="3600" w:hanging="180"/>
      </w:pPr>
    </w:lvl>
    <w:lvl w:ilvl="6" w:tplc="4009000F" w:tentative="1">
      <w:start w:val="1"/>
      <w:numFmt w:val="decimal"/>
      <w:lvlText w:val="%7."/>
      <w:lvlJc w:val="left"/>
      <w:pPr>
        <w:ind w:left="4320" w:hanging="360"/>
      </w:pPr>
    </w:lvl>
    <w:lvl w:ilvl="7" w:tplc="40090019" w:tentative="1">
      <w:start w:val="1"/>
      <w:numFmt w:val="lowerLetter"/>
      <w:lvlText w:val="%8."/>
      <w:lvlJc w:val="left"/>
      <w:pPr>
        <w:ind w:left="5040" w:hanging="360"/>
      </w:pPr>
    </w:lvl>
    <w:lvl w:ilvl="8" w:tplc="40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8" w15:restartNumberingAfterBreak="0">
    <w:nsid w:val="15F45B74"/>
    <w:multiLevelType w:val="hybridMultilevel"/>
    <w:tmpl w:val="5718AD26"/>
    <w:lvl w:ilvl="0" w:tplc="64B29F6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6AB582A"/>
    <w:multiLevelType w:val="hybridMultilevel"/>
    <w:tmpl w:val="907A2978"/>
    <w:lvl w:ilvl="0" w:tplc="B406C3A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7C065CD"/>
    <w:multiLevelType w:val="hybridMultilevel"/>
    <w:tmpl w:val="4CF81C94"/>
    <w:lvl w:ilvl="0" w:tplc="7816504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7DE5617"/>
    <w:multiLevelType w:val="hybridMultilevel"/>
    <w:tmpl w:val="0A84B02E"/>
    <w:lvl w:ilvl="0" w:tplc="C83ACF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F3B63CD"/>
    <w:multiLevelType w:val="hybridMultilevel"/>
    <w:tmpl w:val="4C54AB70"/>
    <w:lvl w:ilvl="0" w:tplc="70165B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0870A17"/>
    <w:multiLevelType w:val="hybridMultilevel"/>
    <w:tmpl w:val="20304E24"/>
    <w:lvl w:ilvl="0" w:tplc="B36265D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53112E7"/>
    <w:multiLevelType w:val="hybridMultilevel"/>
    <w:tmpl w:val="D2A2460E"/>
    <w:lvl w:ilvl="0" w:tplc="3264AED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FF4BB6"/>
    <w:multiLevelType w:val="hybridMultilevel"/>
    <w:tmpl w:val="212AB676"/>
    <w:lvl w:ilvl="0" w:tplc="0D9091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AB216FE"/>
    <w:multiLevelType w:val="hybridMultilevel"/>
    <w:tmpl w:val="2CE6E274"/>
    <w:lvl w:ilvl="0" w:tplc="DBA4D7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7E1296"/>
    <w:multiLevelType w:val="hybridMultilevel"/>
    <w:tmpl w:val="EDF2ED44"/>
    <w:lvl w:ilvl="0" w:tplc="7F2AE7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807844"/>
    <w:multiLevelType w:val="hybridMultilevel"/>
    <w:tmpl w:val="98E2C434"/>
    <w:lvl w:ilvl="0" w:tplc="831AFEB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E25712F"/>
    <w:multiLevelType w:val="hybridMultilevel"/>
    <w:tmpl w:val="7E169588"/>
    <w:lvl w:ilvl="0" w:tplc="C340EB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F6F6E82"/>
    <w:multiLevelType w:val="hybridMultilevel"/>
    <w:tmpl w:val="558A198A"/>
    <w:lvl w:ilvl="0" w:tplc="CEC849AA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32B90FD7"/>
    <w:multiLevelType w:val="hybridMultilevel"/>
    <w:tmpl w:val="18303644"/>
    <w:lvl w:ilvl="0" w:tplc="85DA8C8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3BD29E4"/>
    <w:multiLevelType w:val="hybridMultilevel"/>
    <w:tmpl w:val="6C0A3D12"/>
    <w:lvl w:ilvl="0" w:tplc="2084EE9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63D70DD"/>
    <w:multiLevelType w:val="hybridMultilevel"/>
    <w:tmpl w:val="544C415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6B57CBA"/>
    <w:multiLevelType w:val="hybridMultilevel"/>
    <w:tmpl w:val="A8A676B2"/>
    <w:lvl w:ilvl="0" w:tplc="7146E81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C1353CD"/>
    <w:multiLevelType w:val="hybridMultilevel"/>
    <w:tmpl w:val="57EC7098"/>
    <w:lvl w:ilvl="0" w:tplc="70586C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F9F06BE"/>
    <w:multiLevelType w:val="hybridMultilevel"/>
    <w:tmpl w:val="0E1E0E9A"/>
    <w:lvl w:ilvl="0" w:tplc="DA0482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FB66322"/>
    <w:multiLevelType w:val="hybridMultilevel"/>
    <w:tmpl w:val="530C5C1E"/>
    <w:lvl w:ilvl="0" w:tplc="236672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112020A"/>
    <w:multiLevelType w:val="hybridMultilevel"/>
    <w:tmpl w:val="DB120246"/>
    <w:lvl w:ilvl="0" w:tplc="E8324E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2EF11F2"/>
    <w:multiLevelType w:val="hybridMultilevel"/>
    <w:tmpl w:val="AABA3BBC"/>
    <w:lvl w:ilvl="0" w:tplc="991064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44A1691"/>
    <w:multiLevelType w:val="hybridMultilevel"/>
    <w:tmpl w:val="9ADA4E42"/>
    <w:lvl w:ilvl="0" w:tplc="B330A6D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5B31D24"/>
    <w:multiLevelType w:val="hybridMultilevel"/>
    <w:tmpl w:val="BCBAAC96"/>
    <w:lvl w:ilvl="0" w:tplc="F1F036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6125799"/>
    <w:multiLevelType w:val="hybridMultilevel"/>
    <w:tmpl w:val="D304E4F6"/>
    <w:lvl w:ilvl="0" w:tplc="0B8417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70C5BB1"/>
    <w:multiLevelType w:val="hybridMultilevel"/>
    <w:tmpl w:val="0564413E"/>
    <w:lvl w:ilvl="0" w:tplc="E7E00C7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94D604E"/>
    <w:multiLevelType w:val="hybridMultilevel"/>
    <w:tmpl w:val="7F5419D8"/>
    <w:lvl w:ilvl="0" w:tplc="52A60B6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EBE254F"/>
    <w:multiLevelType w:val="hybridMultilevel"/>
    <w:tmpl w:val="2202F372"/>
    <w:lvl w:ilvl="0" w:tplc="A2A89D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0713E78"/>
    <w:multiLevelType w:val="hybridMultilevel"/>
    <w:tmpl w:val="8F16E83E"/>
    <w:lvl w:ilvl="0" w:tplc="37F4E0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20854E1"/>
    <w:multiLevelType w:val="hybridMultilevel"/>
    <w:tmpl w:val="E22E832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52780C44"/>
    <w:multiLevelType w:val="hybridMultilevel"/>
    <w:tmpl w:val="48FC82B8"/>
    <w:lvl w:ilvl="0" w:tplc="6F22EE6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528332E2"/>
    <w:multiLevelType w:val="hybridMultilevel"/>
    <w:tmpl w:val="79E839D8"/>
    <w:lvl w:ilvl="0" w:tplc="14B6FF8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56EE2AEA"/>
    <w:multiLevelType w:val="hybridMultilevel"/>
    <w:tmpl w:val="2482DD08"/>
    <w:lvl w:ilvl="0" w:tplc="FDEE2C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58F90430"/>
    <w:multiLevelType w:val="hybridMultilevel"/>
    <w:tmpl w:val="38DA8106"/>
    <w:lvl w:ilvl="0" w:tplc="8AC8B1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5BD6768F"/>
    <w:multiLevelType w:val="hybridMultilevel"/>
    <w:tmpl w:val="A77E2A3C"/>
    <w:lvl w:ilvl="0" w:tplc="F11AFC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5D7A5803"/>
    <w:multiLevelType w:val="hybridMultilevel"/>
    <w:tmpl w:val="CDBC3B66"/>
    <w:lvl w:ilvl="0" w:tplc="B192A1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5F9F2365"/>
    <w:multiLevelType w:val="hybridMultilevel"/>
    <w:tmpl w:val="A7722CE0"/>
    <w:lvl w:ilvl="0" w:tplc="62E0CB6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619D0B86"/>
    <w:multiLevelType w:val="hybridMultilevel"/>
    <w:tmpl w:val="3384C490"/>
    <w:lvl w:ilvl="0" w:tplc="149C0A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63A8757A"/>
    <w:multiLevelType w:val="hybridMultilevel"/>
    <w:tmpl w:val="0DF6DD78"/>
    <w:lvl w:ilvl="0" w:tplc="BF7ED9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63CF44D8"/>
    <w:multiLevelType w:val="hybridMultilevel"/>
    <w:tmpl w:val="DE668A1C"/>
    <w:lvl w:ilvl="0" w:tplc="7B9227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65A94CFA"/>
    <w:multiLevelType w:val="hybridMultilevel"/>
    <w:tmpl w:val="63507D0C"/>
    <w:lvl w:ilvl="0" w:tplc="1B1EA8E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66FC23C0"/>
    <w:multiLevelType w:val="hybridMultilevel"/>
    <w:tmpl w:val="99E804C4"/>
    <w:lvl w:ilvl="0" w:tplc="939442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69C27EE1"/>
    <w:multiLevelType w:val="hybridMultilevel"/>
    <w:tmpl w:val="D716E0D6"/>
    <w:lvl w:ilvl="0" w:tplc="938A92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6BF200FE"/>
    <w:multiLevelType w:val="hybridMultilevel"/>
    <w:tmpl w:val="36AEF960"/>
    <w:lvl w:ilvl="0" w:tplc="EF62372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70141062"/>
    <w:multiLevelType w:val="hybridMultilevel"/>
    <w:tmpl w:val="C0B8FBC6"/>
    <w:lvl w:ilvl="0" w:tplc="816EE51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730260E7"/>
    <w:multiLevelType w:val="hybridMultilevel"/>
    <w:tmpl w:val="3F10BBA0"/>
    <w:lvl w:ilvl="0" w:tplc="3E0E15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746D506A"/>
    <w:multiLevelType w:val="hybridMultilevel"/>
    <w:tmpl w:val="967CB2C8"/>
    <w:lvl w:ilvl="0" w:tplc="5C66369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746F2607"/>
    <w:multiLevelType w:val="hybridMultilevel"/>
    <w:tmpl w:val="07EA0AD4"/>
    <w:lvl w:ilvl="0" w:tplc="5200374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74B20F13"/>
    <w:multiLevelType w:val="hybridMultilevel"/>
    <w:tmpl w:val="A8A2F974"/>
    <w:lvl w:ilvl="0" w:tplc="B2BA06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75A22738"/>
    <w:multiLevelType w:val="hybridMultilevel"/>
    <w:tmpl w:val="EB721AF6"/>
    <w:lvl w:ilvl="0" w:tplc="8AA444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75C71724"/>
    <w:multiLevelType w:val="hybridMultilevel"/>
    <w:tmpl w:val="640E08F8"/>
    <w:lvl w:ilvl="0" w:tplc="11506D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76922061"/>
    <w:multiLevelType w:val="hybridMultilevel"/>
    <w:tmpl w:val="CA5E00D0"/>
    <w:lvl w:ilvl="0" w:tplc="20244C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782022AF"/>
    <w:multiLevelType w:val="hybridMultilevel"/>
    <w:tmpl w:val="F00CA2FA"/>
    <w:lvl w:ilvl="0" w:tplc="9044FA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19858012">
    <w:abstractNumId w:val="31"/>
  </w:num>
  <w:num w:numId="2" w16cid:durableId="952974541">
    <w:abstractNumId w:val="1"/>
  </w:num>
  <w:num w:numId="3" w16cid:durableId="450394217">
    <w:abstractNumId w:val="3"/>
  </w:num>
  <w:num w:numId="4" w16cid:durableId="814758810">
    <w:abstractNumId w:val="50"/>
  </w:num>
  <w:num w:numId="5" w16cid:durableId="645815275">
    <w:abstractNumId w:val="22"/>
  </w:num>
  <w:num w:numId="6" w16cid:durableId="1791707038">
    <w:abstractNumId w:val="25"/>
  </w:num>
  <w:num w:numId="7" w16cid:durableId="699280377">
    <w:abstractNumId w:val="55"/>
  </w:num>
  <w:num w:numId="8" w16cid:durableId="1476949850">
    <w:abstractNumId w:val="15"/>
  </w:num>
  <w:num w:numId="9" w16cid:durableId="1258372180">
    <w:abstractNumId w:val="54"/>
  </w:num>
  <w:num w:numId="10" w16cid:durableId="1033579269">
    <w:abstractNumId w:val="36"/>
  </w:num>
  <w:num w:numId="11" w16cid:durableId="237207068">
    <w:abstractNumId w:val="49"/>
  </w:num>
  <w:num w:numId="12" w16cid:durableId="5056645">
    <w:abstractNumId w:val="38"/>
  </w:num>
  <w:num w:numId="13" w16cid:durableId="1848980336">
    <w:abstractNumId w:val="45"/>
  </w:num>
  <w:num w:numId="14" w16cid:durableId="919100236">
    <w:abstractNumId w:val="12"/>
  </w:num>
  <w:num w:numId="15" w16cid:durableId="853033822">
    <w:abstractNumId w:val="18"/>
  </w:num>
  <w:num w:numId="16" w16cid:durableId="336274963">
    <w:abstractNumId w:val="35"/>
  </w:num>
  <w:num w:numId="17" w16cid:durableId="20521880">
    <w:abstractNumId w:val="10"/>
  </w:num>
  <w:num w:numId="18" w16cid:durableId="220218501">
    <w:abstractNumId w:val="46"/>
  </w:num>
  <w:num w:numId="19" w16cid:durableId="1304894284">
    <w:abstractNumId w:val="33"/>
  </w:num>
  <w:num w:numId="20" w16cid:durableId="969630118">
    <w:abstractNumId w:val="2"/>
  </w:num>
  <w:num w:numId="21" w16cid:durableId="67775384">
    <w:abstractNumId w:val="27"/>
  </w:num>
  <w:num w:numId="22" w16cid:durableId="998116265">
    <w:abstractNumId w:val="28"/>
  </w:num>
  <w:num w:numId="23" w16cid:durableId="1262563834">
    <w:abstractNumId w:val="59"/>
  </w:num>
  <w:num w:numId="24" w16cid:durableId="516429417">
    <w:abstractNumId w:val="26"/>
  </w:num>
  <w:num w:numId="25" w16cid:durableId="573860455">
    <w:abstractNumId w:val="44"/>
  </w:num>
  <w:num w:numId="26" w16cid:durableId="1024984193">
    <w:abstractNumId w:val="51"/>
  </w:num>
  <w:num w:numId="27" w16cid:durableId="1272205131">
    <w:abstractNumId w:val="17"/>
  </w:num>
  <w:num w:numId="28" w16cid:durableId="535972237">
    <w:abstractNumId w:val="56"/>
  </w:num>
  <w:num w:numId="29" w16cid:durableId="1031303337">
    <w:abstractNumId w:val="6"/>
  </w:num>
  <w:num w:numId="30" w16cid:durableId="1344043025">
    <w:abstractNumId w:val="0"/>
  </w:num>
  <w:num w:numId="31" w16cid:durableId="360403555">
    <w:abstractNumId w:val="4"/>
  </w:num>
  <w:num w:numId="32" w16cid:durableId="211767694">
    <w:abstractNumId w:val="40"/>
  </w:num>
  <w:num w:numId="33" w16cid:durableId="1783569353">
    <w:abstractNumId w:val="34"/>
  </w:num>
  <w:num w:numId="34" w16cid:durableId="707100173">
    <w:abstractNumId w:val="53"/>
  </w:num>
  <w:num w:numId="35" w16cid:durableId="218444601">
    <w:abstractNumId w:val="21"/>
  </w:num>
  <w:num w:numId="36" w16cid:durableId="984622475">
    <w:abstractNumId w:val="48"/>
  </w:num>
  <w:num w:numId="37" w16cid:durableId="1316881096">
    <w:abstractNumId w:val="19"/>
  </w:num>
  <w:num w:numId="38" w16cid:durableId="114369994">
    <w:abstractNumId w:val="11"/>
  </w:num>
  <w:num w:numId="39" w16cid:durableId="1198470246">
    <w:abstractNumId w:val="30"/>
  </w:num>
  <w:num w:numId="40" w16cid:durableId="1466660294">
    <w:abstractNumId w:val="39"/>
  </w:num>
  <w:num w:numId="41" w16cid:durableId="1426227063">
    <w:abstractNumId w:val="47"/>
  </w:num>
  <w:num w:numId="42" w16cid:durableId="1500459119">
    <w:abstractNumId w:val="29"/>
  </w:num>
  <w:num w:numId="43" w16cid:durableId="815225129">
    <w:abstractNumId w:val="57"/>
  </w:num>
  <w:num w:numId="44" w16cid:durableId="634220023">
    <w:abstractNumId w:val="43"/>
  </w:num>
  <w:num w:numId="45" w16cid:durableId="1382360216">
    <w:abstractNumId w:val="32"/>
  </w:num>
  <w:num w:numId="46" w16cid:durableId="449010285">
    <w:abstractNumId w:val="13"/>
  </w:num>
  <w:num w:numId="47" w16cid:durableId="2062241201">
    <w:abstractNumId w:val="52"/>
  </w:num>
  <w:num w:numId="48" w16cid:durableId="615211230">
    <w:abstractNumId w:val="16"/>
  </w:num>
  <w:num w:numId="49" w16cid:durableId="602105505">
    <w:abstractNumId w:val="58"/>
  </w:num>
  <w:num w:numId="50" w16cid:durableId="755245359">
    <w:abstractNumId w:val="41"/>
  </w:num>
  <w:num w:numId="51" w16cid:durableId="843786692">
    <w:abstractNumId w:val="5"/>
  </w:num>
  <w:num w:numId="52" w16cid:durableId="1423910218">
    <w:abstractNumId w:val="60"/>
  </w:num>
  <w:num w:numId="53" w16cid:durableId="769743355">
    <w:abstractNumId w:val="24"/>
  </w:num>
  <w:num w:numId="54" w16cid:durableId="90589928">
    <w:abstractNumId w:val="42"/>
  </w:num>
  <w:num w:numId="55" w16cid:durableId="812527469">
    <w:abstractNumId w:val="8"/>
  </w:num>
  <w:num w:numId="56" w16cid:durableId="925305579">
    <w:abstractNumId w:val="7"/>
  </w:num>
  <w:num w:numId="57" w16cid:durableId="1601840232">
    <w:abstractNumId w:val="9"/>
  </w:num>
  <w:num w:numId="58" w16cid:durableId="975451862">
    <w:abstractNumId w:val="20"/>
  </w:num>
  <w:num w:numId="59" w16cid:durableId="964459245">
    <w:abstractNumId w:val="14"/>
  </w:num>
  <w:num w:numId="60" w16cid:durableId="1952514486">
    <w:abstractNumId w:val="37"/>
  </w:num>
  <w:num w:numId="61" w16cid:durableId="1727482872">
    <w:abstractNumId w:val="23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0sDQ1NzY3szS1NDBU0lEKTi0uzszPAykwNKwFALJzt4AtAAAA"/>
  </w:docVars>
  <w:rsids>
    <w:rsidRoot w:val="004275E9"/>
    <w:rsid w:val="000174C2"/>
    <w:rsid w:val="000411A3"/>
    <w:rsid w:val="0008344D"/>
    <w:rsid w:val="000868CF"/>
    <w:rsid w:val="000A3D7E"/>
    <w:rsid w:val="000B21C5"/>
    <w:rsid w:val="000B3F3D"/>
    <w:rsid w:val="000E648A"/>
    <w:rsid w:val="000E64B0"/>
    <w:rsid w:val="000F2FCC"/>
    <w:rsid w:val="00105AA2"/>
    <w:rsid w:val="001214E3"/>
    <w:rsid w:val="00130B28"/>
    <w:rsid w:val="00144D3E"/>
    <w:rsid w:val="001579AE"/>
    <w:rsid w:val="00157D2D"/>
    <w:rsid w:val="001A086D"/>
    <w:rsid w:val="001C31FE"/>
    <w:rsid w:val="001F6D8C"/>
    <w:rsid w:val="002103D7"/>
    <w:rsid w:val="00211E4E"/>
    <w:rsid w:val="0022289B"/>
    <w:rsid w:val="002302AA"/>
    <w:rsid w:val="002332FB"/>
    <w:rsid w:val="00242DA5"/>
    <w:rsid w:val="00254012"/>
    <w:rsid w:val="00257773"/>
    <w:rsid w:val="002631A8"/>
    <w:rsid w:val="0029618D"/>
    <w:rsid w:val="002C314F"/>
    <w:rsid w:val="003115EF"/>
    <w:rsid w:val="003161B9"/>
    <w:rsid w:val="00321A41"/>
    <w:rsid w:val="0034048B"/>
    <w:rsid w:val="00356751"/>
    <w:rsid w:val="003718E1"/>
    <w:rsid w:val="003807B0"/>
    <w:rsid w:val="003947D0"/>
    <w:rsid w:val="00396317"/>
    <w:rsid w:val="003B031D"/>
    <w:rsid w:val="003B1105"/>
    <w:rsid w:val="003D0BC9"/>
    <w:rsid w:val="003D19A8"/>
    <w:rsid w:val="003D2C1D"/>
    <w:rsid w:val="003D34D2"/>
    <w:rsid w:val="003E62BF"/>
    <w:rsid w:val="00422742"/>
    <w:rsid w:val="00423C51"/>
    <w:rsid w:val="00423D4B"/>
    <w:rsid w:val="004275E9"/>
    <w:rsid w:val="00443B96"/>
    <w:rsid w:val="00446F0B"/>
    <w:rsid w:val="00451BD3"/>
    <w:rsid w:val="0046119E"/>
    <w:rsid w:val="00463044"/>
    <w:rsid w:val="004700F0"/>
    <w:rsid w:val="00470637"/>
    <w:rsid w:val="004B3807"/>
    <w:rsid w:val="004B5C5E"/>
    <w:rsid w:val="004B7BF3"/>
    <w:rsid w:val="004C39A3"/>
    <w:rsid w:val="005040A8"/>
    <w:rsid w:val="005143B9"/>
    <w:rsid w:val="00516D2F"/>
    <w:rsid w:val="0052308C"/>
    <w:rsid w:val="00525DF5"/>
    <w:rsid w:val="00532416"/>
    <w:rsid w:val="00584D6B"/>
    <w:rsid w:val="00586F1D"/>
    <w:rsid w:val="00597C50"/>
    <w:rsid w:val="00606606"/>
    <w:rsid w:val="00611E19"/>
    <w:rsid w:val="00613772"/>
    <w:rsid w:val="006141DB"/>
    <w:rsid w:val="00647DDE"/>
    <w:rsid w:val="006703FE"/>
    <w:rsid w:val="0067204E"/>
    <w:rsid w:val="006C21BB"/>
    <w:rsid w:val="00706418"/>
    <w:rsid w:val="007314E2"/>
    <w:rsid w:val="00736180"/>
    <w:rsid w:val="007448E6"/>
    <w:rsid w:val="00750427"/>
    <w:rsid w:val="00751B3B"/>
    <w:rsid w:val="0077063B"/>
    <w:rsid w:val="00783DA4"/>
    <w:rsid w:val="007845F7"/>
    <w:rsid w:val="00796472"/>
    <w:rsid w:val="007B468B"/>
    <w:rsid w:val="007C3712"/>
    <w:rsid w:val="007C5DE0"/>
    <w:rsid w:val="007C768B"/>
    <w:rsid w:val="007E375B"/>
    <w:rsid w:val="007E74A2"/>
    <w:rsid w:val="008034B6"/>
    <w:rsid w:val="00804E84"/>
    <w:rsid w:val="008072C4"/>
    <w:rsid w:val="00811E0E"/>
    <w:rsid w:val="0081681C"/>
    <w:rsid w:val="0082348C"/>
    <w:rsid w:val="00843306"/>
    <w:rsid w:val="00851E4D"/>
    <w:rsid w:val="00876C6F"/>
    <w:rsid w:val="00882854"/>
    <w:rsid w:val="00886218"/>
    <w:rsid w:val="008A4791"/>
    <w:rsid w:val="008B565B"/>
    <w:rsid w:val="008C0565"/>
    <w:rsid w:val="008C303B"/>
    <w:rsid w:val="008F3CAF"/>
    <w:rsid w:val="00904A7B"/>
    <w:rsid w:val="009136D2"/>
    <w:rsid w:val="009224BA"/>
    <w:rsid w:val="00936E59"/>
    <w:rsid w:val="00943DC5"/>
    <w:rsid w:val="00962433"/>
    <w:rsid w:val="00971A15"/>
    <w:rsid w:val="0099217A"/>
    <w:rsid w:val="009960EA"/>
    <w:rsid w:val="009A6A1F"/>
    <w:rsid w:val="009C323D"/>
    <w:rsid w:val="009D0999"/>
    <w:rsid w:val="009E15E1"/>
    <w:rsid w:val="00A24A03"/>
    <w:rsid w:val="00A55DA6"/>
    <w:rsid w:val="00A7323F"/>
    <w:rsid w:val="00A755D6"/>
    <w:rsid w:val="00A945C0"/>
    <w:rsid w:val="00A9725C"/>
    <w:rsid w:val="00AA319C"/>
    <w:rsid w:val="00AA61DC"/>
    <w:rsid w:val="00AC25C7"/>
    <w:rsid w:val="00AC775E"/>
    <w:rsid w:val="00AE4AB3"/>
    <w:rsid w:val="00B3224A"/>
    <w:rsid w:val="00B44B3B"/>
    <w:rsid w:val="00B86896"/>
    <w:rsid w:val="00BB3EED"/>
    <w:rsid w:val="00BD421F"/>
    <w:rsid w:val="00BF16E8"/>
    <w:rsid w:val="00C123F9"/>
    <w:rsid w:val="00C27176"/>
    <w:rsid w:val="00C35F86"/>
    <w:rsid w:val="00C462B6"/>
    <w:rsid w:val="00C53DA3"/>
    <w:rsid w:val="00C660F8"/>
    <w:rsid w:val="00C83DF8"/>
    <w:rsid w:val="00CA27BC"/>
    <w:rsid w:val="00CC6455"/>
    <w:rsid w:val="00CE3B59"/>
    <w:rsid w:val="00D03B91"/>
    <w:rsid w:val="00D20D37"/>
    <w:rsid w:val="00D374CE"/>
    <w:rsid w:val="00D4404A"/>
    <w:rsid w:val="00D45F93"/>
    <w:rsid w:val="00D54BC5"/>
    <w:rsid w:val="00D85010"/>
    <w:rsid w:val="00D9114E"/>
    <w:rsid w:val="00DB4375"/>
    <w:rsid w:val="00DE2693"/>
    <w:rsid w:val="00E14E2C"/>
    <w:rsid w:val="00E17463"/>
    <w:rsid w:val="00E20947"/>
    <w:rsid w:val="00E211F3"/>
    <w:rsid w:val="00E4772F"/>
    <w:rsid w:val="00E51A47"/>
    <w:rsid w:val="00E56728"/>
    <w:rsid w:val="00E73E95"/>
    <w:rsid w:val="00E918F6"/>
    <w:rsid w:val="00ED211D"/>
    <w:rsid w:val="00ED7A38"/>
    <w:rsid w:val="00EE1062"/>
    <w:rsid w:val="00F013E4"/>
    <w:rsid w:val="00F17688"/>
    <w:rsid w:val="00F32976"/>
    <w:rsid w:val="00F41409"/>
    <w:rsid w:val="00F55B20"/>
    <w:rsid w:val="00FD2017"/>
    <w:rsid w:val="00FE6313"/>
    <w:rsid w:val="00FE7A2E"/>
    <w:rsid w:val="00FF258B"/>
    <w:rsid w:val="00FF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  <w15:chartTrackingRefBased/>
  <w15:docId w15:val="{4CDDC3AD-B378-4C3F-BF77-8CDBA055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  <w:style w:type="table" w:styleId="TableGrid">
    <w:name w:val="Table Grid"/>
    <w:basedOn w:val="TableNormal"/>
    <w:uiPriority w:val="39"/>
    <w:rsid w:val="007E74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11</Pages>
  <Words>1896</Words>
  <Characters>10811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65</cp:revision>
  <dcterms:created xsi:type="dcterms:W3CDTF">2022-08-31T06:51:00Z</dcterms:created>
  <dcterms:modified xsi:type="dcterms:W3CDTF">2022-09-02T04:01:00Z</dcterms:modified>
</cp:coreProperties>
</file>